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4EEB6F" w14:textId="77777777" w:rsidR="007C03A8" w:rsidRDefault="007C03A8" w:rsidP="00B007BF">
      <w:pPr>
        <w:spacing w:before="240" w:after="120"/>
        <w:jc w:val="center"/>
        <w:rPr>
          <w:rFonts w:ascii="Garamond" w:hAnsi="Garamond"/>
        </w:rPr>
      </w:pPr>
      <w:bookmarkStart w:id="0" w:name="_GoBack"/>
      <w:bookmarkEnd w:id="0"/>
    </w:p>
    <w:p w14:paraId="5BAADADD" w14:textId="77777777" w:rsidR="009421B3" w:rsidRDefault="009421B3" w:rsidP="00B007BF">
      <w:pPr>
        <w:spacing w:before="240" w:after="120"/>
        <w:jc w:val="center"/>
        <w:rPr>
          <w:rFonts w:ascii="Garamond" w:hAnsi="Garamond"/>
        </w:rPr>
      </w:pPr>
    </w:p>
    <w:p w14:paraId="449B2C72" w14:textId="77777777" w:rsidR="009421B3" w:rsidRDefault="009421B3" w:rsidP="00B007BF">
      <w:pPr>
        <w:spacing w:before="240" w:after="120"/>
        <w:jc w:val="center"/>
        <w:rPr>
          <w:rFonts w:ascii="Garamond" w:hAnsi="Garamond"/>
        </w:rPr>
      </w:pPr>
    </w:p>
    <w:p w14:paraId="1004FB4A" w14:textId="77777777" w:rsidR="009421B3" w:rsidRDefault="009421B3" w:rsidP="00B007BF">
      <w:pPr>
        <w:spacing w:before="240" w:after="120"/>
        <w:jc w:val="center"/>
        <w:rPr>
          <w:rFonts w:ascii="Garamond" w:hAnsi="Garamond"/>
        </w:rPr>
      </w:pPr>
    </w:p>
    <w:p w14:paraId="2A29129C" w14:textId="77777777" w:rsidR="009421B3" w:rsidRPr="0006098C" w:rsidRDefault="009421B3" w:rsidP="00B007BF">
      <w:pPr>
        <w:spacing w:before="240" w:after="120"/>
        <w:jc w:val="center"/>
        <w:rPr>
          <w:rFonts w:ascii="Garamond" w:hAnsi="Garamond"/>
        </w:rPr>
      </w:pPr>
    </w:p>
    <w:p w14:paraId="04BBC484" w14:textId="77777777" w:rsidR="007C03A8" w:rsidRPr="0006098C" w:rsidRDefault="007C03A8" w:rsidP="00B007BF">
      <w:pPr>
        <w:spacing w:before="240" w:after="120"/>
        <w:jc w:val="center"/>
        <w:rPr>
          <w:rFonts w:ascii="Garamond" w:hAnsi="Garamond"/>
        </w:rPr>
      </w:pPr>
    </w:p>
    <w:p w14:paraId="326EA743" w14:textId="77777777" w:rsidR="00B007BF" w:rsidRPr="0006098C" w:rsidRDefault="004876B9" w:rsidP="00B007BF">
      <w:pPr>
        <w:spacing w:before="240" w:after="120"/>
        <w:jc w:val="center"/>
        <w:rPr>
          <w:rFonts w:ascii="Garamond" w:hAnsi="Garamond"/>
          <w:b/>
          <w:bCs/>
          <w:color w:val="000000"/>
          <w:sz w:val="36"/>
          <w:szCs w:val="36"/>
          <w:lang w:val="en-US"/>
        </w:rPr>
      </w:pPr>
      <w:r w:rsidRPr="0006098C">
        <w:rPr>
          <w:rFonts w:ascii="Garamond" w:hAnsi="Garamond"/>
          <w:noProof/>
          <w:lang w:val="en-US"/>
        </w:rPr>
        <mc:AlternateContent>
          <mc:Choice Requires="wps">
            <w:drawing>
              <wp:inline distT="0" distB="0" distL="0" distR="0" wp14:anchorId="40B97475" wp14:editId="25B591A9">
                <wp:extent cx="4419600" cy="285750"/>
                <wp:effectExtent l="0" t="9525" r="41910" b="29845"/>
                <wp:docPr id="20" name="WordAr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 noChangeShapeType="1" noTextEdit="1"/>
                      </wps:cNvSpPr>
                      <wps:spPr bwMode="auto">
                        <a:xfrm>
                          <a:off x="0" y="0"/>
                          <a:ext cx="4419600" cy="28575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E5D5FA" w14:textId="704C3DC7" w:rsidR="00D850AD" w:rsidRPr="00B14D7A" w:rsidRDefault="00D850AD" w:rsidP="004876B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000000" w:themeColor="text1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14D7A">
                              <w:rPr>
                                <w:rFonts w:ascii="Calibri" w:hAnsi="Calibri" w:cs="Calibri"/>
                                <w:bCs/>
                                <w:shadow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oof</w:t>
                            </w:r>
                            <w:r w:rsidR="00DC7E0B">
                              <w:rPr>
                                <w:rFonts w:ascii="Calibri" w:hAnsi="Calibri" w:cs="Calibri"/>
                                <w:bCs/>
                                <w:shadow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B14D7A">
                              <w:rPr>
                                <w:rFonts w:ascii="Calibri" w:hAnsi="Calibri" w:cs="Calibri"/>
                                <w:bCs/>
                                <w:shadow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f</w:t>
                            </w:r>
                            <w:r w:rsidR="00DC7E0B">
                              <w:rPr>
                                <w:rFonts w:ascii="Calibri" w:hAnsi="Calibri" w:cs="Calibri"/>
                                <w:bCs/>
                                <w:shadow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B14D7A">
                              <w:rPr>
                                <w:rFonts w:ascii="Calibri" w:hAnsi="Calibri" w:cs="Calibri"/>
                                <w:bCs/>
                                <w:shadow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cept Grant Final Repor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0B97475"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348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" filled="f" stroked="f">
                <v:stroke joinstyle="round"/>
                <o:lock v:ext="edit" aspectratio="t" shapetype="t"/>
                <v:textbox style="mso-fit-shape-to-text:t">
                  <w:txbxContent>
                    <w:p w14:paraId="73E5D5FA" w14:textId="704C3DC7" w:rsidR="00D850AD" w:rsidRPr="00B14D7A" w:rsidRDefault="00D850AD" w:rsidP="004876B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000000" w:themeColor="text1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14D7A">
                        <w:rPr>
                          <w:rFonts w:ascii="Calibri" w:hAnsi="Calibri" w:cs="Calibri"/>
                          <w:bCs/>
                          <w:shadow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oof</w:t>
                      </w:r>
                      <w:r w:rsidR="00DC7E0B">
                        <w:rPr>
                          <w:rFonts w:ascii="Calibri" w:hAnsi="Calibri" w:cs="Calibri"/>
                          <w:bCs/>
                          <w:shadow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B14D7A">
                        <w:rPr>
                          <w:rFonts w:ascii="Calibri" w:hAnsi="Calibri" w:cs="Calibri"/>
                          <w:bCs/>
                          <w:shadow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f</w:t>
                      </w:r>
                      <w:r w:rsidR="00DC7E0B">
                        <w:rPr>
                          <w:rFonts w:ascii="Calibri" w:hAnsi="Calibri" w:cs="Calibri"/>
                          <w:bCs/>
                          <w:shadow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B14D7A">
                        <w:rPr>
                          <w:rFonts w:ascii="Calibri" w:hAnsi="Calibri" w:cs="Calibri"/>
                          <w:bCs/>
                          <w:shadow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cept Grant Final Repor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38EBA" w14:textId="77777777" w:rsidR="00B007BF" w:rsidRDefault="00B007BF" w:rsidP="00B007BF">
      <w:pPr>
        <w:spacing w:before="240" w:after="120"/>
        <w:jc w:val="center"/>
        <w:rPr>
          <w:rFonts w:ascii="Garamond" w:hAnsi="Garamond"/>
          <w:b/>
          <w:bCs/>
          <w:color w:val="000000"/>
          <w:sz w:val="36"/>
          <w:szCs w:val="36"/>
          <w:lang w:val="en-US"/>
        </w:rPr>
      </w:pPr>
    </w:p>
    <w:p w14:paraId="3B576A29" w14:textId="77777777" w:rsidR="009421B3" w:rsidRPr="0006098C" w:rsidRDefault="009421B3" w:rsidP="00B007BF">
      <w:pPr>
        <w:spacing w:before="240" w:after="120"/>
        <w:jc w:val="center"/>
        <w:rPr>
          <w:rFonts w:ascii="Garamond" w:hAnsi="Garamond"/>
          <w:b/>
          <w:bCs/>
          <w:color w:val="000000"/>
          <w:sz w:val="36"/>
          <w:szCs w:val="36"/>
          <w:lang w:val="en-US"/>
        </w:rPr>
      </w:pPr>
    </w:p>
    <w:p w14:paraId="239072A6" w14:textId="77777777" w:rsidR="00B007BF" w:rsidRPr="0006098C" w:rsidRDefault="0064581E" w:rsidP="00984BAC">
      <w:pPr>
        <w:shd w:val="clear" w:color="auto" w:fill="E4EAF4"/>
        <w:tabs>
          <w:tab w:val="center" w:pos="4513"/>
        </w:tabs>
        <w:rPr>
          <w:rFonts w:ascii="Garamond" w:hAnsi="Garamond"/>
          <w:i/>
          <w:iCs/>
          <w:color w:val="000000"/>
          <w:sz w:val="28"/>
          <w:szCs w:val="28"/>
          <w:lang w:val="en-US"/>
        </w:rPr>
      </w:pPr>
      <w:r w:rsidRPr="0006098C">
        <w:rPr>
          <w:rFonts w:ascii="Garamond" w:hAnsi="Garamond"/>
          <w:b/>
          <w:bCs/>
          <w:color w:val="000000"/>
          <w:sz w:val="28"/>
          <w:szCs w:val="28"/>
          <w:lang w:val="en-US"/>
        </w:rPr>
        <w:tab/>
      </w:r>
      <w:r w:rsidR="00B007BF" w:rsidRPr="0006098C">
        <w:rPr>
          <w:rFonts w:ascii="Garamond" w:hAnsi="Garamond"/>
          <w:b/>
          <w:bCs/>
          <w:color w:val="000000"/>
          <w:sz w:val="28"/>
          <w:szCs w:val="28"/>
          <w:lang w:val="en-US"/>
        </w:rPr>
        <w:t>Insert P</w:t>
      </w:r>
      <w:r w:rsidR="00AA60D2" w:rsidRPr="0006098C">
        <w:rPr>
          <w:rFonts w:ascii="Garamond" w:hAnsi="Garamond"/>
          <w:b/>
          <w:bCs/>
          <w:color w:val="000000"/>
          <w:sz w:val="28"/>
          <w:szCs w:val="28"/>
          <w:lang w:val="en-US"/>
        </w:rPr>
        <w:t>roject</w:t>
      </w:r>
      <w:r w:rsidR="00B007BF" w:rsidRPr="0006098C">
        <w:rPr>
          <w:rFonts w:ascii="Garamond" w:hAnsi="Garamond"/>
          <w:b/>
          <w:bCs/>
          <w:color w:val="000000"/>
          <w:sz w:val="28"/>
          <w:szCs w:val="28"/>
          <w:lang w:val="en-US"/>
        </w:rPr>
        <w:t xml:space="preserve"> Title in English </w:t>
      </w:r>
      <w:r w:rsidRPr="0006098C">
        <w:rPr>
          <w:rFonts w:ascii="Garamond" w:hAnsi="Garamond"/>
          <w:color w:val="0000FF"/>
          <w:sz w:val="28"/>
          <w:szCs w:val="28"/>
          <w:lang w:val="en-US"/>
        </w:rPr>
        <w:t>(</w:t>
      </w:r>
      <w:r w:rsidR="00B007BF" w:rsidRPr="0006098C">
        <w:rPr>
          <w:rFonts w:ascii="Garamond" w:hAnsi="Garamond"/>
          <w:color w:val="0000FF"/>
          <w:sz w:val="28"/>
          <w:szCs w:val="28"/>
          <w:lang w:val="en-US"/>
        </w:rPr>
        <w:t>here</w:t>
      </w:r>
      <w:r w:rsidRPr="0006098C">
        <w:rPr>
          <w:rFonts w:ascii="Garamond" w:hAnsi="Garamond"/>
          <w:color w:val="0000FF"/>
          <w:sz w:val="28"/>
          <w:szCs w:val="28"/>
          <w:lang w:val="en-US"/>
        </w:rPr>
        <w:t>)</w:t>
      </w:r>
    </w:p>
    <w:p w14:paraId="778B1647" w14:textId="77777777" w:rsidR="00B007BF" w:rsidRPr="0006098C" w:rsidRDefault="00B007BF" w:rsidP="00B007BF">
      <w:pPr>
        <w:pStyle w:val="Achievement"/>
        <w:rPr>
          <w:noProof w:val="0"/>
        </w:rPr>
      </w:pPr>
    </w:p>
    <w:p w14:paraId="2DE2A90A" w14:textId="77777777" w:rsidR="008D087E" w:rsidRPr="0006098C" w:rsidRDefault="008D087E" w:rsidP="00B007BF">
      <w:pPr>
        <w:spacing w:before="24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14:paraId="6B7BB939" w14:textId="77777777" w:rsidR="00BC151E" w:rsidRPr="0006098C" w:rsidRDefault="00BC151E" w:rsidP="00B007BF">
      <w:pPr>
        <w:spacing w:before="24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14:paraId="047DC2B0" w14:textId="77777777" w:rsidR="00BC151E" w:rsidRPr="0006098C" w:rsidRDefault="00BC151E" w:rsidP="00B007BF">
      <w:pPr>
        <w:spacing w:before="24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14:paraId="67A27A87" w14:textId="77777777" w:rsidR="00B007BF" w:rsidRPr="0006098C" w:rsidRDefault="00B007BF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14:paraId="5F438DC5" w14:textId="77777777" w:rsidR="00B007BF" w:rsidRPr="0006098C" w:rsidRDefault="00B007BF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14:paraId="3DA29AA7" w14:textId="77777777" w:rsidR="008D087E" w:rsidRPr="0006098C" w:rsidRDefault="008D087E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14:paraId="2213DB93" w14:textId="77777777" w:rsidR="008D087E" w:rsidRPr="0006098C" w:rsidRDefault="008D087E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14:paraId="6EDB673F" w14:textId="77777777" w:rsidR="00B007BF" w:rsidRPr="0006098C" w:rsidRDefault="00B007BF" w:rsidP="00B007BF">
      <w:pPr>
        <w:spacing w:before="120" w:after="120"/>
        <w:jc w:val="center"/>
        <w:rPr>
          <w:rFonts w:ascii="Garamond" w:hAnsi="Garamond"/>
          <w:b/>
          <w:bCs/>
          <w:i/>
          <w:iCs/>
          <w:color w:val="000000"/>
          <w:sz w:val="24"/>
          <w:szCs w:val="24"/>
          <w:lang w:val="en-US"/>
        </w:rPr>
      </w:pPr>
      <w:r w:rsidRPr="0006098C">
        <w:rPr>
          <w:rFonts w:ascii="Garamond" w:hAnsi="Garamond"/>
          <w:i/>
          <w:iCs/>
          <w:color w:val="000000"/>
          <w:sz w:val="24"/>
          <w:szCs w:val="24"/>
          <w:lang w:val="en-US"/>
        </w:rPr>
        <w:t xml:space="preserve">Principal Investigator, </w:t>
      </w:r>
      <w:r w:rsidRPr="0006098C">
        <w:rPr>
          <w:rFonts w:ascii="Garamond" w:hAnsi="Garamond"/>
          <w:b/>
          <w:bCs/>
          <w:i/>
          <w:iCs/>
          <w:color w:val="000000"/>
          <w:sz w:val="24"/>
          <w:szCs w:val="24"/>
          <w:lang w:val="en-US"/>
        </w:rPr>
        <w:t xml:space="preserve">Dr. Xxxxx Xxxxx, </w:t>
      </w:r>
      <w:r w:rsidRPr="0006098C">
        <w:rPr>
          <w:rFonts w:ascii="Garamond" w:hAnsi="Garamond"/>
          <w:b/>
          <w:bCs/>
          <w:i/>
          <w:iCs/>
          <w:color w:val="0000FF"/>
          <w:sz w:val="24"/>
          <w:szCs w:val="24"/>
          <w:lang w:val="en-US"/>
        </w:rPr>
        <w:t>Rank</w:t>
      </w:r>
    </w:p>
    <w:p w14:paraId="7214DBB6" w14:textId="77777777" w:rsidR="00B007BF" w:rsidRPr="0006098C" w:rsidRDefault="00B007BF" w:rsidP="00B007BF">
      <w:pPr>
        <w:spacing w:before="12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  <w:r w:rsidRPr="0006098C">
        <w:rPr>
          <w:rFonts w:ascii="Garamond" w:hAnsi="Garamond"/>
          <w:i/>
          <w:iCs/>
          <w:color w:val="000000"/>
          <w:sz w:val="24"/>
          <w:szCs w:val="24"/>
          <w:lang w:val="en-US"/>
        </w:rPr>
        <w:t>Department XXX</w:t>
      </w:r>
    </w:p>
    <w:p w14:paraId="253DD0D3" w14:textId="77777777" w:rsidR="00B007BF" w:rsidRPr="0006098C" w:rsidRDefault="00B007BF" w:rsidP="00B007BF">
      <w:pPr>
        <w:spacing w:before="240" w:after="120"/>
        <w:jc w:val="center"/>
        <w:rPr>
          <w:rFonts w:ascii="Garamond" w:hAnsi="Garamond"/>
          <w:i/>
          <w:iCs/>
          <w:color w:val="000000"/>
          <w:sz w:val="24"/>
          <w:szCs w:val="24"/>
          <w:lang w:val="en-US"/>
        </w:rPr>
      </w:pPr>
    </w:p>
    <w:p w14:paraId="4F81044B" w14:textId="77777777" w:rsidR="00B007BF" w:rsidRPr="0006098C" w:rsidRDefault="00B007BF" w:rsidP="00B007BF">
      <w:pPr>
        <w:jc w:val="center"/>
        <w:rPr>
          <w:rFonts w:ascii="Garamond" w:hAnsi="Garamond"/>
          <w:i/>
          <w:iCs/>
          <w:color w:val="000000"/>
          <w:sz w:val="28"/>
          <w:szCs w:val="28"/>
          <w:lang w:val="en-US"/>
        </w:rPr>
      </w:pPr>
    </w:p>
    <w:p w14:paraId="238EA2B1" w14:textId="77777777" w:rsidR="00B007BF" w:rsidRPr="0006098C" w:rsidRDefault="00B007BF" w:rsidP="00B007BF">
      <w:pPr>
        <w:jc w:val="center"/>
        <w:rPr>
          <w:rFonts w:ascii="Garamond" w:hAnsi="Garamond"/>
          <w:i/>
          <w:iCs/>
          <w:color w:val="000000"/>
          <w:sz w:val="28"/>
          <w:szCs w:val="28"/>
          <w:lang w:val="en-US"/>
        </w:rPr>
      </w:pPr>
    </w:p>
    <w:p w14:paraId="320413ED" w14:textId="77777777" w:rsidR="00B007BF" w:rsidRDefault="00B007BF" w:rsidP="00B007BF">
      <w:pPr>
        <w:jc w:val="center"/>
        <w:rPr>
          <w:rFonts w:ascii="Garamond" w:hAnsi="Garamond"/>
          <w:color w:val="000000"/>
          <w:sz w:val="28"/>
          <w:szCs w:val="28"/>
          <w:lang w:val="en-US"/>
        </w:rPr>
      </w:pPr>
    </w:p>
    <w:p w14:paraId="617D4AB4" w14:textId="77777777" w:rsidR="00D17CD4" w:rsidRPr="0006098C" w:rsidRDefault="00D17CD4" w:rsidP="00B007BF">
      <w:pPr>
        <w:jc w:val="center"/>
        <w:rPr>
          <w:rFonts w:ascii="Garamond" w:hAnsi="Garamond"/>
          <w:color w:val="000000"/>
          <w:sz w:val="28"/>
          <w:szCs w:val="28"/>
          <w:lang w:val="en-US"/>
        </w:rPr>
      </w:pPr>
    </w:p>
    <w:p w14:paraId="1EA7D2E7" w14:textId="77777777" w:rsidR="00B007BF" w:rsidRPr="0006098C" w:rsidRDefault="00B007BF" w:rsidP="00B007BF">
      <w:pPr>
        <w:jc w:val="center"/>
        <w:rPr>
          <w:rFonts w:ascii="Garamond" w:hAnsi="Garamond"/>
          <w:color w:val="000000"/>
          <w:sz w:val="28"/>
          <w:szCs w:val="28"/>
          <w:lang w:val="en-US"/>
        </w:rPr>
      </w:pPr>
    </w:p>
    <w:p w14:paraId="2752B6E5" w14:textId="77777777" w:rsidR="00B007BF" w:rsidRPr="0006098C" w:rsidRDefault="00B007BF" w:rsidP="00B007BF">
      <w:pPr>
        <w:jc w:val="center"/>
        <w:rPr>
          <w:rFonts w:ascii="Garamond" w:hAnsi="Garamond"/>
          <w:b/>
          <w:bCs/>
          <w:color w:val="000000"/>
          <w:sz w:val="24"/>
          <w:szCs w:val="24"/>
          <w:lang w:val="en-US"/>
        </w:rPr>
      </w:pPr>
      <w:r w:rsidRPr="0006098C">
        <w:rPr>
          <w:rFonts w:ascii="Garamond" w:hAnsi="Garamond"/>
          <w:b/>
          <w:bCs/>
          <w:color w:val="000000"/>
          <w:sz w:val="24"/>
          <w:szCs w:val="24"/>
          <w:lang w:val="en-US"/>
        </w:rPr>
        <w:t xml:space="preserve">Date: </w:t>
      </w:r>
    </w:p>
    <w:p w14:paraId="2B3F33E7" w14:textId="77777777" w:rsidR="00D71EC2" w:rsidRDefault="00D71EC2" w:rsidP="00B24E1A">
      <w:pPr>
        <w:spacing w:before="240" w:after="120"/>
        <w:ind w:hanging="360"/>
        <w:jc w:val="center"/>
        <w:rPr>
          <w:rFonts w:ascii="Garamond" w:hAnsi="Garamond"/>
          <w:b/>
          <w:bCs/>
          <w:noProof/>
          <w:color w:val="000000"/>
          <w:lang w:val="en-US"/>
        </w:rPr>
        <w:sectPr w:rsidR="00D71EC2" w:rsidSect="005657DA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39" w:code="9"/>
          <w:pgMar w:top="1620" w:right="1440" w:bottom="1440" w:left="1440" w:header="706" w:footer="414" w:gutter="0"/>
          <w:pgNumType w:start="1"/>
          <w:cols w:space="708"/>
          <w:titlePg/>
          <w:docGrid w:linePitch="360"/>
        </w:sectPr>
      </w:pPr>
    </w:p>
    <w:p w14:paraId="32B6EE0D" w14:textId="77777777" w:rsidR="00EB4663" w:rsidRPr="0006098C" w:rsidRDefault="00EB4663" w:rsidP="00B24E1A">
      <w:pPr>
        <w:spacing w:before="240" w:after="120"/>
        <w:ind w:hanging="360"/>
        <w:jc w:val="center"/>
        <w:rPr>
          <w:rFonts w:ascii="Garamond" w:hAnsi="Garamond"/>
          <w:b/>
          <w:bCs/>
          <w:noProof/>
          <w:color w:val="000000"/>
          <w:lang w:val="en-US"/>
        </w:rPr>
      </w:pPr>
    </w:p>
    <w:p w14:paraId="2ED726FD" w14:textId="77777777" w:rsidR="00B24E1A" w:rsidRPr="008A5886" w:rsidRDefault="00B24E1A" w:rsidP="00D71EC2">
      <w:pPr>
        <w:shd w:val="clear" w:color="auto" w:fill="FFFFCC"/>
        <w:tabs>
          <w:tab w:val="left" w:pos="284"/>
          <w:tab w:val="left" w:pos="567"/>
        </w:tabs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 w:rsidRPr="008A5886">
        <w:rPr>
          <w:rFonts w:ascii="Garamond" w:hAnsi="Garamond"/>
          <w:b/>
          <w:bCs/>
          <w:sz w:val="24"/>
          <w:szCs w:val="24"/>
          <w:lang w:val="en-US"/>
        </w:rPr>
        <w:t>PROJECT INFORMATION</w:t>
      </w:r>
    </w:p>
    <w:p w14:paraId="0EFF8F94" w14:textId="77777777" w:rsidR="00B24E1A" w:rsidRPr="00D71EC2" w:rsidRDefault="00B24E1A" w:rsidP="00B24E1A">
      <w:pPr>
        <w:tabs>
          <w:tab w:val="left" w:pos="284"/>
          <w:tab w:val="left" w:pos="567"/>
        </w:tabs>
        <w:rPr>
          <w:rFonts w:ascii="Garamond" w:hAnsi="Garamond"/>
          <w:color w:val="000000"/>
          <w:sz w:val="24"/>
          <w:szCs w:val="24"/>
          <w:lang w:val="en-US"/>
        </w:rPr>
      </w:pP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089"/>
        <w:gridCol w:w="549"/>
        <w:gridCol w:w="1795"/>
        <w:gridCol w:w="268"/>
        <w:gridCol w:w="1424"/>
        <w:gridCol w:w="527"/>
        <w:gridCol w:w="537"/>
        <w:gridCol w:w="1822"/>
      </w:tblGrid>
      <w:tr w:rsidR="00B24E1A" w:rsidRPr="0006098C" w14:paraId="0CA3FE79" w14:textId="77777777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14:paraId="7D33E82B" w14:textId="77777777" w:rsidR="00B24E1A" w:rsidRPr="0006098C" w:rsidRDefault="00B24E1A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roject Title</w:t>
            </w:r>
            <w:r w:rsidR="009C5ACE"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(English)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14:paraId="4B5EBDCB" w14:textId="77777777" w:rsidR="00B24E1A" w:rsidRPr="0006098C" w:rsidRDefault="00B24E1A" w:rsidP="00743B21">
            <w:pPr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9C5ACE" w:rsidRPr="0006098C" w14:paraId="109A7F85" w14:textId="77777777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14:paraId="0A6626C0" w14:textId="77777777" w:rsidR="009C5ACE" w:rsidRPr="0006098C" w:rsidRDefault="009C5ACE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roject Title (Arabic)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14:paraId="0BE94F79" w14:textId="77777777" w:rsidR="009C5ACE" w:rsidRPr="0006098C" w:rsidRDefault="009C5ACE" w:rsidP="00743B21">
            <w:pPr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 w14:paraId="02CC55A5" w14:textId="77777777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121ACB64" w14:textId="77777777" w:rsidR="00B24E1A" w:rsidRPr="0006098C" w:rsidRDefault="00AA60D2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Approved</w:t>
            </w:r>
            <w:r w:rsidR="00B24E1A"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Total Budget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F9660A" w14:textId="77777777" w:rsidR="00B24E1A" w:rsidRPr="0006098C" w:rsidRDefault="00B24E1A" w:rsidP="009C5ACE">
            <w:pPr>
              <w:autoSpaceDE w:val="0"/>
              <w:autoSpaceDN w:val="0"/>
              <w:adjustRightInd w:val="0"/>
              <w:ind w:left="16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 xml:space="preserve">( </w:t>
            </w:r>
            <w:r w:rsidR="00281492" w:rsidRPr="0006098C">
              <w:rPr>
                <w:rFonts w:ascii="Garamond" w:hAnsi="Garamond"/>
                <w:color w:val="000000"/>
                <w:lang w:val="en-US"/>
              </w:rPr>
              <w:t xml:space="preserve">   </w:t>
            </w:r>
            <w:r w:rsidRPr="0006098C">
              <w:rPr>
                <w:rFonts w:ascii="Garamond" w:hAnsi="Garamond"/>
                <w:color w:val="000000"/>
                <w:lang w:val="en-US"/>
              </w:rPr>
              <w:t xml:space="preserve"> )</w:t>
            </w: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 Saudi Riyals</w:t>
            </w:r>
          </w:p>
        </w:tc>
      </w:tr>
      <w:tr w:rsidR="00B24E1A" w:rsidRPr="0006098C" w14:paraId="78CA4FB4" w14:textId="77777777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73FE3D68" w14:textId="77777777" w:rsidR="00B24E1A" w:rsidRPr="0006098C" w:rsidRDefault="00AA60D2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Approved Project</w:t>
            </w:r>
            <w:r w:rsidR="00B24E1A"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Duration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86ADE6" w14:textId="2687E185" w:rsidR="00B24E1A" w:rsidRPr="0006098C" w:rsidRDefault="00B24E1A" w:rsidP="009C5ACE">
            <w:pPr>
              <w:autoSpaceDE w:val="0"/>
              <w:autoSpaceDN w:val="0"/>
              <w:adjustRightInd w:val="0"/>
              <w:ind w:left="16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(        )</w:t>
            </w:r>
            <w:r w:rsidRPr="0006098C">
              <w:rPr>
                <w:rFonts w:ascii="Garamond" w:hAnsi="Garamond"/>
                <w:color w:val="000000"/>
                <w:lang w:val="en-US"/>
              </w:rPr>
              <w:tab/>
            </w: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Months</w:t>
            </w:r>
          </w:p>
        </w:tc>
      </w:tr>
      <w:tr w:rsidR="000621C3" w:rsidRPr="0006098C" w14:paraId="7E28AF7C" w14:textId="77777777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0460B60A" w14:textId="77777777" w:rsidR="000621C3" w:rsidRPr="0006098C" w:rsidRDefault="000621C3" w:rsidP="009C5ACE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Starting Date</w:t>
            </w:r>
          </w:p>
        </w:tc>
        <w:tc>
          <w:tcPr>
            <w:tcW w:w="13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3444AD" w14:textId="77777777" w:rsidR="000621C3" w:rsidRPr="0006098C" w:rsidRDefault="000621C3" w:rsidP="00743B21">
            <w:pPr>
              <w:autoSpaceDE w:val="0"/>
              <w:autoSpaceDN w:val="0"/>
              <w:adjustRightInd w:val="0"/>
              <w:ind w:left="162"/>
              <w:jc w:val="center"/>
              <w:rPr>
                <w:rFonts w:ascii="Garamond" w:hAnsi="Garamond"/>
                <w:color w:val="000000"/>
                <w:lang w:val="en-US"/>
              </w:rPr>
            </w:pPr>
          </w:p>
        </w:tc>
        <w:tc>
          <w:tcPr>
            <w:tcW w:w="122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293B4650" w14:textId="77777777" w:rsidR="000621C3" w:rsidRPr="0006098C" w:rsidRDefault="000621C3" w:rsidP="000621C3">
            <w:pPr>
              <w:autoSpaceDE w:val="0"/>
              <w:autoSpaceDN w:val="0"/>
              <w:adjustRightInd w:val="0"/>
              <w:ind w:left="162"/>
              <w:jc w:val="left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Ending Date</w:t>
            </w:r>
          </w:p>
        </w:tc>
        <w:tc>
          <w:tcPr>
            <w:tcW w:w="128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053E02" w14:textId="77777777" w:rsidR="000621C3" w:rsidRPr="0006098C" w:rsidRDefault="000621C3" w:rsidP="00743B21">
            <w:pPr>
              <w:autoSpaceDE w:val="0"/>
              <w:autoSpaceDN w:val="0"/>
              <w:adjustRightInd w:val="0"/>
              <w:ind w:left="162"/>
              <w:jc w:val="center"/>
              <w:rPr>
                <w:rFonts w:ascii="Garamond" w:hAnsi="Garamond"/>
                <w:color w:val="000000"/>
                <w:lang w:val="en-US"/>
              </w:rPr>
            </w:pPr>
          </w:p>
        </w:tc>
      </w:tr>
      <w:tr w:rsidR="000621C3" w:rsidRPr="0006098C" w14:paraId="1BEFFA4A" w14:textId="77777777">
        <w:trPr>
          <w:trHeight w:val="340"/>
          <w:jc w:val="center"/>
        </w:trPr>
        <w:tc>
          <w:tcPr>
            <w:tcW w:w="1171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0B23FCD2" w14:textId="77777777" w:rsidR="0029667E" w:rsidRDefault="000621C3" w:rsidP="00AA60D2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Project Extension </w:t>
            </w:r>
          </w:p>
          <w:p w14:paraId="79E1234D" w14:textId="35474B64" w:rsidR="000621C3" w:rsidRPr="0006098C" w:rsidRDefault="000621C3" w:rsidP="00AA60D2">
            <w:pPr>
              <w:autoSpaceDE w:val="0"/>
              <w:autoSpaceDN w:val="0"/>
              <w:adjustRightInd w:val="0"/>
              <w:ind w:left="72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(If any)</w:t>
            </w: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D143988" w14:textId="41420631" w:rsidR="000621C3" w:rsidRPr="0006098C" w:rsidRDefault="000621C3" w:rsidP="000621C3">
            <w:pPr>
              <w:autoSpaceDE w:val="0"/>
              <w:autoSpaceDN w:val="0"/>
              <w:adjustRightInd w:val="0"/>
              <w:jc w:val="left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(        )</w:t>
            </w:r>
            <w:r w:rsidR="006C03BF">
              <w:rPr>
                <w:rFonts w:ascii="Garamond" w:hAnsi="Garamond"/>
                <w:color w:val="000000"/>
                <w:lang w:val="en-US"/>
              </w:rPr>
              <w:t xml:space="preserve">  </w:t>
            </w: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Months</w:t>
            </w:r>
          </w:p>
        </w:tc>
      </w:tr>
      <w:tr w:rsidR="00B24E1A" w:rsidRPr="0006098C" w14:paraId="076D2001" w14:textId="77777777">
        <w:trPr>
          <w:trHeight w:val="237"/>
          <w:jc w:val="center"/>
        </w:trPr>
        <w:tc>
          <w:tcPr>
            <w:tcW w:w="1171" w:type="pct"/>
            <w:tcBorders>
              <w:top w:val="single" w:sz="12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E4EAF4"/>
            <w:vAlign w:val="center"/>
          </w:tcPr>
          <w:p w14:paraId="6061A13A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829" w:type="pct"/>
            <w:gridSpan w:val="7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14:paraId="1C731EB1" w14:textId="77777777" w:rsidR="00B24E1A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roject Team</w:t>
            </w:r>
          </w:p>
        </w:tc>
      </w:tr>
      <w:tr w:rsidR="00B24E1A" w:rsidRPr="0006098C" w14:paraId="49801AAE" w14:textId="77777777">
        <w:trPr>
          <w:trHeight w:val="318"/>
          <w:jc w:val="center"/>
        </w:trPr>
        <w:tc>
          <w:tcPr>
            <w:tcW w:w="1171" w:type="pct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00718695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Research Team</w:t>
            </w: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1E44A8CB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-26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No.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4B0C4319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Name</w:t>
            </w:r>
            <w:r w:rsidR="00894ED5"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 xml:space="preserve"> / Rank</w:t>
            </w: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3076E2C6" w14:textId="77777777" w:rsidR="00B24E1A" w:rsidRPr="0006098C" w:rsidRDefault="0068020A" w:rsidP="00743B21">
            <w:pPr>
              <w:autoSpaceDE w:val="0"/>
              <w:autoSpaceDN w:val="0"/>
              <w:adjustRightInd w:val="0"/>
              <w:ind w:left="7" w:hanging="7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Department</w:t>
            </w: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5BE68910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Role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3625216D" w14:textId="77777777" w:rsidR="00B24E1A" w:rsidRPr="0006098C" w:rsidRDefault="00894ED5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Signature</w:t>
            </w:r>
          </w:p>
        </w:tc>
      </w:tr>
      <w:tr w:rsidR="00B24E1A" w:rsidRPr="0006098C" w14:paraId="1CF39C06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</w:tcPr>
          <w:p w14:paraId="528C5502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FFFFCC"/>
            <w:vAlign w:val="center"/>
          </w:tcPr>
          <w:p w14:paraId="6CA618B9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-26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1</w:t>
            </w:r>
          </w:p>
        </w:tc>
        <w:tc>
          <w:tcPr>
            <w:tcW w:w="1167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CC"/>
            <w:vAlign w:val="center"/>
          </w:tcPr>
          <w:p w14:paraId="3B0F59BC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CC"/>
            <w:vAlign w:val="center"/>
          </w:tcPr>
          <w:p w14:paraId="56F243C2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" w:hanging="7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CC"/>
            <w:vAlign w:val="center"/>
          </w:tcPr>
          <w:p w14:paraId="271E47BD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P I</w:t>
            </w:r>
          </w:p>
        </w:tc>
        <w:tc>
          <w:tcPr>
            <w:tcW w:w="1022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CC"/>
            <w:vAlign w:val="center"/>
          </w:tcPr>
          <w:p w14:paraId="4FB2E477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 w14:paraId="710CBB7A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48B55025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D07D98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2</w:t>
            </w:r>
          </w:p>
        </w:tc>
        <w:tc>
          <w:tcPr>
            <w:tcW w:w="1167" w:type="pct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6F2E79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56B457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516C62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>o</w:t>
            </w:r>
            <w:r w:rsidRPr="0006098C">
              <w:rPr>
                <w:rFonts w:ascii="Garamond" w:hAnsi="Garamond"/>
                <w:color w:val="000000"/>
                <w:lang w:val="en-US"/>
              </w:rPr>
              <w:t>-I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 xml:space="preserve"> 1</w:t>
            </w:r>
          </w:p>
        </w:tc>
        <w:tc>
          <w:tcPr>
            <w:tcW w:w="1022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B7D254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 w14:paraId="7C4EF09F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108124CB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6D41C2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08A4B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46186A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238B0C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>o</w:t>
            </w:r>
            <w:r w:rsidRPr="0006098C">
              <w:rPr>
                <w:rFonts w:ascii="Garamond" w:hAnsi="Garamond"/>
                <w:color w:val="000000"/>
                <w:lang w:val="en-US"/>
              </w:rPr>
              <w:t>-I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 xml:space="preserve"> 2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9A44D2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 w14:paraId="71441A74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7B71F6C6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15033D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4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2A17FF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E76D7F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609580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>o</w:t>
            </w:r>
            <w:r w:rsidRPr="0006098C">
              <w:rPr>
                <w:rFonts w:ascii="Garamond" w:hAnsi="Garamond"/>
                <w:color w:val="000000"/>
                <w:lang w:val="en-US"/>
              </w:rPr>
              <w:t>-I</w:t>
            </w:r>
            <w:r w:rsidR="00791A2B" w:rsidRPr="0006098C">
              <w:rPr>
                <w:rFonts w:ascii="Garamond" w:hAnsi="Garamond"/>
                <w:color w:val="000000"/>
                <w:lang w:val="en-US"/>
              </w:rPr>
              <w:t xml:space="preserve"> 3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542CB7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AD5A4F" w:rsidRPr="0006098C" w14:paraId="143A16DB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5CB7DA43" w14:textId="77777777" w:rsidR="00AD5A4F" w:rsidRPr="0006098C" w:rsidRDefault="00AD5A4F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3D1B94" w14:textId="77777777"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5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57AB13" w14:textId="77777777"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4AB51E" w14:textId="77777777"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132919" w14:textId="77777777"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o-I 4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1C7ED2" w14:textId="77777777" w:rsidR="00AD5A4F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 w14:paraId="50E82B9F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138B9DDD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33D3A4" w14:textId="77777777" w:rsidR="00B24E1A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6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4B28CC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68FB71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82F604" w14:textId="77777777" w:rsidR="00B24E1A" w:rsidRPr="0006098C" w:rsidRDefault="00AD5A4F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o-I 5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24DABB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D67A0C" w:rsidRPr="0006098C" w14:paraId="6C23C622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75DE5DFB" w14:textId="77777777" w:rsidR="00D67A0C" w:rsidRPr="0006098C" w:rsidRDefault="00D67A0C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C8639C" w14:textId="77777777"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7.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A25A93" w14:textId="77777777"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797978" w14:textId="77777777"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52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35AFAE" w14:textId="77777777"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Consultant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A1A42A" w14:textId="77777777" w:rsidR="00D67A0C" w:rsidRPr="0006098C" w:rsidRDefault="00D67A0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</w:tr>
      <w:tr w:rsidR="00B24E1A" w:rsidRPr="0006098C" w14:paraId="433E2E22" w14:textId="77777777">
        <w:trPr>
          <w:trHeight w:val="228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3374EF54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829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vAlign w:val="center"/>
          </w:tcPr>
          <w:p w14:paraId="280E2F6D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Other Personnel</w:t>
            </w:r>
          </w:p>
        </w:tc>
      </w:tr>
      <w:tr w:rsidR="00B24E1A" w:rsidRPr="0006098C" w14:paraId="4C1B1B53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437C9768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C94E72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7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4ED320D6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49F9F24" w14:textId="77777777" w:rsidR="00B24E1A" w:rsidRPr="0006098C" w:rsidRDefault="00B24E1A" w:rsidP="00743B21">
            <w:pPr>
              <w:autoSpaceDE w:val="0"/>
              <w:autoSpaceDN w:val="0"/>
              <w:adjustRightInd w:val="0"/>
              <w:ind w:firstLine="13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15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A8E30C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Ph.D. Student</w:t>
            </w:r>
          </w:p>
        </w:tc>
      </w:tr>
      <w:tr w:rsidR="00B24E1A" w:rsidRPr="0006098C" w14:paraId="6CAA8E5D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46F4226F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9C9A7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8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2419D087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0D61A21D" w14:textId="77777777" w:rsidR="00B24E1A" w:rsidRPr="0006098C" w:rsidRDefault="00B24E1A" w:rsidP="00743B21">
            <w:pPr>
              <w:autoSpaceDE w:val="0"/>
              <w:autoSpaceDN w:val="0"/>
              <w:adjustRightInd w:val="0"/>
              <w:ind w:firstLine="13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15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94E88E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M.S. Student</w:t>
            </w:r>
          </w:p>
        </w:tc>
      </w:tr>
      <w:tr w:rsidR="00B24E1A" w:rsidRPr="0006098C" w14:paraId="6D5AA746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66246C83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63B8A1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9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72AEC690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604667E" w14:textId="77777777" w:rsidR="00B24E1A" w:rsidRPr="0006098C" w:rsidRDefault="00B24E1A" w:rsidP="00743B21">
            <w:pPr>
              <w:autoSpaceDE w:val="0"/>
              <w:autoSpaceDN w:val="0"/>
              <w:adjustRightInd w:val="0"/>
              <w:ind w:firstLine="13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15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DCC411" w14:textId="77777777" w:rsidR="00B24E1A" w:rsidRPr="0006098C" w:rsidRDefault="007A732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Engineer</w:t>
            </w:r>
          </w:p>
        </w:tc>
      </w:tr>
      <w:tr w:rsidR="00B24E1A" w:rsidRPr="0006098C" w14:paraId="4ADD0558" w14:textId="77777777">
        <w:trPr>
          <w:trHeight w:val="340"/>
          <w:jc w:val="center"/>
        </w:trPr>
        <w:tc>
          <w:tcPr>
            <w:tcW w:w="117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4EAF4"/>
            <w:vAlign w:val="center"/>
          </w:tcPr>
          <w:p w14:paraId="49D0263C" w14:textId="77777777" w:rsidR="00B24E1A" w:rsidRPr="0006098C" w:rsidRDefault="00B24E1A" w:rsidP="00743B21">
            <w:pPr>
              <w:autoSpaceDE w:val="0"/>
              <w:autoSpaceDN w:val="0"/>
              <w:adjustRightInd w:val="0"/>
              <w:ind w:left="72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3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57A4BC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  <w:r w:rsidRPr="0006098C">
              <w:rPr>
                <w:rFonts w:ascii="Garamond" w:hAnsi="Garamond"/>
                <w:b/>
                <w:bCs/>
                <w:color w:val="000000"/>
                <w:lang w:val="en-US"/>
              </w:rPr>
              <w:t>10</w:t>
            </w:r>
          </w:p>
        </w:tc>
        <w:tc>
          <w:tcPr>
            <w:tcW w:w="116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2A57B171" w14:textId="77777777" w:rsidR="00B24E1A" w:rsidRPr="0006098C" w:rsidRDefault="00B24E1A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801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013EFA2C" w14:textId="77777777" w:rsidR="00B24E1A" w:rsidRPr="0006098C" w:rsidRDefault="00B24E1A" w:rsidP="00743B21">
            <w:pPr>
              <w:autoSpaceDE w:val="0"/>
              <w:autoSpaceDN w:val="0"/>
              <w:adjustRightInd w:val="0"/>
              <w:ind w:firstLine="13"/>
              <w:jc w:val="center"/>
              <w:rPr>
                <w:rFonts w:ascii="Garamond" w:hAnsi="Garamond"/>
                <w:b/>
                <w:bCs/>
                <w:color w:val="000000"/>
                <w:lang w:val="en-US"/>
              </w:rPr>
            </w:pPr>
          </w:p>
        </w:tc>
        <w:tc>
          <w:tcPr>
            <w:tcW w:w="154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100D59" w14:textId="77777777" w:rsidR="00B24E1A" w:rsidRPr="0006098C" w:rsidRDefault="00B907AC" w:rsidP="00743B21">
            <w:pPr>
              <w:autoSpaceDE w:val="0"/>
              <w:autoSpaceDN w:val="0"/>
              <w:adjustRightInd w:val="0"/>
              <w:jc w:val="center"/>
              <w:rPr>
                <w:rFonts w:ascii="Garamond" w:hAnsi="Garamond"/>
                <w:color w:val="000000"/>
                <w:lang w:val="en-US"/>
              </w:rPr>
            </w:pPr>
            <w:r w:rsidRPr="0006098C">
              <w:rPr>
                <w:rFonts w:ascii="Garamond" w:hAnsi="Garamond"/>
                <w:color w:val="000000"/>
                <w:lang w:val="en-US"/>
              </w:rPr>
              <w:t>Technician</w:t>
            </w:r>
          </w:p>
        </w:tc>
      </w:tr>
    </w:tbl>
    <w:p w14:paraId="1C22E97F" w14:textId="77777777" w:rsidR="00B007BF" w:rsidRPr="0006098C" w:rsidRDefault="00B007BF" w:rsidP="00B24E1A">
      <w:pPr>
        <w:ind w:right="720"/>
        <w:rPr>
          <w:rFonts w:ascii="Garamond" w:hAnsi="Garamond"/>
          <w:b/>
          <w:bCs/>
          <w:color w:val="000000"/>
          <w:lang w:val="en-US"/>
        </w:rPr>
      </w:pPr>
    </w:p>
    <w:p w14:paraId="02646F87" w14:textId="77777777" w:rsidR="00B007BF" w:rsidRPr="0006098C" w:rsidRDefault="00B007BF" w:rsidP="00B24E1A">
      <w:pPr>
        <w:ind w:right="720"/>
        <w:rPr>
          <w:rFonts w:ascii="Garamond" w:hAnsi="Garamond"/>
          <w:b/>
          <w:bCs/>
          <w:color w:val="000000"/>
          <w:lang w:val="en-US"/>
        </w:rPr>
      </w:pPr>
    </w:p>
    <w:p w14:paraId="62173EF8" w14:textId="77777777" w:rsidR="00B007BF" w:rsidRPr="0006098C" w:rsidRDefault="00B007BF" w:rsidP="00B24E1A">
      <w:pPr>
        <w:ind w:right="720"/>
        <w:rPr>
          <w:rFonts w:ascii="Garamond" w:hAnsi="Garamond"/>
          <w:b/>
          <w:bCs/>
          <w:color w:val="000000"/>
          <w:rtl/>
          <w:lang w:val="en-US"/>
        </w:rPr>
      </w:pPr>
    </w:p>
    <w:p w14:paraId="30D7A164" w14:textId="77777777" w:rsidR="00314001" w:rsidRDefault="00314001" w:rsidP="00B24E1A">
      <w:pPr>
        <w:ind w:right="720"/>
        <w:rPr>
          <w:rFonts w:ascii="Garamond" w:hAnsi="Garamond"/>
          <w:b/>
          <w:bCs/>
          <w:color w:val="000000"/>
          <w:lang w:val="en-US"/>
        </w:rPr>
        <w:sectPr w:rsidR="00314001" w:rsidSect="005657DA">
          <w:footerReference w:type="first" r:id="rId16"/>
          <w:pgSz w:w="11907" w:h="16839" w:code="9"/>
          <w:pgMar w:top="1620" w:right="1440" w:bottom="1440" w:left="1440" w:header="706" w:footer="414" w:gutter="0"/>
          <w:pgNumType w:start="1"/>
          <w:cols w:space="708"/>
          <w:titlePg/>
          <w:docGrid w:linePitch="360"/>
        </w:sectPr>
      </w:pPr>
    </w:p>
    <w:p w14:paraId="5B573605" w14:textId="77777777" w:rsidR="00B771E7" w:rsidRPr="0006098C" w:rsidRDefault="00B771E7" w:rsidP="00BC151E">
      <w:pPr>
        <w:rPr>
          <w:rFonts w:ascii="Garamond" w:hAnsi="Garamond"/>
          <w:sz w:val="24"/>
          <w:szCs w:val="24"/>
        </w:rPr>
      </w:pPr>
    </w:p>
    <w:p w14:paraId="3BC03C9A" w14:textId="77777777" w:rsidR="00E72DF7" w:rsidRPr="0006098C" w:rsidRDefault="00AE75C0" w:rsidP="009C1B9B">
      <w:pPr>
        <w:shd w:val="clear" w:color="auto" w:fill="FFFFCC"/>
        <w:tabs>
          <w:tab w:val="left" w:pos="284"/>
          <w:tab w:val="left" w:pos="567"/>
        </w:tabs>
        <w:jc w:val="center"/>
        <w:rPr>
          <w:rFonts w:ascii="Garamond" w:hAnsi="Garamond"/>
          <w:b/>
          <w:bCs/>
          <w:color w:val="000000"/>
          <w:sz w:val="24"/>
          <w:szCs w:val="24"/>
        </w:rPr>
      </w:pPr>
      <w:r>
        <w:rPr>
          <w:rFonts w:ascii="Garamond" w:hAnsi="Garamond"/>
          <w:b/>
          <w:bCs/>
          <w:color w:val="000000"/>
          <w:sz w:val="24"/>
          <w:szCs w:val="24"/>
        </w:rPr>
        <w:t>A</w:t>
      </w:r>
      <w:r w:rsidR="009C1B9B">
        <w:rPr>
          <w:rFonts w:ascii="Garamond" w:hAnsi="Garamond"/>
          <w:b/>
          <w:bCs/>
          <w:color w:val="000000"/>
          <w:sz w:val="24"/>
          <w:szCs w:val="24"/>
        </w:rPr>
        <w:t>BSTRACT</w:t>
      </w:r>
    </w:p>
    <w:p w14:paraId="58E1B12B" w14:textId="77777777" w:rsidR="00E72DF7" w:rsidRPr="0006098C" w:rsidRDefault="00E72DF7" w:rsidP="00E72DF7">
      <w:pPr>
        <w:pStyle w:val="text"/>
        <w:rPr>
          <w:rFonts w:ascii="Garamond" w:hAnsi="Garamond" w:cs="Times New Roman"/>
          <w:color w:val="000000"/>
          <w:sz w:val="8"/>
          <w:szCs w:val="8"/>
          <w:lang w:val="en-US"/>
        </w:rPr>
      </w:pPr>
    </w:p>
    <w:p w14:paraId="74D2C802" w14:textId="459D6846" w:rsidR="00790F58" w:rsidRDefault="00AE75C0" w:rsidP="00037F44">
      <w:pPr>
        <w:spacing w:after="120"/>
        <w:ind w:left="399" w:right="440"/>
        <w:jc w:val="both"/>
        <w:rPr>
          <w:rFonts w:ascii="Garamond" w:hAnsi="Garamond"/>
          <w:color w:val="0000FF"/>
        </w:rPr>
      </w:pPr>
      <w:r w:rsidRPr="00037F44">
        <w:rPr>
          <w:rFonts w:ascii="Garamond" w:hAnsi="Garamond"/>
          <w:color w:val="0000FF"/>
        </w:rPr>
        <w:t>This section should provide</w:t>
      </w:r>
      <w:r w:rsidR="006C03BF">
        <w:rPr>
          <w:rFonts w:ascii="Garamond" w:hAnsi="Garamond"/>
          <w:color w:val="0000FF"/>
        </w:rPr>
        <w:t xml:space="preserve"> an</w:t>
      </w:r>
      <w:r w:rsidRPr="00037F44">
        <w:rPr>
          <w:rFonts w:ascii="Garamond" w:hAnsi="Garamond"/>
          <w:color w:val="0000FF"/>
        </w:rPr>
        <w:t xml:space="preserve"> abstract</w:t>
      </w:r>
      <w:r w:rsidR="0056274B" w:rsidRPr="00037F44">
        <w:rPr>
          <w:rFonts w:ascii="Garamond" w:hAnsi="Garamond"/>
          <w:color w:val="0000FF"/>
        </w:rPr>
        <w:t xml:space="preserve"> </w:t>
      </w:r>
      <w:r w:rsidRPr="00037F44">
        <w:rPr>
          <w:rFonts w:ascii="Garamond" w:hAnsi="Garamond"/>
          <w:color w:val="0000FF"/>
        </w:rPr>
        <w:t xml:space="preserve">(English and Arabic) </w:t>
      </w:r>
      <w:r w:rsidR="0056274B" w:rsidRPr="00037F44">
        <w:rPr>
          <w:rFonts w:ascii="Garamond" w:hAnsi="Garamond"/>
          <w:color w:val="0000FF"/>
        </w:rPr>
        <w:t>of the</w:t>
      </w:r>
      <w:r w:rsidR="006C03BF">
        <w:rPr>
          <w:rFonts w:ascii="Garamond" w:hAnsi="Garamond"/>
          <w:color w:val="0000FF"/>
        </w:rPr>
        <w:t xml:space="preserve"> completed</w:t>
      </w:r>
      <w:r w:rsidR="0056274B" w:rsidRPr="00037F44">
        <w:rPr>
          <w:rFonts w:ascii="Garamond" w:hAnsi="Garamond"/>
          <w:color w:val="0000FF"/>
        </w:rPr>
        <w:t xml:space="preserve"> research project. The </w:t>
      </w:r>
      <w:r w:rsidRPr="00037F44">
        <w:rPr>
          <w:rFonts w:ascii="Garamond" w:hAnsi="Garamond"/>
          <w:color w:val="0000FF"/>
        </w:rPr>
        <w:t>abstract</w:t>
      </w:r>
      <w:r w:rsidR="0056274B" w:rsidRPr="00037F44">
        <w:rPr>
          <w:rFonts w:ascii="Garamond" w:hAnsi="Garamond"/>
          <w:color w:val="0000FF"/>
        </w:rPr>
        <w:t xml:space="preserve"> must not exceed one page in length (max.</w:t>
      </w:r>
      <w:r w:rsidR="00CC41D1" w:rsidRPr="00037F44">
        <w:rPr>
          <w:rFonts w:ascii="Garamond" w:hAnsi="Garamond"/>
          <w:color w:val="0000FF"/>
        </w:rPr>
        <w:t xml:space="preserve"> </w:t>
      </w:r>
      <w:r w:rsidR="0056274B" w:rsidRPr="00037F44">
        <w:rPr>
          <w:rFonts w:ascii="Garamond" w:hAnsi="Garamond"/>
          <w:color w:val="0000FF"/>
        </w:rPr>
        <w:t xml:space="preserve">500 words) and should provide a coherent, clear and concise description of the research activity </w:t>
      </w:r>
      <w:r w:rsidR="00790F58">
        <w:rPr>
          <w:rFonts w:ascii="Garamond" w:hAnsi="Garamond"/>
          <w:color w:val="0000FF"/>
        </w:rPr>
        <w:t>supported by the Proof of Concept Grant</w:t>
      </w:r>
      <w:r w:rsidR="0056274B" w:rsidRPr="00037F44">
        <w:rPr>
          <w:rFonts w:ascii="Garamond" w:hAnsi="Garamond"/>
          <w:color w:val="0000FF"/>
        </w:rPr>
        <w:t xml:space="preserve">. It should describe the objectives and methods adopted </w:t>
      </w:r>
      <w:r w:rsidR="007516BE" w:rsidRPr="00037F44">
        <w:rPr>
          <w:rFonts w:ascii="Garamond" w:hAnsi="Garamond"/>
          <w:color w:val="0000FF"/>
        </w:rPr>
        <w:t xml:space="preserve">during </w:t>
      </w:r>
      <w:r w:rsidR="0056274B" w:rsidRPr="00037F44">
        <w:rPr>
          <w:rFonts w:ascii="Garamond" w:hAnsi="Garamond"/>
          <w:color w:val="0000FF"/>
        </w:rPr>
        <w:t>the research. It should be informative to other persons working in the same or related fields and understandable to scientifically/technically literate lay readers. It should not contain any proprietary or confidential information.</w:t>
      </w:r>
      <w:r w:rsidR="00037F44">
        <w:rPr>
          <w:rFonts w:ascii="Garamond" w:hAnsi="Garamond"/>
          <w:color w:val="0000FF"/>
        </w:rPr>
        <w:t xml:space="preserve"> </w:t>
      </w:r>
    </w:p>
    <w:p w14:paraId="46A3992C" w14:textId="77777777" w:rsidR="00790F58" w:rsidRDefault="00790F58" w:rsidP="00037F44">
      <w:pPr>
        <w:spacing w:after="120"/>
        <w:ind w:left="399" w:right="440"/>
        <w:jc w:val="both"/>
        <w:rPr>
          <w:rFonts w:ascii="Garamond" w:hAnsi="Garamond"/>
          <w:color w:val="0000FF"/>
        </w:rPr>
      </w:pPr>
    </w:p>
    <w:p w14:paraId="65569490" w14:textId="42B61348" w:rsidR="00037F44" w:rsidRPr="0006098C" w:rsidRDefault="00037F44" w:rsidP="00037F44">
      <w:pPr>
        <w:spacing w:after="120"/>
        <w:ind w:left="399" w:right="440"/>
        <w:jc w:val="both"/>
        <w:rPr>
          <w:rFonts w:ascii="Garamond" w:eastAsia="MS Mincho" w:hAnsi="Garamond"/>
          <w:color w:val="0000FF"/>
          <w:szCs w:val="8"/>
          <w:lang w:val="en-US" w:eastAsia="ja-JP"/>
        </w:rPr>
      </w:pPr>
      <w:r w:rsidRPr="0006098C">
        <w:rPr>
          <w:rFonts w:ascii="Garamond" w:eastAsia="MS Mincho" w:hAnsi="Garamond"/>
          <w:color w:val="0000FF"/>
          <w:lang w:val="en-US" w:eastAsia="ja-JP"/>
        </w:rPr>
        <w:t>(The explanatory notes provided in th</w:t>
      </w:r>
      <w:r w:rsidR="00790F58">
        <w:rPr>
          <w:rFonts w:ascii="Garamond" w:eastAsia="MS Mincho" w:hAnsi="Garamond"/>
          <w:color w:val="0000FF"/>
          <w:lang w:val="en-US" w:eastAsia="ja-JP"/>
        </w:rPr>
        <w:t>is</w:t>
      </w:r>
      <w:r w:rsidRPr="0006098C">
        <w:rPr>
          <w:rFonts w:ascii="Garamond" w:eastAsia="MS Mincho" w:hAnsi="Garamond"/>
          <w:color w:val="0000FF"/>
          <w:lang w:val="en-US" w:eastAsia="ja-JP"/>
        </w:rPr>
        <w:t xml:space="preserve"> template are meant for guidance only and should be deleted thereafter)</w:t>
      </w:r>
    </w:p>
    <w:p w14:paraId="458E3F44" w14:textId="77777777" w:rsidR="0056274B" w:rsidRPr="00037F44" w:rsidRDefault="0056274B" w:rsidP="00AE75C0">
      <w:pPr>
        <w:pStyle w:val="ListParagraph"/>
        <w:spacing w:before="100" w:beforeAutospacing="1" w:after="100" w:afterAutospacing="1" w:line="276" w:lineRule="auto"/>
        <w:ind w:left="180"/>
        <w:rPr>
          <w:rFonts w:ascii="Garamond" w:hAnsi="Garamond" w:cs="Times New Roman"/>
          <w:color w:val="0000FF"/>
          <w:sz w:val="20"/>
          <w:szCs w:val="20"/>
        </w:rPr>
      </w:pPr>
    </w:p>
    <w:p w14:paraId="7D1DDD34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7DBC1B5C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347281D9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27EC2B30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2A41A39C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332E62FA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1597D95B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7D7A24F0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51E803D2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4CE77A36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67484B2C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5B78C3DB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42FE7F7A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386D39C5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514E1B39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3C773FAF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45D2FE95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4A7D6415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47755E2F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7CAB01C5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476FD475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283669F1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4A8B096F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52F5BAB8" w14:textId="77777777" w:rsidR="00AE75C0" w:rsidRDefault="00AE75C0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3809050D" w14:textId="77777777"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4D13A641" w14:textId="77777777"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05DDDFFD" w14:textId="77777777"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2BE68E41" w14:textId="77777777"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6C9E7810" w14:textId="77777777" w:rsidR="003B09BD" w:rsidRDefault="003B09BD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1670E478" w14:textId="77777777" w:rsidR="00E72DF7" w:rsidRPr="0006098C" w:rsidRDefault="00E72DF7" w:rsidP="00E72DF7">
      <w:pPr>
        <w:jc w:val="center"/>
        <w:rPr>
          <w:rFonts w:ascii="Garamond" w:hAnsi="Garamond"/>
          <w:i/>
          <w:iCs/>
          <w:sz w:val="22"/>
          <w:szCs w:val="22"/>
        </w:rPr>
      </w:pPr>
    </w:p>
    <w:p w14:paraId="03F97D61" w14:textId="77777777" w:rsidR="00AE75C0" w:rsidRPr="0006098C" w:rsidRDefault="00AE75C0" w:rsidP="009C1B9B">
      <w:pPr>
        <w:shd w:val="clear" w:color="auto" w:fill="FFFFCC"/>
        <w:tabs>
          <w:tab w:val="left" w:pos="284"/>
          <w:tab w:val="left" w:pos="567"/>
        </w:tabs>
        <w:jc w:val="center"/>
        <w:rPr>
          <w:rFonts w:ascii="Garamond" w:hAnsi="Garamond"/>
          <w:b/>
          <w:bCs/>
          <w:color w:val="000000"/>
          <w:sz w:val="24"/>
          <w:szCs w:val="24"/>
        </w:rPr>
      </w:pPr>
      <w:r>
        <w:rPr>
          <w:rFonts w:ascii="Garamond" w:hAnsi="Garamond"/>
          <w:b/>
          <w:bCs/>
          <w:color w:val="000000"/>
          <w:sz w:val="24"/>
          <w:szCs w:val="24"/>
        </w:rPr>
        <w:t>K</w:t>
      </w:r>
      <w:r w:rsidR="009C1B9B">
        <w:rPr>
          <w:rFonts w:ascii="Garamond" w:hAnsi="Garamond"/>
          <w:b/>
          <w:bCs/>
          <w:color w:val="000000"/>
          <w:sz w:val="24"/>
          <w:szCs w:val="24"/>
        </w:rPr>
        <w:t>EYWORDS</w:t>
      </w:r>
    </w:p>
    <w:p w14:paraId="154BA50B" w14:textId="77777777" w:rsidR="00AE75C0" w:rsidRDefault="00AE75C0" w:rsidP="009578F8">
      <w:pPr>
        <w:pStyle w:val="ListParagraph"/>
        <w:spacing w:before="120"/>
        <w:ind w:left="0"/>
        <w:jc w:val="center"/>
        <w:rPr>
          <w:rFonts w:ascii="Garamond" w:hAnsi="Garamond"/>
          <w:i/>
          <w:iCs/>
          <w:sz w:val="22"/>
          <w:szCs w:val="22"/>
        </w:rPr>
      </w:pPr>
    </w:p>
    <w:p w14:paraId="7008DEFB" w14:textId="77777777" w:rsidR="00790F58" w:rsidRDefault="00AE75C0" w:rsidP="009578F8">
      <w:pPr>
        <w:pStyle w:val="ListParagraph"/>
        <w:spacing w:before="120"/>
        <w:ind w:left="0"/>
        <w:jc w:val="center"/>
        <w:rPr>
          <w:rFonts w:ascii="Garamond" w:hAnsi="Garamond" w:cs="Times New Roman"/>
          <w:color w:val="0000FF"/>
          <w:sz w:val="20"/>
          <w:szCs w:val="20"/>
        </w:rPr>
      </w:pPr>
      <w:r w:rsidRPr="009C1B9B">
        <w:rPr>
          <w:rFonts w:ascii="Garamond" w:hAnsi="Garamond" w:cs="Times New Roman"/>
          <w:color w:val="0000FF"/>
          <w:sz w:val="20"/>
          <w:szCs w:val="20"/>
        </w:rPr>
        <w:t xml:space="preserve">Key word will be used for </w:t>
      </w:r>
      <w:r w:rsidR="00790F58">
        <w:rPr>
          <w:rFonts w:ascii="Garamond" w:hAnsi="Garamond" w:cs="Times New Roman"/>
          <w:color w:val="0000FF"/>
          <w:sz w:val="20"/>
          <w:szCs w:val="20"/>
        </w:rPr>
        <w:t xml:space="preserve">the </w:t>
      </w:r>
      <w:r w:rsidRPr="009C1B9B">
        <w:rPr>
          <w:rFonts w:ascii="Garamond" w:hAnsi="Garamond" w:cs="Times New Roman"/>
          <w:color w:val="0000FF"/>
          <w:sz w:val="20"/>
          <w:szCs w:val="20"/>
        </w:rPr>
        <w:t>Library Catalog.</w:t>
      </w:r>
      <w:r w:rsidR="00037F44">
        <w:rPr>
          <w:rFonts w:ascii="Garamond" w:hAnsi="Garamond" w:cs="Times New Roman"/>
          <w:color w:val="0000FF"/>
          <w:sz w:val="20"/>
          <w:szCs w:val="20"/>
        </w:rPr>
        <w:t xml:space="preserve"> </w:t>
      </w:r>
    </w:p>
    <w:p w14:paraId="12075052" w14:textId="1F5F42CA" w:rsidR="00AE75C0" w:rsidRPr="009C1B9B" w:rsidRDefault="00037F44" w:rsidP="009578F8">
      <w:pPr>
        <w:pStyle w:val="ListParagraph"/>
        <w:spacing w:before="120"/>
        <w:ind w:left="0"/>
        <w:jc w:val="center"/>
        <w:rPr>
          <w:rFonts w:ascii="Garamond" w:hAnsi="Garamond" w:cs="Times New Roman"/>
          <w:color w:val="0000FF"/>
          <w:sz w:val="20"/>
          <w:szCs w:val="20"/>
        </w:rPr>
      </w:pPr>
      <w:r w:rsidRPr="00037F44">
        <w:rPr>
          <w:rFonts w:ascii="Garamond" w:hAnsi="Garamond" w:cs="Times New Roman"/>
          <w:color w:val="0000FF"/>
          <w:sz w:val="20"/>
          <w:szCs w:val="20"/>
        </w:rPr>
        <w:t>(The explanatory notes provided in the proposal template are meant for guidance only and should be deleted thereafter)</w:t>
      </w:r>
    </w:p>
    <w:p w14:paraId="3DA10B8B" w14:textId="77777777" w:rsidR="00AE75C0" w:rsidRDefault="00AE75C0" w:rsidP="009578F8">
      <w:pPr>
        <w:pStyle w:val="ListParagraph"/>
        <w:spacing w:before="120"/>
        <w:ind w:left="0"/>
        <w:jc w:val="center"/>
        <w:rPr>
          <w:rFonts w:ascii="Garamond" w:hAnsi="Garamond" w:cs="Times New Roman"/>
          <w:color w:val="000000"/>
          <w:sz w:val="20"/>
          <w:szCs w:val="20"/>
        </w:rPr>
      </w:pPr>
    </w:p>
    <w:p w14:paraId="66449E59" w14:textId="77777777" w:rsidR="00AE75C0" w:rsidRDefault="00AE75C0" w:rsidP="009578F8">
      <w:pPr>
        <w:pStyle w:val="ListParagraph"/>
        <w:spacing w:before="120"/>
        <w:ind w:left="0"/>
        <w:jc w:val="center"/>
        <w:rPr>
          <w:rFonts w:ascii="Garamond" w:hAnsi="Garamond" w:cs="Times New Roman"/>
          <w:color w:val="000000"/>
          <w:sz w:val="20"/>
          <w:szCs w:val="20"/>
        </w:rPr>
      </w:pPr>
    </w:p>
    <w:p w14:paraId="717BA7C7" w14:textId="5E0E806E" w:rsidR="00E72DF7" w:rsidRPr="00F75E00" w:rsidRDefault="00E72DF7" w:rsidP="00F75E00">
      <w:pPr>
        <w:shd w:val="clear" w:color="auto" w:fill="FFFFCC"/>
        <w:tabs>
          <w:tab w:val="left" w:pos="284"/>
          <w:tab w:val="left" w:pos="567"/>
        </w:tabs>
        <w:jc w:val="center"/>
        <w:rPr>
          <w:rFonts w:ascii="Garamond" w:hAnsi="Garamond"/>
          <w:b/>
          <w:bCs/>
          <w:color w:val="000000"/>
          <w:sz w:val="24"/>
          <w:szCs w:val="24"/>
        </w:rPr>
      </w:pPr>
      <w:r w:rsidRPr="00F75E00">
        <w:rPr>
          <w:rFonts w:ascii="Garamond" w:hAnsi="Garamond"/>
          <w:b/>
          <w:bCs/>
          <w:color w:val="000000"/>
          <w:sz w:val="24"/>
          <w:szCs w:val="24"/>
        </w:rPr>
        <w:t>TABLE OF CONTENTS</w:t>
      </w:r>
    </w:p>
    <w:p w14:paraId="2FE06944" w14:textId="77777777" w:rsidR="00E72DF7" w:rsidRPr="0006098C" w:rsidRDefault="00E72DF7" w:rsidP="00E72DF7">
      <w:pPr>
        <w:rPr>
          <w:rFonts w:ascii="Garamond" w:hAnsi="Garamond"/>
        </w:rPr>
      </w:pPr>
    </w:p>
    <w:p w14:paraId="4F3325CD" w14:textId="77777777" w:rsidR="00E72DF7" w:rsidRPr="0006098C" w:rsidRDefault="00E72DF7" w:rsidP="00E72DF7">
      <w:pPr>
        <w:tabs>
          <w:tab w:val="left" w:pos="2620"/>
        </w:tabs>
        <w:rPr>
          <w:rFonts w:ascii="Garamond" w:hAnsi="Garamond"/>
        </w:rPr>
      </w:pPr>
      <w:r w:rsidRPr="0006098C">
        <w:rPr>
          <w:rFonts w:ascii="Garamond" w:hAnsi="Garamond"/>
          <w:b/>
        </w:rPr>
        <w:t>Section/Details</w:t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Pr="0006098C">
        <w:rPr>
          <w:rFonts w:ascii="Garamond" w:hAnsi="Garamond"/>
        </w:rPr>
        <w:tab/>
      </w:r>
      <w:r w:rsidR="004C4B49">
        <w:rPr>
          <w:rFonts w:ascii="Garamond" w:hAnsi="Garamond"/>
        </w:rPr>
        <w:t xml:space="preserve">        </w:t>
      </w:r>
      <w:r w:rsidRPr="0006098C">
        <w:rPr>
          <w:rFonts w:ascii="Garamond" w:hAnsi="Garamond"/>
        </w:rPr>
        <w:t>Page</w:t>
      </w:r>
      <w:r w:rsidRPr="0006098C">
        <w:rPr>
          <w:rFonts w:ascii="Garamond" w:hAnsi="Garamond"/>
        </w:rPr>
        <w:tab/>
      </w:r>
    </w:p>
    <w:p w14:paraId="783E09FA" w14:textId="77777777" w:rsidR="00465B61" w:rsidRDefault="00E72DF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r w:rsidRPr="004A698F">
        <w:rPr>
          <w:rFonts w:ascii="Garamond" w:hAnsi="Garamond" w:cs="Times New Roman"/>
          <w:sz w:val="20"/>
          <w:szCs w:val="20"/>
        </w:rPr>
        <w:fldChar w:fldCharType="begin"/>
      </w:r>
      <w:r w:rsidRPr="004A698F">
        <w:rPr>
          <w:rFonts w:ascii="Garamond" w:hAnsi="Garamond" w:cs="Times New Roman"/>
          <w:sz w:val="20"/>
          <w:szCs w:val="20"/>
        </w:rPr>
        <w:instrText xml:space="preserve"> TOC \o "1-3" \h \z \u </w:instrText>
      </w:r>
      <w:r w:rsidRPr="004A698F">
        <w:rPr>
          <w:rFonts w:ascii="Garamond" w:hAnsi="Garamond" w:cs="Times New Roman"/>
          <w:sz w:val="20"/>
          <w:szCs w:val="20"/>
        </w:rPr>
        <w:fldChar w:fldCharType="separate"/>
      </w:r>
      <w:hyperlink w:anchor="_Toc101104497" w:history="1">
        <w:r w:rsidR="00465B61" w:rsidRPr="00D02651">
          <w:rPr>
            <w:rStyle w:val="Hyperlink"/>
            <w:rFonts w:ascii="Garamond" w:hAnsi="Garamond"/>
            <w:noProof/>
          </w:rPr>
          <w:t>1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INTRODUCTION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497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3</w:t>
        </w:r>
        <w:r w:rsidR="00465B61">
          <w:rPr>
            <w:noProof/>
            <w:webHidden/>
          </w:rPr>
          <w:fldChar w:fldCharType="end"/>
        </w:r>
      </w:hyperlink>
    </w:p>
    <w:p w14:paraId="7F11BA39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498" w:history="1">
        <w:r w:rsidR="00465B61" w:rsidRPr="00D02651">
          <w:rPr>
            <w:rStyle w:val="Hyperlink"/>
            <w:rFonts w:ascii="Garamond" w:hAnsi="Garamond"/>
            <w:noProof/>
          </w:rPr>
          <w:t>2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SURVEY OF STATE OF THE ART IN COMMERCIAL PRODUCTS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498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3</w:t>
        </w:r>
        <w:r w:rsidR="00465B61">
          <w:rPr>
            <w:noProof/>
            <w:webHidden/>
          </w:rPr>
          <w:fldChar w:fldCharType="end"/>
        </w:r>
      </w:hyperlink>
    </w:p>
    <w:p w14:paraId="66220707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499" w:history="1">
        <w:r w:rsidR="00465B61" w:rsidRPr="00D02651">
          <w:rPr>
            <w:rStyle w:val="Hyperlink"/>
            <w:rFonts w:ascii="Garamond" w:hAnsi="Garamond"/>
            <w:noProof/>
          </w:rPr>
          <w:t>3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METHODOLOGY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499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3</w:t>
        </w:r>
        <w:r w:rsidR="00465B61">
          <w:rPr>
            <w:noProof/>
            <w:webHidden/>
          </w:rPr>
          <w:fldChar w:fldCharType="end"/>
        </w:r>
      </w:hyperlink>
    </w:p>
    <w:p w14:paraId="42748E28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0" w:history="1">
        <w:r w:rsidR="00465B61" w:rsidRPr="00D02651">
          <w:rPr>
            <w:rStyle w:val="Hyperlink"/>
            <w:rFonts w:ascii="Garamond" w:hAnsi="Garamond"/>
            <w:noProof/>
          </w:rPr>
          <w:t>4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EXPERIMENTAL SETUP AND PROCEDURE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0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3</w:t>
        </w:r>
        <w:r w:rsidR="00465B61">
          <w:rPr>
            <w:noProof/>
            <w:webHidden/>
          </w:rPr>
          <w:fldChar w:fldCharType="end"/>
        </w:r>
      </w:hyperlink>
    </w:p>
    <w:p w14:paraId="0C7E5C9E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1" w:history="1">
        <w:r w:rsidR="00465B61" w:rsidRPr="00D02651">
          <w:rPr>
            <w:rStyle w:val="Hyperlink"/>
            <w:rFonts w:ascii="Garamond" w:hAnsi="Garamond"/>
            <w:noProof/>
          </w:rPr>
          <w:t>5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RESULTS AND DISCUSSION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1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3</w:t>
        </w:r>
        <w:r w:rsidR="00465B61">
          <w:rPr>
            <w:noProof/>
            <w:webHidden/>
          </w:rPr>
          <w:fldChar w:fldCharType="end"/>
        </w:r>
      </w:hyperlink>
    </w:p>
    <w:p w14:paraId="66B3C2D5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2" w:history="1">
        <w:r w:rsidR="00465B61" w:rsidRPr="00D02651">
          <w:rPr>
            <w:rStyle w:val="Hyperlink"/>
            <w:rFonts w:ascii="Garamond" w:hAnsi="Garamond"/>
            <w:noProof/>
          </w:rPr>
          <w:t>6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APPLICATION OF PROJECT OUTCOMES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2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3</w:t>
        </w:r>
        <w:r w:rsidR="00465B61">
          <w:rPr>
            <w:noProof/>
            <w:webHidden/>
          </w:rPr>
          <w:fldChar w:fldCharType="end"/>
        </w:r>
      </w:hyperlink>
    </w:p>
    <w:p w14:paraId="19465061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3" w:history="1">
        <w:r w:rsidR="00465B61" w:rsidRPr="00D02651">
          <w:rPr>
            <w:rStyle w:val="Hyperlink"/>
            <w:rFonts w:ascii="Garamond" w:hAnsi="Garamond"/>
            <w:noProof/>
          </w:rPr>
          <w:t>7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MARKET OPPORTUNITY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3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4</w:t>
        </w:r>
        <w:r w:rsidR="00465B61">
          <w:rPr>
            <w:noProof/>
            <w:webHidden/>
          </w:rPr>
          <w:fldChar w:fldCharType="end"/>
        </w:r>
      </w:hyperlink>
    </w:p>
    <w:p w14:paraId="39865B67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4" w:history="1">
        <w:r w:rsidR="00465B61" w:rsidRPr="00D02651">
          <w:rPr>
            <w:rStyle w:val="Hyperlink"/>
            <w:rFonts w:ascii="Garamond" w:hAnsi="Garamond"/>
            <w:noProof/>
          </w:rPr>
          <w:t>8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CONCLUSION AND RECOMMENDATIONS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4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4</w:t>
        </w:r>
        <w:r w:rsidR="00465B61">
          <w:rPr>
            <w:noProof/>
            <w:webHidden/>
          </w:rPr>
          <w:fldChar w:fldCharType="end"/>
        </w:r>
      </w:hyperlink>
    </w:p>
    <w:p w14:paraId="726D40CD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5" w:history="1">
        <w:r w:rsidR="00465B61" w:rsidRPr="00D02651">
          <w:rPr>
            <w:rStyle w:val="Hyperlink"/>
            <w:rFonts w:ascii="Garamond" w:hAnsi="Garamond"/>
            <w:noProof/>
          </w:rPr>
          <w:t>9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LIST OF INVENTIONS UNDER PREPERATION OR SUBMITTED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5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4</w:t>
        </w:r>
        <w:r w:rsidR="00465B61">
          <w:rPr>
            <w:noProof/>
            <w:webHidden/>
          </w:rPr>
          <w:fldChar w:fldCharType="end"/>
        </w:r>
      </w:hyperlink>
    </w:p>
    <w:p w14:paraId="645BF620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6" w:history="1">
        <w:r w:rsidR="00465B61" w:rsidRPr="00D02651">
          <w:rPr>
            <w:rStyle w:val="Hyperlink"/>
            <w:rFonts w:ascii="Garamond" w:hAnsi="Garamond"/>
            <w:noProof/>
          </w:rPr>
          <w:t>10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ADDITIONAL ACHIEVEMENTS (If Any)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6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4</w:t>
        </w:r>
        <w:r w:rsidR="00465B61">
          <w:rPr>
            <w:noProof/>
            <w:webHidden/>
          </w:rPr>
          <w:fldChar w:fldCharType="end"/>
        </w:r>
      </w:hyperlink>
    </w:p>
    <w:p w14:paraId="36FE1AFE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7" w:history="1">
        <w:r w:rsidR="00465B61" w:rsidRPr="00D02651">
          <w:rPr>
            <w:rStyle w:val="Hyperlink"/>
            <w:rFonts w:ascii="Garamond" w:hAnsi="Garamond"/>
            <w:noProof/>
          </w:rPr>
          <w:t>11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SELECTED REFERENCES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7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5</w:t>
        </w:r>
        <w:r w:rsidR="00465B61">
          <w:rPr>
            <w:noProof/>
            <w:webHidden/>
          </w:rPr>
          <w:fldChar w:fldCharType="end"/>
        </w:r>
      </w:hyperlink>
    </w:p>
    <w:p w14:paraId="4D5E554B" w14:textId="77777777" w:rsidR="00465B61" w:rsidRDefault="00F41C3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01104508" w:history="1">
        <w:r w:rsidR="00465B61" w:rsidRPr="00D02651">
          <w:rPr>
            <w:rStyle w:val="Hyperlink"/>
            <w:rFonts w:ascii="Garamond" w:hAnsi="Garamond"/>
            <w:noProof/>
          </w:rPr>
          <w:t>12.0</w:t>
        </w:r>
        <w:r w:rsidR="00465B61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65B61" w:rsidRPr="00D02651">
          <w:rPr>
            <w:rStyle w:val="Hyperlink"/>
            <w:rFonts w:ascii="Garamond" w:hAnsi="Garamond"/>
            <w:noProof/>
          </w:rPr>
          <w:t>ACKNOWLEDGEMENTS</w:t>
        </w:r>
        <w:r w:rsidR="00465B61">
          <w:rPr>
            <w:noProof/>
            <w:webHidden/>
          </w:rPr>
          <w:tab/>
        </w:r>
        <w:r w:rsidR="00465B61">
          <w:rPr>
            <w:noProof/>
            <w:webHidden/>
          </w:rPr>
          <w:fldChar w:fldCharType="begin"/>
        </w:r>
        <w:r w:rsidR="00465B61">
          <w:rPr>
            <w:noProof/>
            <w:webHidden/>
          </w:rPr>
          <w:instrText xml:space="preserve"> PAGEREF _Toc101104508 \h </w:instrText>
        </w:r>
        <w:r w:rsidR="00465B61">
          <w:rPr>
            <w:noProof/>
            <w:webHidden/>
          </w:rPr>
        </w:r>
        <w:r w:rsidR="00465B61">
          <w:rPr>
            <w:noProof/>
            <w:webHidden/>
          </w:rPr>
          <w:fldChar w:fldCharType="separate"/>
        </w:r>
        <w:r w:rsidR="00465B61">
          <w:rPr>
            <w:noProof/>
            <w:webHidden/>
          </w:rPr>
          <w:t>5</w:t>
        </w:r>
        <w:r w:rsidR="00465B61">
          <w:rPr>
            <w:noProof/>
            <w:webHidden/>
          </w:rPr>
          <w:fldChar w:fldCharType="end"/>
        </w:r>
      </w:hyperlink>
    </w:p>
    <w:p w14:paraId="36FB01FA" w14:textId="77777777" w:rsidR="00E72DF7" w:rsidRDefault="00E72DF7" w:rsidP="00E72DF7">
      <w:pPr>
        <w:rPr>
          <w:rFonts w:ascii="Garamond" w:hAnsi="Garamond"/>
          <w:b/>
          <w:bCs/>
        </w:rPr>
      </w:pPr>
      <w:r w:rsidRPr="004A698F">
        <w:rPr>
          <w:rFonts w:ascii="Garamond" w:hAnsi="Garamond"/>
          <w:b/>
          <w:bCs/>
        </w:rPr>
        <w:fldChar w:fldCharType="end"/>
      </w:r>
    </w:p>
    <w:p w14:paraId="5687A498" w14:textId="77777777" w:rsidR="00F75E00" w:rsidRPr="0006098C" w:rsidRDefault="00F75E00" w:rsidP="00E72DF7">
      <w:pPr>
        <w:rPr>
          <w:rFonts w:ascii="Garamond" w:hAnsi="Garamond"/>
          <w:b/>
          <w:bCs/>
        </w:rPr>
      </w:pPr>
    </w:p>
    <w:p w14:paraId="2CC22DB7" w14:textId="77777777" w:rsidR="002A45E4" w:rsidRPr="0006098C" w:rsidRDefault="002A45E4" w:rsidP="004867F1">
      <w:pPr>
        <w:shd w:val="clear" w:color="auto" w:fill="FFFFCC"/>
        <w:jc w:val="center"/>
        <w:rPr>
          <w:rFonts w:ascii="Garamond" w:hAnsi="Garamond"/>
          <w:b/>
          <w:bCs/>
          <w:sz w:val="24"/>
          <w:szCs w:val="24"/>
        </w:rPr>
      </w:pPr>
      <w:r w:rsidRPr="0006098C">
        <w:rPr>
          <w:rFonts w:ascii="Garamond" w:hAnsi="Garamond"/>
          <w:b/>
          <w:bCs/>
          <w:sz w:val="24"/>
          <w:szCs w:val="24"/>
        </w:rPr>
        <w:t xml:space="preserve">LIST OF </w:t>
      </w:r>
      <w:r w:rsidR="002F38E7" w:rsidRPr="0006098C">
        <w:rPr>
          <w:rFonts w:ascii="Garamond" w:hAnsi="Garamond"/>
          <w:b/>
          <w:bCs/>
          <w:sz w:val="24"/>
          <w:szCs w:val="24"/>
        </w:rPr>
        <w:t>TABLES</w:t>
      </w:r>
    </w:p>
    <w:p w14:paraId="30609ECC" w14:textId="77777777" w:rsidR="002A45E4" w:rsidRDefault="002A45E4" w:rsidP="00E72DF7">
      <w:pPr>
        <w:rPr>
          <w:rFonts w:ascii="Garamond" w:hAnsi="Garamond"/>
          <w:b/>
          <w:bCs/>
        </w:rPr>
      </w:pPr>
    </w:p>
    <w:p w14:paraId="05B8BF5F" w14:textId="77777777" w:rsidR="00F75E00" w:rsidRPr="00A61F5E" w:rsidRDefault="00F75E00">
      <w:pPr>
        <w:pStyle w:val="TableofFigures"/>
        <w:tabs>
          <w:tab w:val="right" w:leader="dot" w:pos="9017"/>
        </w:tabs>
        <w:rPr>
          <w:rFonts w:ascii="Calibri" w:hAnsi="Calibri" w:cs="Arial"/>
          <w:b w:val="0"/>
          <w:noProof/>
          <w:sz w:val="22"/>
          <w:szCs w:val="22"/>
          <w:lang w:val="en-US"/>
        </w:rPr>
      </w:pPr>
      <w:r>
        <w:rPr>
          <w:bCs/>
        </w:rPr>
        <w:fldChar w:fldCharType="begin"/>
      </w:r>
      <w:r>
        <w:rPr>
          <w:bCs/>
        </w:rPr>
        <w:instrText xml:space="preserve"> TOC \h \z \c "Table" </w:instrText>
      </w:r>
      <w:r>
        <w:rPr>
          <w:bCs/>
        </w:rPr>
        <w:fldChar w:fldCharType="separate"/>
      </w:r>
      <w:hyperlink w:anchor="_Toc341251486" w:history="1">
        <w:r w:rsidRPr="004636DB">
          <w:rPr>
            <w:rStyle w:val="Hyperlink"/>
            <w:rFonts w:eastAsia="MS Mincho"/>
            <w:noProof/>
          </w:rPr>
          <w:t>Table 1: List of Publ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1251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B924906" w14:textId="02E791F6" w:rsidR="009421B3" w:rsidRDefault="00F75E00" w:rsidP="00E60AFF">
      <w:pPr>
        <w:rPr>
          <w:rFonts w:ascii="Garamond" w:hAnsi="Garamond"/>
          <w:color w:val="0000FF"/>
        </w:rPr>
      </w:pPr>
      <w:r>
        <w:rPr>
          <w:rFonts w:ascii="Garamond" w:hAnsi="Garamond"/>
          <w:bCs/>
          <w:sz w:val="24"/>
        </w:rPr>
        <w:fldChar w:fldCharType="end"/>
      </w:r>
      <w:r w:rsidR="00E60AFF" w:rsidRPr="0006098C">
        <w:rPr>
          <w:rFonts w:ascii="Garamond" w:hAnsi="Garamond"/>
          <w:color w:val="0000FF"/>
        </w:rPr>
        <w:t xml:space="preserve">(Please update the Table of Contents after completing the </w:t>
      </w:r>
      <w:r w:rsidR="0029667E">
        <w:rPr>
          <w:rFonts w:ascii="Garamond" w:hAnsi="Garamond"/>
          <w:color w:val="0000FF"/>
        </w:rPr>
        <w:t xml:space="preserve">final </w:t>
      </w:r>
      <w:r w:rsidR="00E60AFF" w:rsidRPr="0006098C">
        <w:rPr>
          <w:rFonts w:ascii="Garamond" w:hAnsi="Garamond"/>
          <w:color w:val="0000FF"/>
        </w:rPr>
        <w:t>report and delete this note thereafter)</w:t>
      </w:r>
    </w:p>
    <w:p w14:paraId="560836C8" w14:textId="77777777" w:rsidR="009421B3" w:rsidRDefault="009421B3" w:rsidP="00E60AFF">
      <w:pPr>
        <w:spacing w:before="120" w:after="120"/>
        <w:jc w:val="both"/>
        <w:rPr>
          <w:rFonts w:ascii="Garamond" w:hAnsi="Garamond"/>
          <w:color w:val="0000FF"/>
        </w:rPr>
      </w:pPr>
    </w:p>
    <w:p w14:paraId="142A7B10" w14:textId="77777777" w:rsidR="00E60AFF" w:rsidRPr="0006098C" w:rsidRDefault="00E60AFF" w:rsidP="00E60AFF">
      <w:pPr>
        <w:spacing w:before="120" w:after="120"/>
        <w:jc w:val="both"/>
        <w:rPr>
          <w:rFonts w:ascii="Garamond" w:hAnsi="Garamond"/>
          <w:color w:val="0000FF"/>
        </w:rPr>
        <w:sectPr w:rsidR="00E60AFF" w:rsidRPr="0006098C" w:rsidSect="005657DA">
          <w:footerReference w:type="first" r:id="rId17"/>
          <w:pgSz w:w="11907" w:h="16839" w:code="9"/>
          <w:pgMar w:top="1980" w:right="1440" w:bottom="1440" w:left="1440" w:header="706" w:footer="414" w:gutter="0"/>
          <w:pgNumType w:start="1"/>
          <w:cols w:space="708"/>
          <w:docGrid w:linePitch="360"/>
        </w:sectPr>
      </w:pPr>
    </w:p>
    <w:p w14:paraId="3CBFD793" w14:textId="77777777" w:rsidR="00B24E1A" w:rsidRPr="0006098C" w:rsidRDefault="009E0ECA" w:rsidP="00AE75C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1" w:name="_Toc101104497"/>
      <w:r w:rsidRPr="0006098C">
        <w:rPr>
          <w:rFonts w:ascii="Garamond" w:hAnsi="Garamond" w:cs="Times New Roman"/>
          <w:b/>
          <w:color w:val="auto"/>
          <w:sz w:val="24"/>
        </w:rPr>
        <w:lastRenderedPageBreak/>
        <w:t>1</w:t>
      </w:r>
      <w:r w:rsidR="00920481" w:rsidRPr="0006098C">
        <w:rPr>
          <w:rFonts w:ascii="Garamond" w:hAnsi="Garamond" w:cs="Times New Roman"/>
          <w:b/>
          <w:color w:val="auto"/>
          <w:sz w:val="24"/>
        </w:rPr>
        <w:t>.0</w:t>
      </w:r>
      <w:r w:rsidR="00920481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INTRODUCTION</w:t>
      </w:r>
      <w:bookmarkEnd w:id="1"/>
    </w:p>
    <w:p w14:paraId="26BDF62D" w14:textId="77777777" w:rsidR="00102026" w:rsidRPr="0006098C" w:rsidRDefault="00102026" w:rsidP="00920481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14:paraId="6099D2AB" w14:textId="5E569F81" w:rsidR="00B24E1A" w:rsidRPr="0006098C" w:rsidRDefault="00B24E1A" w:rsidP="00920481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 w:rsidRPr="0006098C">
        <w:rPr>
          <w:rFonts w:ascii="Garamond" w:hAnsi="Garamond" w:cs="Times New Roman"/>
          <w:color w:val="0000FF"/>
          <w:sz w:val="20"/>
          <w:szCs w:val="20"/>
        </w:rPr>
        <w:t xml:space="preserve">This section should include a clear statement of the objectives of the research </w:t>
      </w:r>
      <w:r w:rsidR="007B4271" w:rsidRPr="0006098C">
        <w:rPr>
          <w:rFonts w:ascii="Garamond" w:hAnsi="Garamond" w:cs="Times New Roman"/>
          <w:color w:val="0000FF"/>
          <w:sz w:val="20"/>
          <w:szCs w:val="20"/>
        </w:rPr>
        <w:t xml:space="preserve">conducted </w:t>
      </w:r>
      <w:r w:rsidRPr="0006098C">
        <w:rPr>
          <w:rFonts w:ascii="Garamond" w:hAnsi="Garamond" w:cs="Times New Roman"/>
          <w:color w:val="0000FF"/>
          <w:sz w:val="20"/>
          <w:szCs w:val="20"/>
        </w:rPr>
        <w:t xml:space="preserve">as well as enumerate </w:t>
      </w:r>
      <w:r w:rsidR="007B4271" w:rsidRPr="0006098C">
        <w:rPr>
          <w:rFonts w:ascii="Garamond" w:hAnsi="Garamond" w:cs="Times New Roman"/>
          <w:color w:val="0000FF"/>
          <w:sz w:val="20"/>
          <w:szCs w:val="20"/>
        </w:rPr>
        <w:t xml:space="preserve">any </w:t>
      </w:r>
      <w:r w:rsidRPr="0006098C">
        <w:rPr>
          <w:rFonts w:ascii="Garamond" w:hAnsi="Garamond" w:cs="Times New Roman"/>
          <w:color w:val="0000FF"/>
          <w:sz w:val="20"/>
          <w:szCs w:val="20"/>
        </w:rPr>
        <w:t xml:space="preserve">assumptions, as appropriate. </w:t>
      </w:r>
      <w:r w:rsidR="007B4271" w:rsidRPr="0006098C">
        <w:rPr>
          <w:rFonts w:ascii="Garamond" w:hAnsi="Garamond" w:cs="Times New Roman"/>
          <w:color w:val="0000FF"/>
          <w:sz w:val="20"/>
          <w:szCs w:val="20"/>
        </w:rPr>
        <w:t>Any deviation from the originally proposed objectives should be clearly and explicitly mentioned. (After completing the report delete this note)</w:t>
      </w:r>
    </w:p>
    <w:p w14:paraId="0833DE6A" w14:textId="77777777" w:rsidR="00B24E1A" w:rsidRPr="0006098C" w:rsidRDefault="00B24E1A" w:rsidP="008E76D8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14:paraId="48E83863" w14:textId="77777777" w:rsidR="008E76D8" w:rsidRPr="0006098C" w:rsidRDefault="008E76D8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14:paraId="0FC80A6E" w14:textId="77777777" w:rsidR="006E6400" w:rsidRDefault="006E6400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14:paraId="0844D6FC" w14:textId="77777777" w:rsidR="0041287A" w:rsidRPr="0006098C" w:rsidRDefault="0041287A" w:rsidP="0041287A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2" w:name="_Toc101104498"/>
      <w:r>
        <w:rPr>
          <w:rFonts w:ascii="Garamond" w:hAnsi="Garamond" w:cs="Times New Roman"/>
          <w:b/>
          <w:color w:val="auto"/>
          <w:sz w:val="24"/>
        </w:rPr>
        <w:t>2</w:t>
      </w:r>
      <w:r w:rsidRPr="0006098C">
        <w:rPr>
          <w:rFonts w:ascii="Garamond" w:hAnsi="Garamond" w:cs="Times New Roman"/>
          <w:b/>
          <w:color w:val="auto"/>
          <w:sz w:val="24"/>
        </w:rPr>
        <w:t>.0</w:t>
      </w:r>
      <w:r w:rsidRPr="0006098C">
        <w:rPr>
          <w:rFonts w:ascii="Garamond" w:hAnsi="Garamond" w:cs="Times New Roman"/>
          <w:b/>
          <w:color w:val="auto"/>
          <w:sz w:val="24"/>
        </w:rPr>
        <w:tab/>
      </w:r>
      <w:r>
        <w:rPr>
          <w:rFonts w:ascii="Garamond" w:hAnsi="Garamond" w:cs="Times New Roman"/>
          <w:b/>
          <w:color w:val="auto"/>
          <w:sz w:val="24"/>
        </w:rPr>
        <w:t>SURVEY</w:t>
      </w:r>
      <w:r w:rsidR="00970120">
        <w:rPr>
          <w:rFonts w:ascii="Garamond" w:hAnsi="Garamond" w:cs="Times New Roman"/>
          <w:b/>
          <w:color w:val="auto"/>
          <w:sz w:val="24"/>
        </w:rPr>
        <w:t xml:space="preserve"> OF STATE OF THE ART IN COMMERCIAL P</w:t>
      </w:r>
      <w:r w:rsidR="0012341C">
        <w:rPr>
          <w:rFonts w:ascii="Garamond" w:hAnsi="Garamond" w:cs="Times New Roman"/>
          <w:b/>
          <w:color w:val="auto"/>
          <w:sz w:val="24"/>
        </w:rPr>
        <w:t>RODUCTS</w:t>
      </w:r>
      <w:bookmarkEnd w:id="2"/>
    </w:p>
    <w:p w14:paraId="53F83DCA" w14:textId="76E50D45" w:rsidR="0041287A" w:rsidRPr="0006098C" w:rsidRDefault="0041287A" w:rsidP="0041287A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 w:rsidRPr="0006098C">
        <w:rPr>
          <w:rFonts w:ascii="Garamond" w:hAnsi="Garamond" w:cs="Times New Roman"/>
          <w:color w:val="0000FF"/>
          <w:sz w:val="20"/>
          <w:szCs w:val="20"/>
        </w:rPr>
        <w:t>This section should include</w:t>
      </w:r>
      <w:r w:rsidR="0012341C">
        <w:rPr>
          <w:rFonts w:ascii="Garamond" w:hAnsi="Garamond" w:cs="Times New Roman"/>
          <w:color w:val="0000FF"/>
          <w:sz w:val="20"/>
          <w:szCs w:val="20"/>
        </w:rPr>
        <w:t xml:space="preserve"> </w:t>
      </w:r>
      <w:r w:rsidR="00D8550E">
        <w:rPr>
          <w:rFonts w:ascii="Garamond" w:hAnsi="Garamond" w:cs="Times New Roman"/>
          <w:color w:val="0000FF"/>
          <w:sz w:val="20"/>
          <w:szCs w:val="20"/>
        </w:rPr>
        <w:t xml:space="preserve">a </w:t>
      </w:r>
      <w:r w:rsidR="0012341C">
        <w:rPr>
          <w:rFonts w:ascii="Garamond" w:hAnsi="Garamond" w:cs="Times New Roman"/>
          <w:color w:val="0000FF"/>
          <w:sz w:val="20"/>
          <w:szCs w:val="20"/>
        </w:rPr>
        <w:t xml:space="preserve">survey of commercial products </w:t>
      </w:r>
      <w:r>
        <w:rPr>
          <w:rFonts w:ascii="Garamond" w:hAnsi="Garamond" w:cs="Times New Roman"/>
          <w:color w:val="0000FF"/>
          <w:sz w:val="20"/>
          <w:szCs w:val="20"/>
        </w:rPr>
        <w:t xml:space="preserve">that cover the scope of the project. </w:t>
      </w:r>
      <w:r w:rsidR="00D8550E">
        <w:rPr>
          <w:rFonts w:ascii="Garamond" w:hAnsi="Garamond" w:cs="Times New Roman"/>
          <w:color w:val="0000FF"/>
          <w:sz w:val="20"/>
          <w:szCs w:val="20"/>
        </w:rPr>
        <w:t>(</w:t>
      </w:r>
      <w:r w:rsidRPr="0006098C">
        <w:rPr>
          <w:rFonts w:ascii="Garamond" w:hAnsi="Garamond" w:cs="Times New Roman"/>
          <w:color w:val="0000FF"/>
          <w:sz w:val="20"/>
          <w:szCs w:val="20"/>
        </w:rPr>
        <w:t>After completing the report delete this note)</w:t>
      </w:r>
    </w:p>
    <w:p w14:paraId="756749B8" w14:textId="77777777" w:rsidR="0041287A" w:rsidRDefault="0041287A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14:paraId="168401CC" w14:textId="77777777" w:rsidR="0041287A" w:rsidRPr="0006098C" w:rsidRDefault="0041287A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14:paraId="61459C97" w14:textId="77777777" w:rsidR="009E0ECA" w:rsidRPr="0006098C" w:rsidRDefault="0041287A" w:rsidP="00AE75C0">
      <w:pPr>
        <w:pStyle w:val="Heading1"/>
        <w:shd w:val="clear" w:color="auto" w:fill="FFFFCC"/>
        <w:rPr>
          <w:rFonts w:ascii="Garamond" w:hAnsi="Garamond" w:cs="Times New Roman"/>
          <w:b/>
        </w:rPr>
      </w:pPr>
      <w:bookmarkStart w:id="3" w:name="_Toc101104499"/>
      <w:r>
        <w:rPr>
          <w:rFonts w:ascii="Garamond" w:hAnsi="Garamond" w:cs="Times New Roman"/>
          <w:b/>
          <w:color w:val="auto"/>
          <w:sz w:val="24"/>
        </w:rPr>
        <w:t>3</w:t>
      </w:r>
      <w:r w:rsidR="009E0ECA" w:rsidRPr="0006098C">
        <w:rPr>
          <w:rFonts w:ascii="Garamond" w:hAnsi="Garamond" w:cs="Times New Roman"/>
          <w:b/>
          <w:color w:val="auto"/>
          <w:sz w:val="24"/>
        </w:rPr>
        <w:t>.0</w:t>
      </w:r>
      <w:r w:rsidR="009E0ECA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METHODOLOGY</w:t>
      </w:r>
      <w:bookmarkEnd w:id="3"/>
    </w:p>
    <w:p w14:paraId="46953083" w14:textId="77777777" w:rsidR="009E0ECA" w:rsidRPr="0006098C" w:rsidRDefault="009E0ECA" w:rsidP="009E0ECA">
      <w:pPr>
        <w:rPr>
          <w:rFonts w:ascii="Garamond" w:hAnsi="Garamond"/>
          <w:color w:val="0000FF"/>
        </w:rPr>
      </w:pPr>
    </w:p>
    <w:p w14:paraId="6472DB64" w14:textId="22F3C54E" w:rsidR="009E0ECA" w:rsidRPr="0006098C" w:rsidRDefault="005C53A4" w:rsidP="005C53A4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color w:val="0000FF"/>
        </w:rPr>
        <w:t>T</w:t>
      </w:r>
      <w:r w:rsidR="009E0ECA" w:rsidRPr="0006098C">
        <w:rPr>
          <w:rFonts w:ascii="Garamond" w:hAnsi="Garamond"/>
          <w:color w:val="0000FF"/>
        </w:rPr>
        <w:t>his section include</w:t>
      </w:r>
      <w:r>
        <w:rPr>
          <w:rFonts w:ascii="Garamond" w:hAnsi="Garamond"/>
          <w:color w:val="0000FF"/>
        </w:rPr>
        <w:t>s</w:t>
      </w:r>
      <w:r w:rsidR="009E0ECA" w:rsidRPr="0006098C">
        <w:rPr>
          <w:rFonts w:ascii="Garamond" w:hAnsi="Garamond"/>
          <w:color w:val="0000FF"/>
        </w:rPr>
        <w:t xml:space="preserve"> all the </w:t>
      </w:r>
      <w:r w:rsidRPr="005C53A4">
        <w:rPr>
          <w:rFonts w:ascii="Garamond" w:hAnsi="Garamond"/>
          <w:color w:val="0000FF"/>
        </w:rPr>
        <w:t xml:space="preserve">specification and explanation of </w:t>
      </w:r>
      <w:r>
        <w:rPr>
          <w:rFonts w:ascii="Garamond" w:hAnsi="Garamond"/>
          <w:color w:val="0000FF"/>
        </w:rPr>
        <w:t xml:space="preserve">the </w:t>
      </w:r>
      <w:r w:rsidRPr="005C53A4">
        <w:rPr>
          <w:rFonts w:ascii="Garamond" w:hAnsi="Garamond"/>
          <w:color w:val="0000FF"/>
        </w:rPr>
        <w:t>models</w:t>
      </w:r>
      <w:r>
        <w:rPr>
          <w:rFonts w:ascii="Garamond" w:hAnsi="Garamond"/>
          <w:color w:val="0000FF"/>
        </w:rPr>
        <w:t xml:space="preserve">/methods used in the </w:t>
      </w:r>
      <w:r w:rsidR="00D8550E">
        <w:rPr>
          <w:rFonts w:ascii="Garamond" w:hAnsi="Garamond"/>
          <w:color w:val="0000FF"/>
        </w:rPr>
        <w:t>p</w:t>
      </w:r>
      <w:r>
        <w:rPr>
          <w:rFonts w:ascii="Garamond" w:hAnsi="Garamond"/>
          <w:color w:val="0000FF"/>
        </w:rPr>
        <w:t>roject</w:t>
      </w:r>
      <w:r w:rsidR="009E0ECA" w:rsidRPr="0006098C">
        <w:rPr>
          <w:rFonts w:ascii="Garamond" w:hAnsi="Garamond"/>
          <w:color w:val="0000FF"/>
        </w:rPr>
        <w:t>. (After completing the report delete this note)</w:t>
      </w:r>
    </w:p>
    <w:p w14:paraId="2557884F" w14:textId="77777777" w:rsidR="00AE75C0" w:rsidRPr="0006098C" w:rsidRDefault="00AE75C0" w:rsidP="00A6068C">
      <w:pPr>
        <w:rPr>
          <w:rFonts w:ascii="Garamond" w:hAnsi="Garamond"/>
          <w:b/>
          <w:bCs/>
          <w:sz w:val="24"/>
          <w:szCs w:val="24"/>
        </w:rPr>
      </w:pPr>
    </w:p>
    <w:p w14:paraId="2A1517A4" w14:textId="77777777" w:rsidR="006E6400" w:rsidRPr="0006098C" w:rsidRDefault="006E6400" w:rsidP="008E76D8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14:paraId="0638B95C" w14:textId="77777777" w:rsidR="00B24E1A" w:rsidRPr="0006098C" w:rsidRDefault="0041287A" w:rsidP="00AE75C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4" w:name="_Toc101104500"/>
      <w:r>
        <w:rPr>
          <w:rFonts w:ascii="Garamond" w:hAnsi="Garamond" w:cs="Times New Roman"/>
          <w:b/>
          <w:color w:val="auto"/>
          <w:sz w:val="24"/>
        </w:rPr>
        <w:t>4</w:t>
      </w:r>
      <w:r w:rsidR="00B24E1A" w:rsidRPr="0006098C">
        <w:rPr>
          <w:rFonts w:ascii="Garamond" w:hAnsi="Garamond" w:cs="Times New Roman"/>
          <w:b/>
          <w:color w:val="auto"/>
          <w:sz w:val="24"/>
        </w:rPr>
        <w:t>.</w:t>
      </w:r>
      <w:r w:rsidR="0060139F" w:rsidRPr="0006098C">
        <w:rPr>
          <w:rFonts w:ascii="Garamond" w:hAnsi="Garamond" w:cs="Times New Roman"/>
          <w:b/>
          <w:color w:val="auto"/>
          <w:sz w:val="24"/>
        </w:rPr>
        <w:t>0</w:t>
      </w:r>
      <w:r w:rsidR="00B24E1A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EXPERIMENTAL SETUP AND PROCEDURE</w:t>
      </w:r>
      <w:bookmarkEnd w:id="4"/>
    </w:p>
    <w:p w14:paraId="492BBC8A" w14:textId="77777777" w:rsidR="00B24E1A" w:rsidRPr="0006098C" w:rsidRDefault="00B24E1A" w:rsidP="00102026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14:paraId="2DECC3DD" w14:textId="77AA548F" w:rsidR="001D64E7" w:rsidRPr="0006098C" w:rsidRDefault="006E6400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 w:rsidRPr="0006098C">
        <w:rPr>
          <w:rFonts w:ascii="Garamond" w:hAnsi="Garamond" w:cs="Times New Roman"/>
          <w:color w:val="0000FF"/>
          <w:sz w:val="20"/>
          <w:szCs w:val="20"/>
        </w:rPr>
        <w:t xml:space="preserve">This section should include </w:t>
      </w:r>
      <w:r w:rsidR="005C53A4">
        <w:rPr>
          <w:rFonts w:ascii="Garamond" w:hAnsi="Garamond" w:cs="Times New Roman"/>
          <w:color w:val="0000FF"/>
          <w:sz w:val="20"/>
          <w:szCs w:val="20"/>
        </w:rPr>
        <w:t>experimental setup and procedures in details</w:t>
      </w:r>
      <w:r w:rsidR="00102026" w:rsidRPr="0006098C">
        <w:rPr>
          <w:rFonts w:ascii="Garamond" w:hAnsi="Garamond" w:cs="Times New Roman"/>
          <w:color w:val="0000FF"/>
          <w:sz w:val="20"/>
          <w:szCs w:val="20"/>
        </w:rPr>
        <w:t>. (After completing the report delete this note)</w:t>
      </w:r>
    </w:p>
    <w:p w14:paraId="6F22C4EE" w14:textId="77777777" w:rsidR="001D64E7" w:rsidRDefault="001D64E7" w:rsidP="00102026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14:paraId="23E9E1E3" w14:textId="77777777" w:rsidR="00AE75C0" w:rsidRPr="00D850AD" w:rsidRDefault="00AE75C0" w:rsidP="00102026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  <w:lang w:val="en-GB"/>
        </w:rPr>
      </w:pPr>
    </w:p>
    <w:p w14:paraId="5E8B8C04" w14:textId="41552E8B" w:rsidR="001B16B2" w:rsidRDefault="00D850AD" w:rsidP="001B16B2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>Please select the Technology Readiness level</w:t>
      </w:r>
      <w:r w:rsidR="003D1A02">
        <w:rPr>
          <w:rFonts w:ascii="Garamond" w:hAnsi="Garamond" w:cs="Times New Roman"/>
          <w:color w:val="0000FF"/>
          <w:sz w:val="20"/>
          <w:szCs w:val="20"/>
        </w:rPr>
        <w:t xml:space="preserve"> (TRL)</w:t>
      </w:r>
      <w:r>
        <w:rPr>
          <w:rFonts w:ascii="Garamond" w:hAnsi="Garamond" w:cs="Times New Roman"/>
          <w:color w:val="0000FF"/>
          <w:sz w:val="20"/>
          <w:szCs w:val="20"/>
        </w:rPr>
        <w:t xml:space="preserve"> reached at the end of the project and provide reason</w:t>
      </w:r>
      <w:r w:rsidR="00997A50">
        <w:rPr>
          <w:rFonts w:ascii="Garamond" w:hAnsi="Garamond" w:cs="Times New Roman"/>
          <w:color w:val="0000FF"/>
          <w:sz w:val="20"/>
          <w:szCs w:val="20"/>
        </w:rPr>
        <w:t>s</w:t>
      </w:r>
      <w:r w:rsidR="003D1A02">
        <w:rPr>
          <w:rFonts w:ascii="Garamond" w:hAnsi="Garamond" w:cs="Times New Roman"/>
          <w:color w:val="0000FF"/>
          <w:sz w:val="20"/>
          <w:szCs w:val="20"/>
        </w:rPr>
        <w:t xml:space="preserve">. </w:t>
      </w:r>
      <w:r w:rsidR="003D1A02" w:rsidRPr="001B16B2">
        <w:rPr>
          <w:rFonts w:ascii="Garamond" w:hAnsi="Garamond" w:cs="Times New Roman"/>
          <w:b/>
          <w:bCs/>
          <w:color w:val="0000FF"/>
          <w:sz w:val="20"/>
          <w:szCs w:val="20"/>
          <w:highlight w:val="yellow"/>
        </w:rPr>
        <w:t>More details on TRL can be found in</w:t>
      </w:r>
      <w:r w:rsidR="00D8550E">
        <w:rPr>
          <w:rFonts w:ascii="Garamond" w:hAnsi="Garamond" w:cs="Times New Roman"/>
          <w:b/>
          <w:bCs/>
          <w:color w:val="0000FF"/>
          <w:sz w:val="20"/>
          <w:szCs w:val="20"/>
          <w:highlight w:val="yellow"/>
        </w:rPr>
        <w:t xml:space="preserve"> the</w:t>
      </w:r>
      <w:r w:rsidR="003D1A02" w:rsidRPr="001B16B2">
        <w:rPr>
          <w:rFonts w:ascii="Garamond" w:hAnsi="Garamond" w:cs="Times New Roman"/>
          <w:b/>
          <w:bCs/>
          <w:color w:val="0000FF"/>
          <w:sz w:val="20"/>
          <w:szCs w:val="20"/>
          <w:highlight w:val="yellow"/>
        </w:rPr>
        <w:t xml:space="preserve"> PoC Grant Guidelines</w:t>
      </w:r>
      <w:r w:rsidR="003D1A02" w:rsidRPr="0006098C">
        <w:rPr>
          <w:rFonts w:ascii="Garamond" w:hAnsi="Garamond" w:cs="Times New Roman"/>
          <w:color w:val="0000FF"/>
          <w:sz w:val="20"/>
          <w:szCs w:val="20"/>
        </w:rPr>
        <w:t xml:space="preserve"> (After completing the report delete this note)</w:t>
      </w:r>
    </w:p>
    <w:p w14:paraId="2A876B64" w14:textId="77777777" w:rsidR="001B16B2" w:rsidRPr="006B7BB4" w:rsidRDefault="001B16B2" w:rsidP="001B16B2">
      <w:pPr>
        <w:keepNext/>
        <w:tabs>
          <w:tab w:val="left" w:pos="360"/>
        </w:tabs>
        <w:spacing w:after="20"/>
        <w:ind w:left="360" w:hanging="360"/>
        <w:jc w:val="both"/>
        <w:rPr>
          <w:sz w:val="22"/>
          <w:szCs w:val="22"/>
        </w:rPr>
      </w:pPr>
      <w:r w:rsidRPr="006B7BB4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B7BB4">
        <w:rPr>
          <w:sz w:val="22"/>
          <w:szCs w:val="22"/>
        </w:rPr>
        <w:instrText xml:space="preserve"> FORMCHECKBOX </w:instrText>
      </w:r>
      <w:r w:rsidR="00F41C31">
        <w:rPr>
          <w:sz w:val="22"/>
          <w:szCs w:val="22"/>
        </w:rPr>
      </w:r>
      <w:r w:rsidR="00F41C31">
        <w:rPr>
          <w:sz w:val="22"/>
          <w:szCs w:val="22"/>
        </w:rPr>
        <w:fldChar w:fldCharType="separate"/>
      </w:r>
      <w:r w:rsidRPr="006B7BB4">
        <w:rPr>
          <w:sz w:val="22"/>
          <w:szCs w:val="22"/>
        </w:rPr>
        <w:fldChar w:fldCharType="end"/>
      </w:r>
      <w:r w:rsidRPr="006B7BB4">
        <w:rPr>
          <w:sz w:val="22"/>
          <w:szCs w:val="22"/>
        </w:rPr>
        <w:t xml:space="preserve"> TRL 3 </w:t>
      </w:r>
    </w:p>
    <w:p w14:paraId="282FB16C" w14:textId="77777777" w:rsidR="00AE75C0" w:rsidRPr="0006098C" w:rsidRDefault="001B16B2" w:rsidP="001B16B2">
      <w:pPr>
        <w:keepNext/>
        <w:tabs>
          <w:tab w:val="left" w:pos="360"/>
        </w:tabs>
        <w:spacing w:after="20"/>
        <w:ind w:left="360" w:hanging="360"/>
        <w:jc w:val="both"/>
        <w:rPr>
          <w:rFonts w:ascii="Garamond" w:hAnsi="Garamond"/>
          <w:color w:val="0000FF"/>
        </w:rPr>
      </w:pPr>
      <w:r w:rsidRPr="006B7BB4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B7BB4">
        <w:rPr>
          <w:sz w:val="22"/>
          <w:szCs w:val="22"/>
        </w:rPr>
        <w:instrText xml:space="preserve"> FORMCHECKBOX </w:instrText>
      </w:r>
      <w:r w:rsidR="00F41C31">
        <w:rPr>
          <w:sz w:val="22"/>
          <w:szCs w:val="22"/>
        </w:rPr>
      </w:r>
      <w:r w:rsidR="00F41C31">
        <w:rPr>
          <w:sz w:val="22"/>
          <w:szCs w:val="22"/>
        </w:rPr>
        <w:fldChar w:fldCharType="separate"/>
      </w:r>
      <w:r w:rsidRPr="006B7BB4">
        <w:rPr>
          <w:sz w:val="22"/>
          <w:szCs w:val="22"/>
        </w:rPr>
        <w:fldChar w:fldCharType="end"/>
      </w:r>
      <w:r>
        <w:rPr>
          <w:sz w:val="22"/>
          <w:szCs w:val="22"/>
        </w:rPr>
        <w:t xml:space="preserve"> </w:t>
      </w:r>
      <w:r w:rsidRPr="006B7BB4">
        <w:rPr>
          <w:sz w:val="22"/>
          <w:szCs w:val="22"/>
        </w:rPr>
        <w:t>TRL 4</w:t>
      </w:r>
    </w:p>
    <w:p w14:paraId="48B64AC2" w14:textId="77777777" w:rsidR="00B24E1A" w:rsidRPr="0006098C" w:rsidRDefault="0041287A" w:rsidP="00AE75C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5" w:name="_Toc101104501"/>
      <w:r>
        <w:rPr>
          <w:rFonts w:ascii="Garamond" w:hAnsi="Garamond" w:cs="Times New Roman"/>
          <w:b/>
          <w:color w:val="auto"/>
          <w:sz w:val="24"/>
        </w:rPr>
        <w:t>5</w:t>
      </w:r>
      <w:r w:rsidR="00B24E1A" w:rsidRPr="0006098C">
        <w:rPr>
          <w:rFonts w:ascii="Garamond" w:hAnsi="Garamond" w:cs="Times New Roman"/>
          <w:b/>
          <w:color w:val="auto"/>
          <w:sz w:val="24"/>
        </w:rPr>
        <w:t>.</w:t>
      </w:r>
      <w:r w:rsidR="00167DFB" w:rsidRPr="0006098C">
        <w:rPr>
          <w:rFonts w:ascii="Garamond" w:hAnsi="Garamond" w:cs="Times New Roman"/>
          <w:b/>
          <w:color w:val="auto"/>
          <w:sz w:val="24"/>
        </w:rPr>
        <w:t>0</w:t>
      </w:r>
      <w:r w:rsidR="00B24E1A" w:rsidRPr="0006098C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RESULTS AND DISCUSSION</w:t>
      </w:r>
      <w:bookmarkEnd w:id="5"/>
    </w:p>
    <w:p w14:paraId="145EDC1B" w14:textId="77777777" w:rsidR="006E6400" w:rsidRPr="0006098C" w:rsidRDefault="006E6400" w:rsidP="00D92B75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14:paraId="162EB34E" w14:textId="7FF6AB8D" w:rsidR="003D1A02" w:rsidRPr="0006098C" w:rsidRDefault="00BD763E" w:rsidP="003D1A02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 xml:space="preserve">Results should be </w:t>
      </w:r>
      <w:r w:rsidR="00450566">
        <w:rPr>
          <w:rFonts w:ascii="Garamond" w:hAnsi="Garamond" w:cs="Times New Roman"/>
          <w:color w:val="0000FF"/>
          <w:sz w:val="20"/>
          <w:szCs w:val="20"/>
        </w:rPr>
        <w:t xml:space="preserve">presented and </w:t>
      </w:r>
      <w:r>
        <w:rPr>
          <w:rFonts w:ascii="Garamond" w:hAnsi="Garamond" w:cs="Times New Roman"/>
          <w:color w:val="0000FF"/>
          <w:sz w:val="20"/>
          <w:szCs w:val="20"/>
        </w:rPr>
        <w:t>discussed elaborately in this section</w:t>
      </w:r>
      <w:r w:rsidRPr="0006098C">
        <w:rPr>
          <w:rFonts w:ascii="Garamond" w:hAnsi="Garamond" w:cs="Times New Roman"/>
          <w:color w:val="0000FF"/>
          <w:sz w:val="20"/>
          <w:szCs w:val="20"/>
        </w:rPr>
        <w:t>.</w:t>
      </w:r>
      <w:r w:rsidR="007D272B">
        <w:rPr>
          <w:rFonts w:ascii="Garamond" w:hAnsi="Garamond" w:cs="Times New Roman"/>
          <w:color w:val="0000FF"/>
          <w:sz w:val="20"/>
          <w:szCs w:val="20"/>
        </w:rPr>
        <w:t xml:space="preserve"> Apart from</w:t>
      </w:r>
      <w:r w:rsidR="00450566">
        <w:rPr>
          <w:rFonts w:ascii="Garamond" w:hAnsi="Garamond" w:cs="Times New Roman"/>
          <w:color w:val="0000FF"/>
          <w:sz w:val="20"/>
          <w:szCs w:val="20"/>
        </w:rPr>
        <w:t xml:space="preserve"> the</w:t>
      </w:r>
      <w:r w:rsidR="007D272B">
        <w:rPr>
          <w:rFonts w:ascii="Garamond" w:hAnsi="Garamond" w:cs="Times New Roman"/>
          <w:color w:val="0000FF"/>
          <w:sz w:val="20"/>
          <w:szCs w:val="20"/>
        </w:rPr>
        <w:t xml:space="preserve"> technical discussion of the results this section must also map the technical results of the project with potential commercialization efforts.</w:t>
      </w:r>
      <w:r w:rsidR="008C3F80">
        <w:rPr>
          <w:rFonts w:ascii="Garamond" w:hAnsi="Garamond" w:cs="Times New Roman"/>
          <w:color w:val="0000FF"/>
          <w:sz w:val="20"/>
          <w:szCs w:val="20"/>
        </w:rPr>
        <w:t xml:space="preserve"> </w:t>
      </w:r>
      <w:r w:rsidR="007D272B">
        <w:rPr>
          <w:rFonts w:ascii="Garamond" w:hAnsi="Garamond" w:cs="Times New Roman"/>
          <w:color w:val="0000FF"/>
          <w:sz w:val="20"/>
          <w:szCs w:val="20"/>
        </w:rPr>
        <w:t xml:space="preserve">Kindly provide details as </w:t>
      </w:r>
      <w:r w:rsidR="00DD05E3">
        <w:rPr>
          <w:rFonts w:ascii="Garamond" w:hAnsi="Garamond" w:cs="Times New Roman"/>
          <w:color w:val="0000FF"/>
          <w:sz w:val="20"/>
          <w:szCs w:val="20"/>
        </w:rPr>
        <w:t xml:space="preserve">to </w:t>
      </w:r>
      <w:r w:rsidR="007D272B">
        <w:rPr>
          <w:rFonts w:ascii="Garamond" w:hAnsi="Garamond" w:cs="Times New Roman"/>
          <w:color w:val="0000FF"/>
          <w:sz w:val="20"/>
          <w:szCs w:val="20"/>
        </w:rPr>
        <w:t xml:space="preserve">what </w:t>
      </w:r>
      <w:r w:rsidR="0012341C">
        <w:rPr>
          <w:rFonts w:ascii="Garamond" w:hAnsi="Garamond" w:cs="Times New Roman"/>
          <w:color w:val="0000FF"/>
          <w:sz w:val="20"/>
          <w:szCs w:val="20"/>
        </w:rPr>
        <w:t>challenges (</w:t>
      </w:r>
      <w:r w:rsidR="00DD05E3">
        <w:rPr>
          <w:rFonts w:ascii="Garamond" w:hAnsi="Garamond" w:cs="Times New Roman"/>
          <w:color w:val="0000FF"/>
          <w:sz w:val="20"/>
          <w:szCs w:val="20"/>
        </w:rPr>
        <w:t>as set out in the application)</w:t>
      </w:r>
      <w:r w:rsidR="00970120">
        <w:rPr>
          <w:rFonts w:ascii="Garamond" w:hAnsi="Garamond" w:cs="Times New Roman"/>
          <w:color w:val="0000FF"/>
          <w:sz w:val="20"/>
          <w:szCs w:val="20"/>
        </w:rPr>
        <w:t xml:space="preserve"> </w:t>
      </w:r>
      <w:r w:rsidR="007D272B">
        <w:rPr>
          <w:rFonts w:ascii="Garamond" w:hAnsi="Garamond" w:cs="Times New Roman"/>
          <w:color w:val="0000FF"/>
          <w:sz w:val="20"/>
          <w:szCs w:val="20"/>
        </w:rPr>
        <w:t>the technology has overcome or improved upon as a result of the</w:t>
      </w:r>
      <w:r w:rsidR="002D1A07">
        <w:rPr>
          <w:rFonts w:ascii="Garamond" w:hAnsi="Garamond" w:cs="Times New Roman"/>
          <w:color w:val="0000FF"/>
          <w:sz w:val="20"/>
          <w:szCs w:val="20"/>
        </w:rPr>
        <w:t xml:space="preserve"> PoC Grant</w:t>
      </w:r>
      <w:r w:rsidR="008C3F80">
        <w:rPr>
          <w:rFonts w:ascii="Garamond" w:hAnsi="Garamond" w:cs="Times New Roman"/>
          <w:color w:val="0000FF"/>
          <w:sz w:val="20"/>
          <w:szCs w:val="20"/>
        </w:rPr>
        <w:t>.</w:t>
      </w:r>
      <w:r w:rsidR="003D1A02" w:rsidRPr="003D1A02">
        <w:rPr>
          <w:rFonts w:ascii="Garamond" w:hAnsi="Garamond" w:cs="Times New Roman"/>
          <w:color w:val="0000FF"/>
          <w:sz w:val="20"/>
          <w:szCs w:val="20"/>
        </w:rPr>
        <w:t xml:space="preserve"> </w:t>
      </w:r>
      <w:r w:rsidR="003D1A02" w:rsidRPr="0006098C">
        <w:rPr>
          <w:rFonts w:ascii="Garamond" w:hAnsi="Garamond" w:cs="Times New Roman"/>
          <w:color w:val="0000FF"/>
          <w:sz w:val="20"/>
          <w:szCs w:val="20"/>
        </w:rPr>
        <w:t>(After completing the report delete this note)</w:t>
      </w:r>
    </w:p>
    <w:p w14:paraId="18A1735B" w14:textId="77777777" w:rsidR="00167DFB" w:rsidRPr="0006098C" w:rsidRDefault="00167DFB" w:rsidP="007D272B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14:paraId="04D3307F" w14:textId="77777777" w:rsidR="006E6400" w:rsidRPr="0006098C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14:paraId="34F821B9" w14:textId="77777777" w:rsidR="006E6400" w:rsidRDefault="006E6400" w:rsidP="006E6400">
      <w:pPr>
        <w:pStyle w:val="ListParagraph"/>
        <w:spacing w:line="276" w:lineRule="auto"/>
        <w:ind w:left="0"/>
        <w:rPr>
          <w:rFonts w:ascii="Garamond" w:hAnsi="Garamond" w:cs="Times New Roman"/>
          <w:bCs/>
          <w:color w:val="000000"/>
          <w:szCs w:val="24"/>
        </w:rPr>
      </w:pPr>
    </w:p>
    <w:p w14:paraId="2E3288C8" w14:textId="77777777" w:rsidR="00AE75C0" w:rsidRPr="0006098C" w:rsidRDefault="0041287A" w:rsidP="00AE75C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6" w:name="_Toc101104502"/>
      <w:r>
        <w:rPr>
          <w:rFonts w:ascii="Garamond" w:hAnsi="Garamond" w:cs="Times New Roman"/>
          <w:b/>
          <w:color w:val="auto"/>
          <w:sz w:val="24"/>
        </w:rPr>
        <w:t>6</w:t>
      </w:r>
      <w:r w:rsidR="00AE75C0" w:rsidRPr="0006098C">
        <w:rPr>
          <w:rFonts w:ascii="Garamond" w:hAnsi="Garamond" w:cs="Times New Roman"/>
          <w:b/>
          <w:color w:val="auto"/>
          <w:sz w:val="24"/>
        </w:rPr>
        <w:t>.0</w:t>
      </w:r>
      <w:r w:rsidR="00A365E9">
        <w:rPr>
          <w:rFonts w:ascii="Garamond" w:hAnsi="Garamond" w:cs="Times New Roman"/>
          <w:b/>
          <w:color w:val="auto"/>
          <w:sz w:val="24"/>
        </w:rPr>
        <w:tab/>
      </w:r>
      <w:r w:rsidR="00AE75C0">
        <w:rPr>
          <w:rFonts w:ascii="Garamond" w:hAnsi="Garamond" w:cs="Times New Roman"/>
          <w:b/>
          <w:color w:val="auto"/>
          <w:sz w:val="24"/>
        </w:rPr>
        <w:t>APPLICATION</w:t>
      </w:r>
      <w:r w:rsidR="00EA040B">
        <w:rPr>
          <w:rFonts w:ascii="Garamond" w:hAnsi="Garamond" w:cs="Times New Roman"/>
          <w:b/>
          <w:color w:val="auto"/>
          <w:sz w:val="24"/>
        </w:rPr>
        <w:t xml:space="preserve"> OF PROJECT </w:t>
      </w:r>
      <w:r w:rsidR="00D850AD">
        <w:rPr>
          <w:rFonts w:ascii="Garamond" w:hAnsi="Garamond" w:cs="Times New Roman"/>
          <w:b/>
          <w:color w:val="auto"/>
          <w:sz w:val="24"/>
        </w:rPr>
        <w:t>OUT</w:t>
      </w:r>
      <w:r w:rsidR="00EA040B">
        <w:rPr>
          <w:rFonts w:ascii="Garamond" w:hAnsi="Garamond" w:cs="Times New Roman"/>
          <w:b/>
          <w:color w:val="auto"/>
          <w:sz w:val="24"/>
        </w:rPr>
        <w:t>COMES</w:t>
      </w:r>
      <w:bookmarkEnd w:id="6"/>
      <w:r w:rsidR="0012341C">
        <w:rPr>
          <w:rFonts w:ascii="Garamond" w:hAnsi="Garamond" w:cs="Times New Roman"/>
          <w:b/>
          <w:color w:val="auto"/>
          <w:sz w:val="24"/>
        </w:rPr>
        <w:t xml:space="preserve"> </w:t>
      </w:r>
    </w:p>
    <w:p w14:paraId="63B61A93" w14:textId="77777777" w:rsidR="00CF44FE" w:rsidRDefault="00CF44FE" w:rsidP="0012678A">
      <w:pPr>
        <w:rPr>
          <w:rFonts w:ascii="Garamond" w:hAnsi="Garamond"/>
          <w:sz w:val="24"/>
          <w:szCs w:val="24"/>
        </w:rPr>
      </w:pPr>
    </w:p>
    <w:p w14:paraId="5C2662E6" w14:textId="2ED08451"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 xml:space="preserve">This section should specify the </w:t>
      </w:r>
      <w:r w:rsidRPr="005C53A4">
        <w:rPr>
          <w:rFonts w:ascii="Garamond" w:hAnsi="Garamond" w:cs="Times New Roman"/>
          <w:color w:val="0000FF"/>
          <w:sz w:val="20"/>
          <w:szCs w:val="20"/>
        </w:rPr>
        <w:t>potential and actual utilization of the project’s output</w:t>
      </w:r>
      <w:r w:rsidRPr="0006098C">
        <w:rPr>
          <w:rFonts w:ascii="Garamond" w:hAnsi="Garamond" w:cs="Times New Roman"/>
          <w:color w:val="0000FF"/>
          <w:sz w:val="20"/>
          <w:szCs w:val="20"/>
        </w:rPr>
        <w:t>. (After completing the report</w:t>
      </w:r>
      <w:r w:rsidR="00450566">
        <w:rPr>
          <w:rFonts w:ascii="Garamond" w:hAnsi="Garamond" w:cs="Times New Roman"/>
          <w:color w:val="0000FF"/>
          <w:sz w:val="20"/>
          <w:szCs w:val="20"/>
        </w:rPr>
        <w:t xml:space="preserve"> </w:t>
      </w:r>
      <w:r w:rsidRPr="0006098C">
        <w:rPr>
          <w:rFonts w:ascii="Garamond" w:hAnsi="Garamond" w:cs="Times New Roman"/>
          <w:color w:val="0000FF"/>
          <w:sz w:val="20"/>
          <w:szCs w:val="20"/>
        </w:rPr>
        <w:t>delete this note)</w:t>
      </w:r>
    </w:p>
    <w:p w14:paraId="47AD082B" w14:textId="77777777" w:rsidR="00F75E00" w:rsidRPr="004447F2" w:rsidRDefault="004447F2" w:rsidP="004447F2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7" w:name="_Toc101104503"/>
      <w:r w:rsidRPr="004447F2">
        <w:rPr>
          <w:rFonts w:ascii="Garamond" w:hAnsi="Garamond" w:cs="Times New Roman"/>
          <w:b/>
          <w:color w:val="auto"/>
          <w:sz w:val="24"/>
        </w:rPr>
        <w:lastRenderedPageBreak/>
        <w:t>7.0</w:t>
      </w:r>
      <w:r w:rsidR="00A365E9">
        <w:rPr>
          <w:rFonts w:ascii="Garamond" w:hAnsi="Garamond" w:cs="Times New Roman"/>
          <w:b/>
          <w:color w:val="auto"/>
          <w:sz w:val="24"/>
        </w:rPr>
        <w:tab/>
        <w:t>MARKET OPPORTUNITY</w:t>
      </w:r>
      <w:bookmarkEnd w:id="7"/>
      <w:r w:rsidRPr="004447F2">
        <w:rPr>
          <w:rFonts w:ascii="Garamond" w:hAnsi="Garamond" w:cs="Times New Roman"/>
          <w:b/>
          <w:color w:val="auto"/>
          <w:sz w:val="24"/>
        </w:rPr>
        <w:t xml:space="preserve"> </w:t>
      </w:r>
    </w:p>
    <w:p w14:paraId="541F21B4" w14:textId="77777777" w:rsidR="001268E4" w:rsidRDefault="001268E4" w:rsidP="001268E4">
      <w:pPr>
        <w:rPr>
          <w:rFonts w:ascii="Garamond" w:eastAsia="MS Mincho" w:hAnsi="Garamond"/>
          <w:color w:val="0000FF"/>
          <w:lang w:val="en-US" w:eastAsia="ja-JP"/>
        </w:rPr>
      </w:pPr>
    </w:p>
    <w:p w14:paraId="495CC630" w14:textId="77777777" w:rsidR="001268E4" w:rsidRPr="007D272B" w:rsidRDefault="007D272B" w:rsidP="001268E4">
      <w:pPr>
        <w:rPr>
          <w:rFonts w:eastAsia="MS Mincho"/>
          <w:b/>
          <w:bCs/>
          <w:color w:val="0000FF"/>
          <w:sz w:val="22"/>
          <w:szCs w:val="22"/>
          <w:lang w:val="en-US" w:eastAsia="ja-JP"/>
        </w:rPr>
      </w:pPr>
      <w:r w:rsidRPr="007D272B">
        <w:rPr>
          <w:rFonts w:eastAsia="MS Mincho"/>
          <w:b/>
          <w:bCs/>
          <w:sz w:val="22"/>
          <w:szCs w:val="22"/>
          <w:lang w:val="en-US" w:eastAsia="ja-JP"/>
        </w:rPr>
        <w:t>A</w:t>
      </w:r>
      <w:r w:rsidR="001268E4" w:rsidRPr="007D272B">
        <w:rPr>
          <w:rFonts w:eastAsia="MS Mincho"/>
          <w:b/>
          <w:bCs/>
          <w:sz w:val="22"/>
          <w:szCs w:val="22"/>
          <w:lang w:val="en-US" w:eastAsia="ja-JP"/>
        </w:rPr>
        <w:t xml:space="preserve">. Benchmarking against competing </w:t>
      </w:r>
      <w:r w:rsidRPr="007D272B">
        <w:rPr>
          <w:rFonts w:eastAsia="MS Mincho"/>
          <w:b/>
          <w:bCs/>
          <w:sz w:val="22"/>
          <w:szCs w:val="22"/>
          <w:lang w:val="en-US" w:eastAsia="ja-JP"/>
        </w:rPr>
        <w:t>commercial products</w:t>
      </w:r>
      <w:r w:rsidR="001268E4" w:rsidRPr="007D272B">
        <w:rPr>
          <w:rFonts w:eastAsia="MS Mincho"/>
          <w:b/>
          <w:bCs/>
          <w:sz w:val="22"/>
          <w:szCs w:val="22"/>
          <w:lang w:val="en-US" w:eastAsia="ja-JP"/>
        </w:rPr>
        <w:t>/technologies</w:t>
      </w:r>
      <w:r w:rsidR="001268E4" w:rsidRPr="007D272B">
        <w:rPr>
          <w:rFonts w:eastAsia="MS Mincho"/>
          <w:b/>
          <w:bCs/>
          <w:color w:val="0000FF"/>
          <w:sz w:val="22"/>
          <w:szCs w:val="22"/>
          <w:lang w:val="en-US" w:eastAsia="ja-JP"/>
        </w:rPr>
        <w:t xml:space="preserve"> </w:t>
      </w:r>
    </w:p>
    <w:p w14:paraId="072C0A70" w14:textId="537AE233" w:rsidR="00D22E22" w:rsidRDefault="00D22E22" w:rsidP="001268E4">
      <w:pPr>
        <w:rPr>
          <w:rFonts w:ascii="Garamond" w:eastAsia="MS Mincho" w:hAnsi="Garamond"/>
          <w:color w:val="0000FF"/>
          <w:lang w:val="en-US" w:eastAsia="ja-JP"/>
        </w:rPr>
      </w:pPr>
      <w:r w:rsidRPr="00D22E22">
        <w:rPr>
          <w:rFonts w:ascii="Garamond" w:eastAsia="MS Mincho" w:hAnsi="Garamond"/>
          <w:color w:val="0000FF"/>
          <w:lang w:val="en-US" w:eastAsia="ja-JP"/>
        </w:rPr>
        <w:t>This</w:t>
      </w:r>
      <w:r>
        <w:rPr>
          <w:rFonts w:ascii="Garamond" w:eastAsia="MS Mincho" w:hAnsi="Garamond"/>
          <w:color w:val="0000FF"/>
          <w:lang w:val="en-US" w:eastAsia="ja-JP"/>
        </w:rPr>
        <w:t xml:space="preserve"> section should specify the advantages of the final project outcomes in comparison to the commercial products/technologies currently available in the market. If required the table </w:t>
      </w:r>
      <w:r w:rsidR="00490BA8">
        <w:rPr>
          <w:rFonts w:ascii="Garamond" w:eastAsia="MS Mincho" w:hAnsi="Garamond"/>
          <w:color w:val="0000FF"/>
          <w:lang w:val="en-US" w:eastAsia="ja-JP"/>
        </w:rPr>
        <w:t>should be</w:t>
      </w:r>
      <w:r>
        <w:rPr>
          <w:rFonts w:ascii="Garamond" w:eastAsia="MS Mincho" w:hAnsi="Garamond"/>
          <w:color w:val="0000FF"/>
          <w:lang w:val="en-US" w:eastAsia="ja-JP"/>
        </w:rPr>
        <w:t xml:space="preserve"> modified to include details that are deemed essential to highlight the advantages</w:t>
      </w:r>
      <w:r w:rsidR="00F54F96">
        <w:rPr>
          <w:rFonts w:ascii="Garamond" w:eastAsia="MS Mincho" w:hAnsi="Garamond"/>
          <w:color w:val="0000FF"/>
          <w:lang w:val="en-US" w:eastAsia="ja-JP"/>
        </w:rPr>
        <w:t>.</w:t>
      </w:r>
      <w:r w:rsidR="003D1A02" w:rsidRPr="003D1A02">
        <w:t xml:space="preserve"> </w:t>
      </w:r>
      <w:r w:rsidR="003D1A02" w:rsidRPr="003D1A02">
        <w:rPr>
          <w:rFonts w:ascii="Garamond" w:eastAsia="MS Mincho" w:hAnsi="Garamond"/>
          <w:color w:val="0000FF"/>
          <w:lang w:val="en-US" w:eastAsia="ja-JP"/>
        </w:rPr>
        <w:t>(After completing the report delete this note)</w:t>
      </w:r>
    </w:p>
    <w:p w14:paraId="3F992CD9" w14:textId="77777777" w:rsidR="001268E4" w:rsidRPr="001268E4" w:rsidRDefault="001268E4" w:rsidP="001268E4">
      <w:pPr>
        <w:rPr>
          <w:rFonts w:ascii="Garamond" w:eastAsia="MS Mincho" w:hAnsi="Garamond"/>
          <w:color w:val="0000FF"/>
          <w:lang w:val="en-US" w:eastAsia="ja-JP"/>
        </w:rPr>
      </w:pPr>
    </w:p>
    <w:tbl>
      <w:tblPr>
        <w:tblW w:w="9124" w:type="dxa"/>
        <w:tblInd w:w="1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shd w:val="clear" w:color="auto" w:fill="DBE5F1"/>
        <w:tblLayout w:type="fixed"/>
        <w:tblLook w:val="0000" w:firstRow="0" w:lastRow="0" w:firstColumn="0" w:lastColumn="0" w:noHBand="0" w:noVBand="0"/>
      </w:tblPr>
      <w:tblGrid>
        <w:gridCol w:w="759"/>
        <w:gridCol w:w="1350"/>
        <w:gridCol w:w="3870"/>
        <w:gridCol w:w="3145"/>
      </w:tblGrid>
      <w:tr w:rsidR="00D22E22" w:rsidRPr="00CB3AA5" w14:paraId="2D4A88D3" w14:textId="77777777" w:rsidTr="00D850AD">
        <w:trPr>
          <w:trHeight w:val="393"/>
        </w:trPr>
        <w:tc>
          <w:tcPr>
            <w:tcW w:w="759" w:type="dxa"/>
            <w:shd w:val="clear" w:color="auto" w:fill="DBE5F1"/>
            <w:vAlign w:val="center"/>
          </w:tcPr>
          <w:p w14:paraId="725A6994" w14:textId="77777777" w:rsidR="00D22E22" w:rsidRDefault="00D22E22" w:rsidP="00D850AD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</w:rPr>
            </w:pPr>
          </w:p>
          <w:p w14:paraId="1191506C" w14:textId="77777777" w:rsidR="00D22E22" w:rsidRPr="00CB3AA5" w:rsidRDefault="00D22E22" w:rsidP="00D850AD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No.</w:t>
            </w:r>
          </w:p>
        </w:tc>
        <w:tc>
          <w:tcPr>
            <w:tcW w:w="1350" w:type="dxa"/>
            <w:shd w:val="clear" w:color="auto" w:fill="DBE5F1"/>
            <w:vAlign w:val="center"/>
          </w:tcPr>
          <w:p w14:paraId="0EC70A3E" w14:textId="77777777" w:rsidR="00D22E22" w:rsidRPr="00CB3AA5" w:rsidRDefault="00D22E22" w:rsidP="00D850AD">
            <w:pPr>
              <w:tabs>
                <w:tab w:val="left" w:pos="54"/>
              </w:tabs>
              <w:ind w:left="72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Company name</w:t>
            </w:r>
          </w:p>
        </w:tc>
        <w:tc>
          <w:tcPr>
            <w:tcW w:w="3870" w:type="dxa"/>
            <w:shd w:val="clear" w:color="auto" w:fill="DBE5F1"/>
            <w:vAlign w:val="center"/>
          </w:tcPr>
          <w:p w14:paraId="04E0992F" w14:textId="77777777" w:rsidR="00D22E22" w:rsidRPr="009056FB" w:rsidRDefault="00D22E22" w:rsidP="00D850AD">
            <w:pPr>
              <w:tabs>
                <w:tab w:val="left" w:pos="54"/>
              </w:tabs>
              <w:ind w:left="72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Name of the company’s product or technology</w:t>
            </w:r>
          </w:p>
        </w:tc>
        <w:tc>
          <w:tcPr>
            <w:tcW w:w="3145" w:type="dxa"/>
            <w:shd w:val="clear" w:color="auto" w:fill="DBE5F1"/>
            <w:vAlign w:val="center"/>
          </w:tcPr>
          <w:p w14:paraId="37615D71" w14:textId="77777777" w:rsidR="00D22E22" w:rsidRPr="00CB3AA5" w:rsidRDefault="00D22E22" w:rsidP="00D850AD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b/>
                <w:bCs/>
                <w:sz w:val="18"/>
                <w:szCs w:val="18"/>
              </w:rPr>
              <w:t>Advantages of the technology over competing product or technology</w:t>
            </w:r>
          </w:p>
        </w:tc>
      </w:tr>
      <w:tr w:rsidR="00D22E22" w:rsidRPr="00CB3AA5" w14:paraId="632AD567" w14:textId="77777777" w:rsidTr="00D850AD">
        <w:trPr>
          <w:trHeight w:val="393"/>
        </w:trPr>
        <w:tc>
          <w:tcPr>
            <w:tcW w:w="759" w:type="dxa"/>
            <w:shd w:val="clear" w:color="auto" w:fill="FFFFFF"/>
            <w:vAlign w:val="center"/>
          </w:tcPr>
          <w:p w14:paraId="1F6FD927" w14:textId="77777777" w:rsidR="00D22E22" w:rsidRDefault="00D22E22" w:rsidP="00D850AD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I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20EA601F" w14:textId="77777777" w:rsidR="00D22E22" w:rsidRPr="00CB3AA5" w:rsidRDefault="00D22E22" w:rsidP="00D850AD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</w:rPr>
            </w:pPr>
          </w:p>
        </w:tc>
        <w:tc>
          <w:tcPr>
            <w:tcW w:w="3870" w:type="dxa"/>
            <w:shd w:val="clear" w:color="auto" w:fill="FFFFFF"/>
            <w:vAlign w:val="center"/>
          </w:tcPr>
          <w:p w14:paraId="5A764C84" w14:textId="77777777" w:rsidR="00D22E22" w:rsidRDefault="00D22E22" w:rsidP="00D850AD">
            <w:pPr>
              <w:tabs>
                <w:tab w:val="left" w:pos="54"/>
              </w:tabs>
              <w:ind w:left="72"/>
              <w:jc w:val="center"/>
              <w:rPr>
                <w:rFonts w:ascii="Garamond" w:hAnsi="Garamond"/>
                <w:b/>
                <w:bCs/>
              </w:rPr>
            </w:pPr>
          </w:p>
        </w:tc>
        <w:tc>
          <w:tcPr>
            <w:tcW w:w="3145" w:type="dxa"/>
            <w:shd w:val="clear" w:color="auto" w:fill="FFFFFF"/>
            <w:vAlign w:val="center"/>
          </w:tcPr>
          <w:p w14:paraId="07625A32" w14:textId="77777777" w:rsidR="00D22E22" w:rsidRPr="00CB3AA5" w:rsidRDefault="00D22E22" w:rsidP="00D850AD">
            <w:pPr>
              <w:rPr>
                <w:rFonts w:ascii="Garamond" w:hAnsi="Garamond"/>
                <w:b/>
                <w:bCs/>
                <w:sz w:val="18"/>
                <w:szCs w:val="18"/>
              </w:rPr>
            </w:pPr>
          </w:p>
        </w:tc>
      </w:tr>
    </w:tbl>
    <w:p w14:paraId="7D49B4D2" w14:textId="77777777" w:rsidR="00D22E22" w:rsidRDefault="00D22E22" w:rsidP="0012678A">
      <w:pPr>
        <w:rPr>
          <w:rFonts w:ascii="Garamond" w:hAnsi="Garamond"/>
          <w:sz w:val="24"/>
          <w:szCs w:val="24"/>
          <w:lang w:val="en-US"/>
        </w:rPr>
      </w:pPr>
    </w:p>
    <w:p w14:paraId="0FAAC56B" w14:textId="77777777" w:rsidR="007D272B" w:rsidRPr="007D272B" w:rsidRDefault="007D272B" w:rsidP="007D272B">
      <w:pPr>
        <w:rPr>
          <w:rFonts w:eastAsia="MS Mincho"/>
          <w:b/>
          <w:bCs/>
          <w:sz w:val="22"/>
          <w:szCs w:val="22"/>
          <w:lang w:val="en-US" w:eastAsia="ja-JP"/>
        </w:rPr>
      </w:pPr>
      <w:r w:rsidRPr="007D272B">
        <w:rPr>
          <w:rFonts w:eastAsia="MS Mincho"/>
          <w:b/>
          <w:bCs/>
          <w:sz w:val="22"/>
          <w:szCs w:val="22"/>
          <w:lang w:val="en-US" w:eastAsia="ja-JP"/>
        </w:rPr>
        <w:t xml:space="preserve">B. </w:t>
      </w:r>
      <w:r w:rsidR="008C3F80">
        <w:rPr>
          <w:rFonts w:eastAsia="MS Mincho"/>
          <w:b/>
          <w:bCs/>
          <w:sz w:val="22"/>
          <w:szCs w:val="22"/>
          <w:lang w:val="en-US" w:eastAsia="ja-JP"/>
        </w:rPr>
        <w:t xml:space="preserve">Potential </w:t>
      </w:r>
      <w:r w:rsidRPr="007D272B">
        <w:rPr>
          <w:rFonts w:eastAsia="MS Mincho"/>
          <w:b/>
          <w:bCs/>
          <w:sz w:val="22"/>
          <w:szCs w:val="22"/>
          <w:lang w:val="en-US" w:eastAsia="ja-JP"/>
        </w:rPr>
        <w:t>Next</w:t>
      </w:r>
      <w:r w:rsidR="008C3F80">
        <w:rPr>
          <w:rFonts w:eastAsia="MS Mincho"/>
          <w:b/>
          <w:bCs/>
          <w:sz w:val="22"/>
          <w:szCs w:val="22"/>
          <w:lang w:val="en-US" w:eastAsia="ja-JP"/>
        </w:rPr>
        <w:t xml:space="preserve"> Steps in Commercialization</w:t>
      </w:r>
    </w:p>
    <w:p w14:paraId="2564475B" w14:textId="77777777" w:rsidR="007D272B" w:rsidRDefault="007D272B" w:rsidP="007D272B">
      <w:pPr>
        <w:rPr>
          <w:rFonts w:ascii="Garamond" w:eastAsia="MS Mincho" w:hAnsi="Garamond"/>
          <w:color w:val="0000FF"/>
          <w:lang w:val="en-US" w:eastAsia="ja-JP"/>
        </w:rPr>
      </w:pPr>
      <w:r w:rsidRPr="007D272B">
        <w:rPr>
          <w:rFonts w:ascii="Garamond" w:eastAsia="MS Mincho" w:hAnsi="Garamond"/>
          <w:color w:val="0000FF"/>
          <w:lang w:val="en-US" w:eastAsia="ja-JP"/>
        </w:rPr>
        <w:t>This section must specify th</w:t>
      </w:r>
      <w:r>
        <w:rPr>
          <w:rFonts w:ascii="Garamond" w:eastAsia="MS Mincho" w:hAnsi="Garamond"/>
          <w:color w:val="0000FF"/>
          <w:lang w:val="en-US" w:eastAsia="ja-JP"/>
        </w:rPr>
        <w:t>e following information</w:t>
      </w:r>
      <w:r w:rsidRPr="007D272B">
        <w:rPr>
          <w:rFonts w:ascii="Garamond" w:eastAsia="MS Mincho" w:hAnsi="Garamond"/>
          <w:color w:val="0000FF"/>
          <w:lang w:val="en-US" w:eastAsia="ja-JP"/>
        </w:rPr>
        <w:t xml:space="preserve"> </w:t>
      </w:r>
      <w:r>
        <w:rPr>
          <w:rFonts w:ascii="Garamond" w:eastAsia="MS Mincho" w:hAnsi="Garamond"/>
          <w:color w:val="0000FF"/>
          <w:lang w:val="en-US" w:eastAsia="ja-JP"/>
        </w:rPr>
        <w:t>but not limited to</w:t>
      </w:r>
    </w:p>
    <w:p w14:paraId="13122B5A" w14:textId="121756F7" w:rsidR="007D272B" w:rsidRPr="008C3F80" w:rsidRDefault="008C3F80" w:rsidP="008C3F80">
      <w:pPr>
        <w:pStyle w:val="ListParagraph"/>
        <w:numPr>
          <w:ilvl w:val="0"/>
          <w:numId w:val="28"/>
        </w:numPr>
        <w:rPr>
          <w:rFonts w:ascii="Garamond" w:hAnsi="Garamond"/>
          <w:color w:val="0000FF"/>
        </w:rPr>
      </w:pPr>
      <w:r w:rsidRPr="008C3F80">
        <w:rPr>
          <w:rFonts w:ascii="Garamond" w:hAnsi="Garamond" w:cs="Times New Roman"/>
          <w:color w:val="0000FF"/>
          <w:sz w:val="20"/>
          <w:szCs w:val="20"/>
        </w:rPr>
        <w:t>R</w:t>
      </w:r>
      <w:r w:rsidR="007D272B" w:rsidRPr="008C3F80">
        <w:rPr>
          <w:rFonts w:ascii="Garamond" w:hAnsi="Garamond" w:cs="Times New Roman"/>
          <w:color w:val="0000FF"/>
          <w:sz w:val="20"/>
          <w:szCs w:val="20"/>
        </w:rPr>
        <w:t>equired technical steps</w:t>
      </w:r>
      <w:r>
        <w:rPr>
          <w:rFonts w:ascii="Garamond" w:hAnsi="Garamond" w:cs="Times New Roman"/>
          <w:color w:val="0000FF"/>
          <w:sz w:val="20"/>
          <w:szCs w:val="20"/>
        </w:rPr>
        <w:t>/roadmap</w:t>
      </w:r>
      <w:r w:rsidR="007D272B" w:rsidRPr="008C3F80">
        <w:rPr>
          <w:rFonts w:ascii="Garamond" w:hAnsi="Garamond" w:cs="Times New Roman"/>
          <w:color w:val="0000FF"/>
          <w:sz w:val="20"/>
          <w:szCs w:val="20"/>
        </w:rPr>
        <w:t xml:space="preserve"> towards commercializing/licensing the technology</w:t>
      </w:r>
      <w:r w:rsidR="001343A1">
        <w:rPr>
          <w:rFonts w:ascii="Garamond" w:hAnsi="Garamond" w:cs="Times New Roman"/>
          <w:color w:val="0000FF"/>
          <w:sz w:val="20"/>
          <w:szCs w:val="20"/>
        </w:rPr>
        <w:t>.</w:t>
      </w:r>
    </w:p>
    <w:p w14:paraId="3B15E580" w14:textId="77777777" w:rsidR="001961EA" w:rsidRPr="001961EA" w:rsidRDefault="008C3F80" w:rsidP="001961EA">
      <w:pPr>
        <w:pStyle w:val="ListParagraph"/>
        <w:numPr>
          <w:ilvl w:val="0"/>
          <w:numId w:val="28"/>
        </w:numPr>
        <w:rPr>
          <w:rFonts w:ascii="Garamond" w:hAnsi="Garamond"/>
          <w:color w:val="0000FF"/>
        </w:rPr>
      </w:pPr>
      <w:r w:rsidRPr="008C3F80">
        <w:rPr>
          <w:rFonts w:ascii="Garamond" w:hAnsi="Garamond" w:cs="Times New Roman"/>
          <w:color w:val="0000FF"/>
          <w:sz w:val="20"/>
          <w:szCs w:val="20"/>
        </w:rPr>
        <w:t>Additional market/business insight for the current state of the technology and potential companies</w:t>
      </w:r>
      <w:r>
        <w:rPr>
          <w:rFonts w:ascii="Garamond" w:hAnsi="Garamond" w:cs="Times New Roman"/>
          <w:color w:val="0000FF"/>
          <w:sz w:val="20"/>
          <w:szCs w:val="20"/>
        </w:rPr>
        <w:t xml:space="preserve"> </w:t>
      </w:r>
      <w:r w:rsidRPr="008C3F80">
        <w:rPr>
          <w:rFonts w:ascii="Garamond" w:hAnsi="Garamond" w:cs="Times New Roman"/>
          <w:color w:val="0000FF"/>
          <w:sz w:val="20"/>
          <w:szCs w:val="20"/>
        </w:rPr>
        <w:t>that could be partners in development of the technology</w:t>
      </w:r>
      <w:r w:rsidR="001961EA">
        <w:rPr>
          <w:rFonts w:ascii="Garamond" w:hAnsi="Garamond" w:cs="Times New Roman"/>
          <w:color w:val="0000FF"/>
          <w:sz w:val="20"/>
          <w:szCs w:val="20"/>
        </w:rPr>
        <w:t>.</w:t>
      </w:r>
    </w:p>
    <w:p w14:paraId="5212361E" w14:textId="77777777" w:rsidR="001961EA" w:rsidRPr="001961EA" w:rsidRDefault="001961EA" w:rsidP="001961EA">
      <w:pPr>
        <w:pStyle w:val="ListParagraph"/>
        <w:numPr>
          <w:ilvl w:val="0"/>
          <w:numId w:val="28"/>
        </w:numPr>
        <w:rPr>
          <w:rFonts w:ascii="Garamond" w:hAnsi="Garamond"/>
          <w:color w:val="0000FF"/>
          <w:sz w:val="20"/>
          <w:szCs w:val="20"/>
        </w:rPr>
      </w:pPr>
      <w:r w:rsidRPr="001961EA">
        <w:rPr>
          <w:rFonts w:ascii="Garamond" w:hAnsi="Garamond"/>
          <w:color w:val="0000FF"/>
          <w:sz w:val="20"/>
          <w:szCs w:val="20"/>
        </w:rPr>
        <w:t>What are the possible commercialization paths (startup/license to company/collaboration with company)</w:t>
      </w:r>
      <w:r>
        <w:rPr>
          <w:rFonts w:ascii="Garamond" w:hAnsi="Garamond"/>
          <w:color w:val="0000FF"/>
          <w:sz w:val="20"/>
          <w:szCs w:val="20"/>
        </w:rPr>
        <w:t xml:space="preserve"> kindly provide explanation.</w:t>
      </w:r>
    </w:p>
    <w:p w14:paraId="1FB2F5D7" w14:textId="77777777" w:rsidR="007D272B" w:rsidRPr="00A365E9" w:rsidRDefault="007D272B" w:rsidP="0012678A">
      <w:pPr>
        <w:rPr>
          <w:rFonts w:ascii="Garamond" w:hAnsi="Garamond"/>
          <w:sz w:val="24"/>
          <w:szCs w:val="24"/>
          <w:lang w:val="en-US"/>
        </w:rPr>
      </w:pPr>
    </w:p>
    <w:p w14:paraId="2F8E03E3" w14:textId="77777777" w:rsidR="003B09BD" w:rsidRPr="0006098C" w:rsidRDefault="004447F2" w:rsidP="003B09BD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8" w:name="_Toc101104504"/>
      <w:r>
        <w:rPr>
          <w:rFonts w:ascii="Garamond" w:hAnsi="Garamond" w:cs="Times New Roman"/>
          <w:b/>
          <w:color w:val="auto"/>
          <w:sz w:val="24"/>
        </w:rPr>
        <w:t>8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>.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ab/>
      </w:r>
      <w:r w:rsidR="003B09BD">
        <w:rPr>
          <w:rFonts w:ascii="Garamond" w:hAnsi="Garamond" w:cs="Times New Roman"/>
          <w:b/>
          <w:color w:val="auto"/>
          <w:sz w:val="24"/>
        </w:rPr>
        <w:t>CONCLUSION AND RECOMMENDATIONS</w:t>
      </w:r>
      <w:bookmarkEnd w:id="8"/>
    </w:p>
    <w:p w14:paraId="7637D994" w14:textId="77777777" w:rsidR="003B09BD" w:rsidRDefault="003B09BD" w:rsidP="0012678A">
      <w:pPr>
        <w:rPr>
          <w:rFonts w:ascii="Garamond" w:hAnsi="Garamond"/>
          <w:sz w:val="24"/>
          <w:szCs w:val="24"/>
        </w:rPr>
      </w:pPr>
    </w:p>
    <w:p w14:paraId="57A2F2DB" w14:textId="5FC3F23D"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>Conclusion and future recommendation should be mentioned here</w:t>
      </w:r>
      <w:r w:rsidRPr="0006098C">
        <w:rPr>
          <w:rFonts w:ascii="Garamond" w:hAnsi="Garamond" w:cs="Times New Roman"/>
          <w:color w:val="0000FF"/>
          <w:sz w:val="20"/>
          <w:szCs w:val="20"/>
        </w:rPr>
        <w:t>. (After completing the report delete this note)</w:t>
      </w:r>
    </w:p>
    <w:p w14:paraId="214BB193" w14:textId="77777777" w:rsidR="00F75E00" w:rsidRDefault="00F75E00" w:rsidP="0012678A">
      <w:pPr>
        <w:rPr>
          <w:rFonts w:ascii="Garamond" w:hAnsi="Garamond"/>
          <w:sz w:val="24"/>
          <w:szCs w:val="24"/>
        </w:rPr>
      </w:pPr>
    </w:p>
    <w:p w14:paraId="6FE80B19" w14:textId="77777777" w:rsidR="00F75E00" w:rsidRDefault="00F75E00" w:rsidP="0012678A">
      <w:pPr>
        <w:rPr>
          <w:rFonts w:ascii="Garamond" w:hAnsi="Garamond"/>
          <w:sz w:val="24"/>
          <w:szCs w:val="24"/>
        </w:rPr>
      </w:pPr>
    </w:p>
    <w:p w14:paraId="33FEAEDA" w14:textId="77777777" w:rsidR="003B09BD" w:rsidRPr="0006098C" w:rsidRDefault="004447F2" w:rsidP="003B09BD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9" w:name="_Toc101104505"/>
      <w:r>
        <w:rPr>
          <w:rFonts w:ascii="Garamond" w:hAnsi="Garamond" w:cs="Times New Roman"/>
          <w:b/>
          <w:color w:val="auto"/>
          <w:sz w:val="24"/>
        </w:rPr>
        <w:t>9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>.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ab/>
      </w:r>
      <w:r w:rsidR="003B09BD">
        <w:rPr>
          <w:rFonts w:ascii="Garamond" w:hAnsi="Garamond" w:cs="Times New Roman"/>
          <w:b/>
          <w:color w:val="auto"/>
          <w:sz w:val="24"/>
        </w:rPr>
        <w:t xml:space="preserve">LIST OF </w:t>
      </w:r>
      <w:r w:rsidR="000F20BD">
        <w:rPr>
          <w:rFonts w:ascii="Garamond" w:hAnsi="Garamond" w:cs="Times New Roman"/>
          <w:b/>
          <w:color w:val="auto"/>
          <w:sz w:val="24"/>
        </w:rPr>
        <w:t>INVENTIONS</w:t>
      </w:r>
      <w:r w:rsidR="003B09BD">
        <w:rPr>
          <w:rFonts w:ascii="Garamond" w:hAnsi="Garamond" w:cs="Times New Roman"/>
          <w:b/>
          <w:color w:val="auto"/>
          <w:sz w:val="24"/>
        </w:rPr>
        <w:t xml:space="preserve"> UNDER PREPERATION OR SUBMITTED</w:t>
      </w:r>
      <w:bookmarkEnd w:id="9"/>
    </w:p>
    <w:p w14:paraId="4C86A2E8" w14:textId="77777777" w:rsidR="003B09BD" w:rsidRPr="000F20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14:paraId="64248395" w14:textId="22548ABB"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 xml:space="preserve">Include a table of </w:t>
      </w:r>
      <w:r w:rsidR="000C2588">
        <w:rPr>
          <w:rFonts w:ascii="Garamond" w:hAnsi="Garamond" w:cs="Times New Roman"/>
          <w:color w:val="0000FF"/>
          <w:sz w:val="20"/>
          <w:szCs w:val="20"/>
        </w:rPr>
        <w:t xml:space="preserve">invention disclosures </w:t>
      </w:r>
      <w:r>
        <w:rPr>
          <w:rFonts w:ascii="Garamond" w:hAnsi="Garamond" w:cs="Times New Roman"/>
          <w:color w:val="0000FF"/>
          <w:sz w:val="20"/>
          <w:szCs w:val="20"/>
        </w:rPr>
        <w:t>which is under preparation or submitted</w:t>
      </w:r>
      <w:r w:rsidRPr="0006098C">
        <w:rPr>
          <w:rFonts w:ascii="Garamond" w:hAnsi="Garamond" w:cs="Times New Roman"/>
          <w:color w:val="0000FF"/>
          <w:sz w:val="20"/>
          <w:szCs w:val="20"/>
        </w:rPr>
        <w:t>. (After completing the report delete this note</w:t>
      </w:r>
      <w:r w:rsidR="00F80567" w:rsidRPr="0006098C">
        <w:rPr>
          <w:rFonts w:ascii="Garamond" w:hAnsi="Garamond" w:cs="Times New Roman"/>
          <w:color w:val="0000FF"/>
          <w:sz w:val="20"/>
          <w:szCs w:val="20"/>
        </w:rPr>
        <w:t>)</w:t>
      </w:r>
      <w:r w:rsidR="00F80567">
        <w:rPr>
          <w:rFonts w:ascii="Garamond" w:hAnsi="Garamond" w:cs="Times New Roman"/>
          <w:color w:val="0000FF"/>
          <w:sz w:val="20"/>
          <w:szCs w:val="20"/>
        </w:rPr>
        <w:t xml:space="preserve">. </w:t>
      </w:r>
    </w:p>
    <w:p w14:paraId="67D8DB25" w14:textId="77777777" w:rsidR="003B09BD" w:rsidRDefault="003B09BD" w:rsidP="0012678A">
      <w:pPr>
        <w:rPr>
          <w:rFonts w:ascii="Garamond" w:hAnsi="Garamond"/>
          <w:sz w:val="24"/>
          <w:szCs w:val="24"/>
        </w:rPr>
      </w:pPr>
    </w:p>
    <w:p w14:paraId="055C097D" w14:textId="77777777" w:rsidR="004447F2" w:rsidRDefault="004447F2" w:rsidP="004447F2">
      <w:pPr>
        <w:pStyle w:val="Caption"/>
        <w:jc w:val="center"/>
        <w:rPr>
          <w:rFonts w:ascii="Garamond" w:hAnsi="Garamond"/>
          <w:sz w:val="24"/>
          <w:szCs w:val="24"/>
        </w:rPr>
      </w:pPr>
      <w:r>
        <w:t xml:space="preserve">Table </w:t>
      </w:r>
      <w:r w:rsidR="000C2588">
        <w:t>1</w:t>
      </w:r>
      <w:r>
        <w:t>: List of Inventions/Intellectual Property</w:t>
      </w:r>
      <w:r w:rsidR="00A365E9">
        <w:rPr>
          <w:rStyle w:val="FootnoteReference"/>
        </w:rPr>
        <w:footnoteReference w:id="1"/>
      </w:r>
    </w:p>
    <w:p w14:paraId="45EFEA37" w14:textId="77777777" w:rsidR="001343A1" w:rsidRDefault="004447F2" w:rsidP="004447F2">
      <w:pPr>
        <w:jc w:val="left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  <w:sz w:val="22"/>
          <w:szCs w:val="22"/>
        </w:rPr>
        <w:t xml:space="preserve">Invention </w:t>
      </w:r>
      <w:r w:rsidRPr="009056FB">
        <w:rPr>
          <w:rFonts w:ascii="Garamond" w:hAnsi="Garamond"/>
          <w:b/>
          <w:bCs/>
          <w:sz w:val="22"/>
          <w:szCs w:val="22"/>
        </w:rPr>
        <w:t xml:space="preserve">Status: </w:t>
      </w:r>
      <w:r>
        <w:rPr>
          <w:rFonts w:ascii="Garamond" w:hAnsi="Garamond"/>
          <w:b/>
          <w:bCs/>
        </w:rPr>
        <w:tab/>
      </w:r>
      <w:r>
        <w:rPr>
          <w:rFonts w:ascii="Garamond" w:hAnsi="Garamond"/>
          <w:b/>
          <w:bCs/>
        </w:rPr>
        <w:tab/>
      </w:r>
    </w:p>
    <w:p w14:paraId="36E4BB3B" w14:textId="4497FA21" w:rsidR="004447F2" w:rsidRDefault="004447F2" w:rsidP="004447F2">
      <w:pPr>
        <w:jc w:val="left"/>
        <w:rPr>
          <w:rFonts w:ascii="Garamond" w:hAnsi="Garamond"/>
        </w:rPr>
      </w:pPr>
      <w:r>
        <w:rPr>
          <w:rFonts w:ascii="Garamond" w:hAnsi="Garamond"/>
          <w:b/>
          <w:bCs/>
        </w:rPr>
        <w:t>I</w:t>
      </w:r>
      <w:r w:rsidRPr="00CB3AA5">
        <w:rPr>
          <w:rFonts w:ascii="Garamond" w:hAnsi="Garamond"/>
          <w:b/>
          <w:bCs/>
        </w:rPr>
        <w:t>A</w:t>
      </w:r>
      <w:r w:rsidRPr="00CB3AA5">
        <w:rPr>
          <w:rFonts w:ascii="Garamond" w:hAnsi="Garamond"/>
        </w:rPr>
        <w:t xml:space="preserve"> = </w:t>
      </w:r>
      <w:r>
        <w:rPr>
          <w:rFonts w:ascii="Garamond" w:hAnsi="Garamond"/>
        </w:rPr>
        <w:t>Submitted to ITT</w:t>
      </w:r>
      <w:r w:rsidRPr="00CB3AA5">
        <w:rPr>
          <w:rFonts w:ascii="Garamond" w:hAnsi="Garamond"/>
        </w:rPr>
        <w:tab/>
      </w:r>
      <w:r>
        <w:rPr>
          <w:rFonts w:ascii="Garamond" w:hAnsi="Garamond"/>
          <w:b/>
          <w:bCs/>
        </w:rPr>
        <w:t>I</w:t>
      </w:r>
      <w:r w:rsidRPr="000F20BD">
        <w:rPr>
          <w:rFonts w:ascii="Garamond" w:hAnsi="Garamond"/>
          <w:b/>
          <w:bCs/>
        </w:rPr>
        <w:t>S</w:t>
      </w:r>
      <w:r w:rsidRPr="00CB3AA5">
        <w:rPr>
          <w:rFonts w:ascii="Garamond" w:hAnsi="Garamond"/>
        </w:rPr>
        <w:t xml:space="preserve"> = </w:t>
      </w:r>
      <w:r>
        <w:rPr>
          <w:rFonts w:ascii="Garamond" w:hAnsi="Garamond"/>
        </w:rPr>
        <w:t>Patent Application filed</w:t>
      </w:r>
      <w:r w:rsidRPr="00CB3AA5">
        <w:rPr>
          <w:rFonts w:ascii="Garamond" w:hAnsi="Garamond"/>
        </w:rPr>
        <w:tab/>
      </w:r>
      <w:r w:rsidRPr="004447F2">
        <w:rPr>
          <w:rFonts w:ascii="Garamond" w:hAnsi="Garamond"/>
          <w:b/>
          <w:bCs/>
        </w:rPr>
        <w:t>I</w:t>
      </w:r>
      <w:r w:rsidRPr="00CB3AA5">
        <w:rPr>
          <w:rFonts w:ascii="Garamond" w:hAnsi="Garamond"/>
          <w:b/>
          <w:bCs/>
        </w:rPr>
        <w:t>UP</w:t>
      </w:r>
      <w:r w:rsidRPr="00CB3AA5">
        <w:rPr>
          <w:rFonts w:ascii="Garamond" w:hAnsi="Garamond"/>
        </w:rPr>
        <w:t xml:space="preserve"> =</w:t>
      </w:r>
      <w:r>
        <w:rPr>
          <w:rFonts w:ascii="Garamond" w:hAnsi="Garamond"/>
        </w:rPr>
        <w:t xml:space="preserve"> Invention Disclosure</w:t>
      </w:r>
      <w:r w:rsidRPr="00CB3AA5">
        <w:rPr>
          <w:rFonts w:ascii="Garamond" w:hAnsi="Garamond"/>
        </w:rPr>
        <w:t xml:space="preserve"> Under Preparation</w:t>
      </w:r>
    </w:p>
    <w:p w14:paraId="7FEF9076" w14:textId="77777777" w:rsidR="004447F2" w:rsidRPr="00CB3AA5" w:rsidRDefault="004447F2" w:rsidP="004447F2">
      <w:pPr>
        <w:jc w:val="left"/>
        <w:rPr>
          <w:rFonts w:ascii="Garamond" w:hAnsi="Garamond"/>
        </w:rPr>
      </w:pPr>
    </w:p>
    <w:p w14:paraId="2485EA64" w14:textId="77777777" w:rsidR="004447F2" w:rsidRPr="00CB3AA5" w:rsidRDefault="004447F2" w:rsidP="004447F2">
      <w:pPr>
        <w:ind w:left="516"/>
        <w:rPr>
          <w:rFonts w:ascii="Garamond" w:hAnsi="Garamond"/>
          <w:b/>
          <w:bCs/>
          <w:sz w:val="12"/>
          <w:szCs w:val="12"/>
        </w:rPr>
      </w:pPr>
    </w:p>
    <w:tbl>
      <w:tblPr>
        <w:tblW w:w="9129" w:type="dxa"/>
        <w:tblInd w:w="1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shd w:val="clear" w:color="auto" w:fill="DBE5F1"/>
        <w:tblLayout w:type="fixed"/>
        <w:tblLook w:val="0000" w:firstRow="0" w:lastRow="0" w:firstColumn="0" w:lastColumn="0" w:noHBand="0" w:noVBand="0"/>
      </w:tblPr>
      <w:tblGrid>
        <w:gridCol w:w="849"/>
        <w:gridCol w:w="4050"/>
        <w:gridCol w:w="4230"/>
      </w:tblGrid>
      <w:tr w:rsidR="004447F2" w:rsidRPr="00CB3AA5" w14:paraId="547DE8C1" w14:textId="77777777" w:rsidTr="004447F2">
        <w:trPr>
          <w:trHeight w:val="393"/>
        </w:trPr>
        <w:tc>
          <w:tcPr>
            <w:tcW w:w="849" w:type="dxa"/>
            <w:shd w:val="clear" w:color="auto" w:fill="DBE5F1"/>
            <w:vAlign w:val="center"/>
          </w:tcPr>
          <w:p w14:paraId="407DCAFB" w14:textId="77777777" w:rsidR="004447F2" w:rsidRPr="00CB3AA5" w:rsidRDefault="004447F2" w:rsidP="00D850AD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No.</w:t>
            </w:r>
          </w:p>
        </w:tc>
        <w:tc>
          <w:tcPr>
            <w:tcW w:w="4050" w:type="dxa"/>
            <w:shd w:val="clear" w:color="auto" w:fill="DBE5F1"/>
            <w:vAlign w:val="center"/>
          </w:tcPr>
          <w:p w14:paraId="34E0D20E" w14:textId="77777777" w:rsidR="004447F2" w:rsidRPr="009056FB" w:rsidRDefault="004447F2" w:rsidP="00D850AD">
            <w:pPr>
              <w:tabs>
                <w:tab w:val="left" w:pos="54"/>
              </w:tabs>
              <w:ind w:left="72"/>
              <w:jc w:val="center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Title</w:t>
            </w:r>
          </w:p>
        </w:tc>
        <w:tc>
          <w:tcPr>
            <w:tcW w:w="4230" w:type="dxa"/>
            <w:shd w:val="clear" w:color="auto" w:fill="DBE5F1"/>
            <w:vAlign w:val="center"/>
          </w:tcPr>
          <w:p w14:paraId="2FE738E1" w14:textId="77777777" w:rsidR="004447F2" w:rsidRPr="00CB3AA5" w:rsidRDefault="004447F2" w:rsidP="00D850AD">
            <w:pPr>
              <w:rPr>
                <w:rFonts w:ascii="Garamond" w:hAnsi="Garamond"/>
              </w:rPr>
            </w:pPr>
            <w:r w:rsidRPr="00CB3AA5">
              <w:rPr>
                <w:rFonts w:ascii="Garamond" w:hAnsi="Garamond"/>
                <w:b/>
                <w:bCs/>
                <w:sz w:val="18"/>
                <w:szCs w:val="18"/>
              </w:rPr>
              <w:t>Sta</w:t>
            </w:r>
            <w:r>
              <w:rPr>
                <w:rFonts w:ascii="Garamond" w:hAnsi="Garamond"/>
                <w:b/>
                <w:bCs/>
                <w:sz w:val="18"/>
                <w:szCs w:val="18"/>
              </w:rPr>
              <w:t>t</w:t>
            </w:r>
            <w:r w:rsidRPr="00CB3AA5">
              <w:rPr>
                <w:rFonts w:ascii="Garamond" w:hAnsi="Garamond"/>
                <w:b/>
                <w:bCs/>
                <w:sz w:val="18"/>
                <w:szCs w:val="18"/>
              </w:rPr>
              <w:t>us</w:t>
            </w:r>
          </w:p>
        </w:tc>
      </w:tr>
      <w:tr w:rsidR="004447F2" w:rsidRPr="00CB3AA5" w14:paraId="407F7668" w14:textId="77777777" w:rsidTr="004447F2">
        <w:trPr>
          <w:trHeight w:val="393"/>
        </w:trPr>
        <w:tc>
          <w:tcPr>
            <w:tcW w:w="849" w:type="dxa"/>
            <w:shd w:val="clear" w:color="auto" w:fill="FFFFFF"/>
            <w:vAlign w:val="center"/>
          </w:tcPr>
          <w:p w14:paraId="7D5705DB" w14:textId="77777777" w:rsidR="004447F2" w:rsidRDefault="004447F2" w:rsidP="00D850AD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I</w:t>
            </w:r>
          </w:p>
        </w:tc>
        <w:tc>
          <w:tcPr>
            <w:tcW w:w="4050" w:type="dxa"/>
            <w:shd w:val="clear" w:color="auto" w:fill="FFFFFF"/>
            <w:vAlign w:val="center"/>
          </w:tcPr>
          <w:p w14:paraId="0E88A948" w14:textId="77777777" w:rsidR="004447F2" w:rsidRDefault="004447F2" w:rsidP="00D850AD">
            <w:pPr>
              <w:tabs>
                <w:tab w:val="left" w:pos="54"/>
              </w:tabs>
              <w:ind w:left="72"/>
              <w:jc w:val="center"/>
              <w:rPr>
                <w:rFonts w:ascii="Garamond" w:hAnsi="Garamond"/>
                <w:b/>
                <w:bCs/>
              </w:rPr>
            </w:pPr>
            <w:r w:rsidRPr="004447F2">
              <w:rPr>
                <w:rFonts w:ascii="Garamond" w:eastAsia="MS Mincho" w:hAnsi="Garamond"/>
                <w:color w:val="0000FF"/>
                <w:lang w:val="en-US" w:eastAsia="ja-JP"/>
              </w:rPr>
              <w:t>Invention title here</w:t>
            </w:r>
          </w:p>
        </w:tc>
        <w:tc>
          <w:tcPr>
            <w:tcW w:w="4230" w:type="dxa"/>
            <w:shd w:val="clear" w:color="auto" w:fill="FFFFFF"/>
            <w:vAlign w:val="center"/>
          </w:tcPr>
          <w:p w14:paraId="2BD2F969" w14:textId="77777777" w:rsidR="004447F2" w:rsidRPr="004447F2" w:rsidRDefault="004447F2" w:rsidP="00D850AD">
            <w:pPr>
              <w:rPr>
                <w:rFonts w:ascii="Garamond" w:eastAsia="MS Mincho" w:hAnsi="Garamond"/>
                <w:lang w:val="en-US" w:eastAsia="ja-JP"/>
              </w:rPr>
            </w:pPr>
            <w:r w:rsidRPr="004447F2">
              <w:rPr>
                <w:rFonts w:ascii="Garamond" w:eastAsia="MS Mincho" w:hAnsi="Garamond"/>
                <w:lang w:val="en-US" w:eastAsia="ja-JP"/>
              </w:rPr>
              <w:t>e.g. IA</w:t>
            </w:r>
          </w:p>
          <w:p w14:paraId="57B70B35" w14:textId="77777777" w:rsidR="004447F2" w:rsidRDefault="004447F2" w:rsidP="00D850AD">
            <w:pPr>
              <w:rPr>
                <w:rFonts w:ascii="Garamond" w:eastAsia="MS Mincho" w:hAnsi="Garamond"/>
                <w:color w:val="0000FF"/>
                <w:lang w:val="en-US" w:eastAsia="ja-JP"/>
              </w:rPr>
            </w:pPr>
            <w:r w:rsidRPr="004447F2">
              <w:rPr>
                <w:rFonts w:ascii="Garamond" w:eastAsia="MS Mincho" w:hAnsi="Garamond"/>
                <w:color w:val="0000FF"/>
                <w:lang w:val="en-US" w:eastAsia="ja-JP"/>
              </w:rPr>
              <w:t>if IA provide Track Code that ITT has provided</w:t>
            </w:r>
          </w:p>
          <w:p w14:paraId="2435D6D5" w14:textId="77777777" w:rsidR="004447F2" w:rsidRPr="004447F2" w:rsidRDefault="004447F2" w:rsidP="00D850AD">
            <w:pPr>
              <w:rPr>
                <w:rFonts w:ascii="Garamond" w:eastAsia="MS Mincho" w:hAnsi="Garamond"/>
                <w:color w:val="0000FF"/>
                <w:lang w:val="en-US" w:eastAsia="ja-JP"/>
              </w:rPr>
            </w:pPr>
            <w:r>
              <w:rPr>
                <w:rFonts w:ascii="Garamond" w:eastAsia="MS Mincho" w:hAnsi="Garamond"/>
                <w:color w:val="0000FF"/>
                <w:lang w:val="en-US" w:eastAsia="ja-JP"/>
              </w:rPr>
              <w:t>if IS provide patent application number</w:t>
            </w:r>
          </w:p>
        </w:tc>
      </w:tr>
    </w:tbl>
    <w:p w14:paraId="74EE4321" w14:textId="77777777" w:rsidR="004447F2" w:rsidRDefault="004447F2" w:rsidP="0012678A">
      <w:pPr>
        <w:rPr>
          <w:rFonts w:ascii="Garamond" w:hAnsi="Garamond"/>
          <w:sz w:val="24"/>
          <w:szCs w:val="24"/>
        </w:rPr>
      </w:pPr>
    </w:p>
    <w:p w14:paraId="73923089" w14:textId="77777777" w:rsidR="00AD78D0" w:rsidRDefault="00AD78D0" w:rsidP="0012678A">
      <w:pPr>
        <w:rPr>
          <w:rFonts w:ascii="Garamond" w:hAnsi="Garamond"/>
          <w:sz w:val="24"/>
          <w:szCs w:val="24"/>
        </w:rPr>
      </w:pPr>
    </w:p>
    <w:p w14:paraId="4A5CF92C" w14:textId="77777777" w:rsidR="003B09BD" w:rsidRPr="0006098C" w:rsidRDefault="000C2588" w:rsidP="00AD78D0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10" w:name="_Toc101104506"/>
      <w:r>
        <w:rPr>
          <w:rFonts w:ascii="Garamond" w:hAnsi="Garamond" w:cs="Times New Roman"/>
          <w:b/>
          <w:color w:val="auto"/>
          <w:sz w:val="24"/>
        </w:rPr>
        <w:t>1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>.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ab/>
      </w:r>
      <w:r w:rsidR="003B09BD">
        <w:rPr>
          <w:rFonts w:ascii="Garamond" w:hAnsi="Garamond" w:cs="Times New Roman"/>
          <w:b/>
          <w:color w:val="auto"/>
          <w:sz w:val="24"/>
        </w:rPr>
        <w:t>ADDITIONAL ACHIEVEMENTS (If Any)</w:t>
      </w:r>
      <w:bookmarkEnd w:id="10"/>
    </w:p>
    <w:p w14:paraId="6BCFDB22" w14:textId="77777777"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14:paraId="20169280" w14:textId="12F0186E" w:rsidR="003D1A02" w:rsidRPr="0006098C" w:rsidRDefault="005C53A4" w:rsidP="003D1A02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 w:rsidRPr="0006098C">
        <w:rPr>
          <w:rFonts w:ascii="Garamond" w:hAnsi="Garamond" w:cs="Times New Roman"/>
          <w:color w:val="0000FF"/>
          <w:sz w:val="20"/>
          <w:szCs w:val="20"/>
        </w:rPr>
        <w:t>Any additional achievements other than the proposed objectives should be clearly and explicitly mentioned</w:t>
      </w:r>
      <w:r w:rsidR="000C2588">
        <w:rPr>
          <w:rFonts w:ascii="Garamond" w:hAnsi="Garamond" w:cs="Times New Roman"/>
          <w:color w:val="0000FF"/>
          <w:sz w:val="20"/>
          <w:szCs w:val="20"/>
        </w:rPr>
        <w:t>. If there are any publications that resulted from this project please mention.</w:t>
      </w:r>
      <w:r w:rsidR="003D1A02" w:rsidRPr="003D1A02">
        <w:rPr>
          <w:rFonts w:ascii="Garamond" w:hAnsi="Garamond"/>
          <w:color w:val="0000FF"/>
        </w:rPr>
        <w:t xml:space="preserve"> </w:t>
      </w:r>
      <w:r w:rsidR="003D1A02" w:rsidRPr="0006098C">
        <w:rPr>
          <w:rFonts w:ascii="Garamond" w:hAnsi="Garamond" w:cs="Times New Roman"/>
          <w:color w:val="0000FF"/>
          <w:sz w:val="20"/>
          <w:szCs w:val="20"/>
        </w:rPr>
        <w:t>(After completing the report delete this note)</w:t>
      </w:r>
    </w:p>
    <w:p w14:paraId="1CFF08C0" w14:textId="77777777"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</w:p>
    <w:p w14:paraId="7EFF75D4" w14:textId="77777777"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14:paraId="29583C2E" w14:textId="77777777" w:rsidR="0041287A" w:rsidRDefault="0041287A" w:rsidP="0012678A">
      <w:pPr>
        <w:rPr>
          <w:rFonts w:ascii="Garamond" w:hAnsi="Garamond"/>
          <w:sz w:val="24"/>
          <w:szCs w:val="24"/>
          <w:lang w:val="en-US"/>
        </w:rPr>
      </w:pPr>
    </w:p>
    <w:p w14:paraId="3909756C" w14:textId="77777777" w:rsidR="003B09BD" w:rsidRPr="0006098C" w:rsidRDefault="0041287A" w:rsidP="003B09BD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11" w:name="_Toc101104507"/>
      <w:r>
        <w:rPr>
          <w:rFonts w:ascii="Garamond" w:hAnsi="Garamond" w:cs="Times New Roman"/>
          <w:b/>
          <w:color w:val="auto"/>
          <w:sz w:val="24"/>
        </w:rPr>
        <w:t>1</w:t>
      </w:r>
      <w:r w:rsidR="000C2588">
        <w:rPr>
          <w:rFonts w:ascii="Garamond" w:hAnsi="Garamond" w:cs="Times New Roman"/>
          <w:b/>
          <w:color w:val="auto"/>
          <w:sz w:val="24"/>
        </w:rPr>
        <w:t>1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>.0</w:t>
      </w:r>
      <w:r w:rsidR="003B09BD" w:rsidRPr="0006098C">
        <w:rPr>
          <w:rFonts w:ascii="Garamond" w:hAnsi="Garamond" w:cs="Times New Roman"/>
          <w:b/>
          <w:color w:val="auto"/>
          <w:sz w:val="24"/>
        </w:rPr>
        <w:tab/>
      </w:r>
      <w:r w:rsidR="003B09BD">
        <w:rPr>
          <w:rFonts w:ascii="Garamond" w:hAnsi="Garamond" w:cs="Times New Roman"/>
          <w:b/>
          <w:color w:val="auto"/>
          <w:sz w:val="24"/>
        </w:rPr>
        <w:t>SELECTED REFERENCES</w:t>
      </w:r>
      <w:bookmarkEnd w:id="11"/>
      <w:r w:rsidR="003B09BD">
        <w:rPr>
          <w:rFonts w:ascii="Garamond" w:hAnsi="Garamond" w:cs="Times New Roman"/>
          <w:b/>
          <w:color w:val="auto"/>
          <w:sz w:val="24"/>
        </w:rPr>
        <w:t xml:space="preserve"> </w:t>
      </w:r>
    </w:p>
    <w:p w14:paraId="3AEA795D" w14:textId="77777777"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14:paraId="503EC96A" w14:textId="314DD9F3" w:rsidR="005C53A4" w:rsidRPr="0006098C" w:rsidRDefault="005C53A4" w:rsidP="005C53A4">
      <w:pPr>
        <w:pStyle w:val="ListParagraph"/>
        <w:spacing w:line="276" w:lineRule="auto"/>
        <w:ind w:left="0"/>
        <w:rPr>
          <w:rFonts w:ascii="Garamond" w:hAnsi="Garamond" w:cs="Times New Roman"/>
          <w:color w:val="0000FF"/>
          <w:sz w:val="20"/>
          <w:szCs w:val="20"/>
        </w:rPr>
      </w:pPr>
      <w:r>
        <w:rPr>
          <w:rFonts w:ascii="Garamond" w:hAnsi="Garamond" w:cs="Times New Roman"/>
          <w:color w:val="0000FF"/>
          <w:sz w:val="20"/>
          <w:szCs w:val="20"/>
        </w:rPr>
        <w:t xml:space="preserve">List of </w:t>
      </w:r>
      <w:r w:rsidR="001343A1">
        <w:rPr>
          <w:rFonts w:ascii="Garamond" w:hAnsi="Garamond" w:cs="Times New Roman"/>
          <w:color w:val="0000FF"/>
          <w:sz w:val="20"/>
          <w:szCs w:val="20"/>
        </w:rPr>
        <w:t>r</w:t>
      </w:r>
      <w:r>
        <w:rPr>
          <w:rFonts w:ascii="Garamond" w:hAnsi="Garamond" w:cs="Times New Roman"/>
          <w:color w:val="0000FF"/>
          <w:sz w:val="20"/>
          <w:szCs w:val="20"/>
        </w:rPr>
        <w:t xml:space="preserve">eferences that </w:t>
      </w:r>
      <w:r w:rsidR="001343A1">
        <w:rPr>
          <w:rFonts w:ascii="Garamond" w:hAnsi="Garamond" w:cs="Times New Roman"/>
          <w:color w:val="0000FF"/>
          <w:sz w:val="20"/>
          <w:szCs w:val="20"/>
        </w:rPr>
        <w:t>were</w:t>
      </w:r>
      <w:r>
        <w:rPr>
          <w:rFonts w:ascii="Garamond" w:hAnsi="Garamond" w:cs="Times New Roman"/>
          <w:color w:val="0000FF"/>
          <w:sz w:val="20"/>
          <w:szCs w:val="20"/>
        </w:rPr>
        <w:t xml:space="preserve"> used in this project. </w:t>
      </w:r>
      <w:r w:rsidRPr="0006098C">
        <w:rPr>
          <w:rFonts w:ascii="Garamond" w:hAnsi="Garamond" w:cs="Times New Roman"/>
          <w:color w:val="0000FF"/>
          <w:sz w:val="20"/>
          <w:szCs w:val="20"/>
        </w:rPr>
        <w:t>(After completing the report delete this note)</w:t>
      </w:r>
    </w:p>
    <w:p w14:paraId="13C1BF2D" w14:textId="77777777" w:rsidR="003B09BD" w:rsidRDefault="003B09BD" w:rsidP="0012678A">
      <w:pPr>
        <w:rPr>
          <w:rFonts w:ascii="Garamond" w:hAnsi="Garamond"/>
          <w:sz w:val="24"/>
          <w:szCs w:val="24"/>
          <w:lang w:val="en-US"/>
        </w:rPr>
      </w:pPr>
    </w:p>
    <w:p w14:paraId="0ACFE8C2" w14:textId="77777777" w:rsidR="005C53A4" w:rsidRDefault="005C53A4" w:rsidP="0012678A">
      <w:pPr>
        <w:rPr>
          <w:rFonts w:ascii="Garamond" w:hAnsi="Garamond"/>
          <w:sz w:val="24"/>
          <w:szCs w:val="24"/>
          <w:lang w:val="en-US"/>
        </w:rPr>
      </w:pPr>
    </w:p>
    <w:p w14:paraId="652111EC" w14:textId="77777777" w:rsidR="003B09BD" w:rsidRPr="0006098C" w:rsidRDefault="003B09BD" w:rsidP="00510416">
      <w:pPr>
        <w:pStyle w:val="Heading1"/>
        <w:shd w:val="clear" w:color="auto" w:fill="FFFFCC"/>
        <w:rPr>
          <w:rFonts w:ascii="Garamond" w:hAnsi="Garamond" w:cs="Times New Roman"/>
          <w:b/>
          <w:color w:val="auto"/>
          <w:sz w:val="24"/>
        </w:rPr>
      </w:pPr>
      <w:bookmarkStart w:id="12" w:name="_Toc101104508"/>
      <w:r>
        <w:rPr>
          <w:rFonts w:ascii="Garamond" w:hAnsi="Garamond" w:cs="Times New Roman"/>
          <w:b/>
          <w:color w:val="auto"/>
          <w:sz w:val="24"/>
        </w:rPr>
        <w:t>1</w:t>
      </w:r>
      <w:r w:rsidR="000C2588">
        <w:rPr>
          <w:rFonts w:ascii="Garamond" w:hAnsi="Garamond" w:cs="Times New Roman"/>
          <w:b/>
          <w:color w:val="auto"/>
          <w:sz w:val="24"/>
        </w:rPr>
        <w:t>2</w:t>
      </w:r>
      <w:r w:rsidRPr="0006098C">
        <w:rPr>
          <w:rFonts w:ascii="Garamond" w:hAnsi="Garamond" w:cs="Times New Roman"/>
          <w:b/>
          <w:color w:val="auto"/>
          <w:sz w:val="24"/>
        </w:rPr>
        <w:t>.0</w:t>
      </w:r>
      <w:r w:rsidRPr="0006098C">
        <w:rPr>
          <w:rFonts w:ascii="Garamond" w:hAnsi="Garamond" w:cs="Times New Roman"/>
          <w:b/>
          <w:color w:val="auto"/>
          <w:sz w:val="24"/>
        </w:rPr>
        <w:tab/>
      </w:r>
      <w:r>
        <w:rPr>
          <w:rFonts w:ascii="Garamond" w:hAnsi="Garamond" w:cs="Times New Roman"/>
          <w:b/>
          <w:color w:val="auto"/>
          <w:sz w:val="24"/>
        </w:rPr>
        <w:t>ACKNOWLEDGEMENTS</w:t>
      </w:r>
      <w:bookmarkEnd w:id="12"/>
      <w:r>
        <w:rPr>
          <w:rFonts w:ascii="Garamond" w:hAnsi="Garamond" w:cs="Times New Roman"/>
          <w:b/>
          <w:color w:val="auto"/>
          <w:sz w:val="24"/>
        </w:rPr>
        <w:t xml:space="preserve"> </w:t>
      </w:r>
    </w:p>
    <w:sectPr w:rsidR="003B09BD" w:rsidRPr="0006098C" w:rsidSect="005657DA">
      <w:pgSz w:w="11907" w:h="16839" w:code="9"/>
      <w:pgMar w:top="1980" w:right="1440" w:bottom="1440" w:left="1440" w:header="706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E6189" w14:textId="77777777" w:rsidR="00F41C31" w:rsidRDefault="00F41C31">
      <w:r>
        <w:separator/>
      </w:r>
    </w:p>
  </w:endnote>
  <w:endnote w:type="continuationSeparator" w:id="0">
    <w:p w14:paraId="1DB084A2" w14:textId="77777777" w:rsidR="00F41C31" w:rsidRDefault="00F41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cstLetter">
    <w:altName w:val="Times New Roman"/>
    <w:panose1 w:val="00000000000000000000"/>
    <w:charset w:val="B2"/>
    <w:family w:val="auto"/>
    <w:notTrueType/>
    <w:pitch w:val="variable"/>
    <w:sig w:usb0="00002000" w:usb1="00000000" w:usb2="00000000" w:usb3="00000000" w:csb0="00000040" w:csb1="00000000"/>
  </w:font>
  <w:font w:name="HGGothicM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Avenir LT Com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B8145" w14:textId="12AF191F" w:rsidR="00D850AD" w:rsidRPr="0003510A" w:rsidRDefault="00D850AD" w:rsidP="00C53AE8">
    <w:pPr>
      <w:pStyle w:val="Footer"/>
      <w:tabs>
        <w:tab w:val="center" w:pos="-5415"/>
      </w:tabs>
      <w:jc w:val="center"/>
      <w:rPr>
        <w:rFonts w:ascii="Garamond" w:hAnsi="Garamond"/>
        <w:b/>
        <w:bCs/>
        <w:sz w:val="18"/>
        <w:szCs w:val="18"/>
      </w:rPr>
    </w:pP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2FD6CBAC" wp14:editId="5E504672">
              <wp:simplePos x="0" y="0"/>
              <wp:positionH relativeFrom="column">
                <wp:posOffset>3657600</wp:posOffset>
              </wp:positionH>
              <wp:positionV relativeFrom="paragraph">
                <wp:posOffset>174625</wp:posOffset>
              </wp:positionV>
              <wp:extent cx="1609090" cy="0"/>
              <wp:effectExtent l="19050" t="22225" r="19685" b="25400"/>
              <wp:wrapTopAndBottom/>
              <wp:docPr id="17" name="Lin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570AD092" id="Line 17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13.75pt" to="41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" strokeweight="3pt">
              <w10:wrap type="topAndBottom"/>
            </v:line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8AB6FC3" wp14:editId="73EB5857">
              <wp:simplePos x="0" y="0"/>
              <wp:positionH relativeFrom="column">
                <wp:posOffset>-895350</wp:posOffset>
              </wp:positionH>
              <wp:positionV relativeFrom="paragraph">
                <wp:posOffset>-18735040</wp:posOffset>
              </wp:positionV>
              <wp:extent cx="2063115" cy="0"/>
              <wp:effectExtent l="19050" t="19685" r="22860" b="27940"/>
              <wp:wrapTopAndBottom/>
              <wp:docPr id="16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06311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A955673" id="Line 18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5pt,-1475.2pt" to="91.95pt,-14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4pKFAIAACsEAAAOAAAAZHJzL2Uyb0RvYy54bWysU8GO2jAQvVfqP1i+QxLIUj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" strokeweight="3pt">
              <w10:wrap type="topAndBottom"/>
            </v:line>
          </w:pict>
        </mc:Fallback>
      </mc:AlternateContent>
    </w:r>
    <w:r>
      <w:rPr>
        <w:rFonts w:ascii="Garamond" w:hAnsi="Garamond"/>
        <w:b/>
        <w:bCs/>
        <w:sz w:val="20"/>
        <w:szCs w:val="18"/>
      </w:rPr>
      <w:t xml:space="preserve"> FINAL REPORT</w:t>
    </w:r>
  </w:p>
  <w:p w14:paraId="13FB0943" w14:textId="77777777" w:rsidR="00D850AD" w:rsidRPr="000D33F5" w:rsidRDefault="00D850AD" w:rsidP="00314001">
    <w:pPr>
      <w:pStyle w:val="Footer"/>
      <w:jc w:val="right"/>
      <w:rPr>
        <w:rFonts w:ascii="Garamond" w:hAnsi="Garamond"/>
        <w:sz w:val="20"/>
        <w:szCs w:val="20"/>
      </w:rPr>
    </w:pPr>
    <w:r w:rsidRPr="009421B3">
      <w:rPr>
        <w:rFonts w:ascii="Garamond" w:hAnsi="Garamond"/>
        <w:sz w:val="20"/>
        <w:szCs w:val="20"/>
      </w:rPr>
      <w:tab/>
      <w:t xml:space="preserve">- </w:t>
    </w:r>
    <w:r w:rsidRPr="009421B3">
      <w:rPr>
        <w:rFonts w:ascii="Garamond" w:hAnsi="Garamond"/>
        <w:sz w:val="20"/>
        <w:szCs w:val="20"/>
      </w:rPr>
      <w:fldChar w:fldCharType="begin"/>
    </w:r>
    <w:r w:rsidRPr="009421B3">
      <w:rPr>
        <w:rFonts w:ascii="Garamond" w:hAnsi="Garamond"/>
        <w:sz w:val="20"/>
        <w:szCs w:val="20"/>
      </w:rPr>
      <w:instrText xml:space="preserve"> PAGE </w:instrText>
    </w:r>
    <w:r w:rsidRPr="009421B3">
      <w:rPr>
        <w:rFonts w:ascii="Garamond" w:hAnsi="Garamond"/>
        <w:sz w:val="20"/>
        <w:szCs w:val="20"/>
      </w:rPr>
      <w:fldChar w:fldCharType="separate"/>
    </w:r>
    <w:r>
      <w:rPr>
        <w:rFonts w:ascii="Garamond" w:hAnsi="Garamond"/>
        <w:noProof/>
        <w:sz w:val="20"/>
        <w:szCs w:val="20"/>
      </w:rPr>
      <w:t>6</w:t>
    </w:r>
    <w:r w:rsidRPr="009421B3">
      <w:rPr>
        <w:rFonts w:ascii="Garamond" w:hAnsi="Garamond"/>
        <w:sz w:val="20"/>
        <w:szCs w:val="20"/>
      </w:rPr>
      <w:fldChar w:fldCharType="end"/>
    </w:r>
    <w:r w:rsidRPr="009421B3">
      <w:rPr>
        <w:rFonts w:ascii="Garamond" w:hAnsi="Garamond"/>
        <w:sz w:val="20"/>
        <w:szCs w:val="20"/>
      </w:rPr>
      <w:t xml:space="preserve"> -</w: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26A8ECE8" wp14:editId="399537F4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20320" t="22225" r="27940" b="25400"/>
              <wp:wrapTopAndBottom/>
              <wp:docPr id="15" name="Lin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51176FE7" id="Line 19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" strokeweight="3pt">
              <w10:wrap type="topAndBotto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ED83A" w14:textId="62636592" w:rsidR="00D850AD" w:rsidRPr="0003510A" w:rsidRDefault="00D850AD" w:rsidP="002A3732">
    <w:pPr>
      <w:pStyle w:val="Footer"/>
      <w:tabs>
        <w:tab w:val="center" w:pos="-5415"/>
      </w:tabs>
      <w:ind w:right="360"/>
      <w:jc w:val="center"/>
      <w:rPr>
        <w:rFonts w:ascii="Garamond" w:hAnsi="Garamond"/>
        <w:b/>
        <w:bCs/>
        <w:sz w:val="18"/>
        <w:szCs w:val="18"/>
      </w:rPr>
    </w:pP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01E59C0" wp14:editId="2765BABF">
              <wp:simplePos x="0" y="0"/>
              <wp:positionH relativeFrom="column">
                <wp:posOffset>3657600</wp:posOffset>
              </wp:positionH>
              <wp:positionV relativeFrom="paragraph">
                <wp:posOffset>174625</wp:posOffset>
              </wp:positionV>
              <wp:extent cx="1609090" cy="0"/>
              <wp:effectExtent l="19050" t="22225" r="19685" b="25400"/>
              <wp:wrapTopAndBottom/>
              <wp:docPr id="13" name="Lin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10E5424" id="Line 2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13.75pt" to="41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" strokeweight="3pt">
              <w10:wrap type="topAndBottom"/>
            </v:line>
          </w:pict>
        </mc:Fallback>
      </mc:AlternateContent>
    </w:r>
    <w:r>
      <w:rPr>
        <w:rFonts w:ascii="Garamond" w:hAnsi="Garamond"/>
        <w:b/>
        <w:bCs/>
        <w:sz w:val="20"/>
        <w:szCs w:val="18"/>
      </w:rPr>
      <w:t>FINAL REPORT</w:t>
    </w:r>
  </w:p>
  <w:p w14:paraId="0DEA0097" w14:textId="77777777" w:rsidR="00D850AD" w:rsidRPr="000D33F5" w:rsidRDefault="00D850AD" w:rsidP="00D71EC2">
    <w:pPr>
      <w:pStyle w:val="Footer"/>
      <w:jc w:val="right"/>
      <w:rPr>
        <w:rFonts w:ascii="Garamond" w:hAnsi="Garamond"/>
        <w:sz w:val="20"/>
        <w:szCs w:val="20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4B9FA5F" wp14:editId="6DC6CD39">
              <wp:simplePos x="0" y="0"/>
              <wp:positionH relativeFrom="column">
                <wp:posOffset>5257800</wp:posOffset>
              </wp:positionH>
              <wp:positionV relativeFrom="paragraph">
                <wp:posOffset>571500</wp:posOffset>
              </wp:positionV>
              <wp:extent cx="914400" cy="342900"/>
              <wp:effectExtent l="0" t="0" r="0" b="0"/>
              <wp:wrapNone/>
              <wp:docPr id="12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99A164" w14:textId="77777777" w:rsidR="00D850AD" w:rsidRPr="00F45F7F" w:rsidRDefault="00D850AD" w:rsidP="00D71EC2">
                          <w:pPr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</w:pP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Page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PAGE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1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 of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NUMPAGES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8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id="Rectangle 26" o:spid="_x0000_s1027" style="position:absolute;left:0;text-align:left;margin-left:414pt;margin-top:45pt;width:1in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" stroked="f">
              <v:textbox>
                <w:txbxContent>
                  <w:p w:rsidR="00D850AD" w:rsidRPr="00F45F7F" w:rsidRDefault="00D850AD" w:rsidP="00D71EC2">
                    <w:pPr>
                      <w:rPr>
                        <w:rFonts w:ascii="Garamond" w:hAnsi="Garamond"/>
                        <w:b/>
                        <w:bCs/>
                        <w:lang w:val="en-US"/>
                      </w:rPr>
                    </w:pP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Page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PAGE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1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 of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NUMPAGES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8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EBC052E" wp14:editId="0E1FB11F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20320" t="22225" r="27940" b="25400"/>
              <wp:wrapTopAndBottom/>
              <wp:docPr id="11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0FA7F7B4" id="Line 2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" strokeweight="3pt">
              <w10:wrap type="topAndBottom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70834" w14:textId="1A3C6B6E" w:rsidR="00D850AD" w:rsidRPr="0003510A" w:rsidRDefault="00D850AD" w:rsidP="002A3732">
    <w:pPr>
      <w:pStyle w:val="Footer"/>
      <w:tabs>
        <w:tab w:val="center" w:pos="-5415"/>
      </w:tabs>
      <w:ind w:right="360"/>
      <w:jc w:val="center"/>
      <w:rPr>
        <w:rFonts w:ascii="Garamond" w:hAnsi="Garamond"/>
        <w:b/>
        <w:bCs/>
        <w:sz w:val="18"/>
        <w:szCs w:val="18"/>
      </w:rPr>
    </w:pP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70DAAC07" wp14:editId="10068A79">
              <wp:simplePos x="0" y="0"/>
              <wp:positionH relativeFrom="column">
                <wp:posOffset>3657600</wp:posOffset>
              </wp:positionH>
              <wp:positionV relativeFrom="paragraph">
                <wp:posOffset>174625</wp:posOffset>
              </wp:positionV>
              <wp:extent cx="1609090" cy="0"/>
              <wp:effectExtent l="19050" t="22225" r="19685" b="25400"/>
              <wp:wrapTopAndBottom/>
              <wp:docPr id="10" name="Lin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0918AF20" id="Line 32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13.75pt" to="41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" strokeweight="3pt">
              <w10:wrap type="topAndBottom"/>
            </v:line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65FAF63B" wp14:editId="67C53110">
              <wp:simplePos x="0" y="0"/>
              <wp:positionH relativeFrom="column">
                <wp:posOffset>-895350</wp:posOffset>
              </wp:positionH>
              <wp:positionV relativeFrom="paragraph">
                <wp:posOffset>-18735040</wp:posOffset>
              </wp:positionV>
              <wp:extent cx="2063115" cy="0"/>
              <wp:effectExtent l="19050" t="19685" r="22860" b="27940"/>
              <wp:wrapTopAndBottom/>
              <wp:docPr id="9" name="Line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06311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2A7F816" id="Line 33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5pt,-1475.2pt" to="91.95pt,-14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OZIFAIAACo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" strokeweight="3pt">
              <w10:wrap type="topAndBottom"/>
            </v:line>
          </w:pict>
        </mc:Fallback>
      </mc:AlternateContent>
    </w:r>
    <w:r>
      <w:rPr>
        <w:rFonts w:ascii="Garamond" w:hAnsi="Garamond"/>
        <w:b/>
        <w:bCs/>
        <w:sz w:val="20"/>
        <w:szCs w:val="18"/>
      </w:rPr>
      <w:t>FINAL REPORT</w:t>
    </w:r>
  </w:p>
  <w:p w14:paraId="59D29BDD" w14:textId="77777777" w:rsidR="00D850AD" w:rsidRPr="000D33F5" w:rsidRDefault="00D850AD" w:rsidP="00D71EC2">
    <w:pPr>
      <w:pStyle w:val="Footer"/>
      <w:jc w:val="right"/>
      <w:rPr>
        <w:rFonts w:ascii="Garamond" w:hAnsi="Garamond"/>
        <w:sz w:val="20"/>
        <w:szCs w:val="20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12F827C7" wp14:editId="551AC586">
              <wp:simplePos x="0" y="0"/>
              <wp:positionH relativeFrom="column">
                <wp:posOffset>5257800</wp:posOffset>
              </wp:positionH>
              <wp:positionV relativeFrom="paragraph">
                <wp:posOffset>571500</wp:posOffset>
              </wp:positionV>
              <wp:extent cx="914400" cy="342900"/>
              <wp:effectExtent l="0" t="0" r="0" b="0"/>
              <wp:wrapNone/>
              <wp:docPr id="8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9F6D49" w14:textId="77777777" w:rsidR="00D850AD" w:rsidRPr="00F45F7F" w:rsidRDefault="00D850AD" w:rsidP="00D71EC2">
                          <w:pPr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</w:pP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Page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PAGE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1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 of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NUMPAGES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8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id="Rectangle 31" o:spid="_x0000_s1028" style="position:absolute;left:0;text-align:left;margin-left:414pt;margin-top:45pt;width:1in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" stroked="f">
              <v:textbox>
                <w:txbxContent>
                  <w:p w:rsidR="00D850AD" w:rsidRPr="00F45F7F" w:rsidRDefault="00D850AD" w:rsidP="00D71EC2">
                    <w:pPr>
                      <w:rPr>
                        <w:rFonts w:ascii="Garamond" w:hAnsi="Garamond"/>
                        <w:b/>
                        <w:bCs/>
                        <w:lang w:val="en-US"/>
                      </w:rPr>
                    </w:pP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Page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PAGE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1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 of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NUMPAGES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8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7F188369" wp14:editId="6A765C43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20320" t="22225" r="27940" b="25400"/>
              <wp:wrapTopAndBottom/>
              <wp:docPr id="7" name="Lin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483C4A05" id="Line 34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" strokeweight="3pt">
              <w10:wrap type="topAndBottom"/>
            </v:lin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FA89C" w14:textId="1AF22930" w:rsidR="00D850AD" w:rsidRPr="0003510A" w:rsidRDefault="00D850AD" w:rsidP="00314001">
    <w:pPr>
      <w:pStyle w:val="Footer"/>
      <w:tabs>
        <w:tab w:val="center" w:pos="-5415"/>
      </w:tabs>
      <w:ind w:right="360"/>
      <w:jc w:val="center"/>
      <w:rPr>
        <w:rFonts w:ascii="Garamond" w:hAnsi="Garamond"/>
        <w:b/>
        <w:bCs/>
        <w:sz w:val="18"/>
        <w:szCs w:val="18"/>
      </w:rPr>
    </w:pP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59BE5FC3" wp14:editId="776CAB7B">
              <wp:simplePos x="0" y="0"/>
              <wp:positionH relativeFrom="column">
                <wp:posOffset>3657600</wp:posOffset>
              </wp:positionH>
              <wp:positionV relativeFrom="paragraph">
                <wp:posOffset>174625</wp:posOffset>
              </wp:positionV>
              <wp:extent cx="1609090" cy="0"/>
              <wp:effectExtent l="19050" t="22225" r="19685" b="25400"/>
              <wp:wrapTopAndBottom/>
              <wp:docPr id="6" name="Lin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F5EEC48" id="Line 37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13.75pt" to="414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" strokeweight="3pt">
              <w10:wrap type="topAndBottom"/>
            </v:line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1EFB8040" wp14:editId="3173E6C0">
              <wp:simplePos x="0" y="0"/>
              <wp:positionH relativeFrom="column">
                <wp:posOffset>-895350</wp:posOffset>
              </wp:positionH>
              <wp:positionV relativeFrom="paragraph">
                <wp:posOffset>-18735040</wp:posOffset>
              </wp:positionV>
              <wp:extent cx="2063115" cy="0"/>
              <wp:effectExtent l="19050" t="19685" r="22860" b="27940"/>
              <wp:wrapTopAndBottom/>
              <wp:docPr id="5" name="Lin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06311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7C09E603" id="Line 38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5pt,-1475.2pt" to="91.95pt,-14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JoGFAIAACoEAAAOAAAAZHJzL2Uyb0RvYy54bWysU8GO2jAQvVfqP1i+QxLIUj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" strokeweight="3pt">
              <w10:wrap type="topAndBottom"/>
            </v:line>
          </w:pict>
        </mc:Fallback>
      </mc:AlternateContent>
    </w:r>
    <w:r>
      <w:rPr>
        <w:rFonts w:ascii="Garamond" w:hAnsi="Garamond"/>
        <w:b/>
        <w:bCs/>
        <w:sz w:val="20"/>
        <w:szCs w:val="18"/>
      </w:rPr>
      <w:t>FINAL REPORT</w:t>
    </w:r>
  </w:p>
  <w:p w14:paraId="71945C49" w14:textId="77777777" w:rsidR="00D850AD" w:rsidRPr="000D33F5" w:rsidRDefault="00D850AD" w:rsidP="00D71EC2">
    <w:pPr>
      <w:pStyle w:val="Footer"/>
      <w:jc w:val="right"/>
      <w:rPr>
        <w:rFonts w:ascii="Garamond" w:hAnsi="Garamond"/>
        <w:sz w:val="20"/>
        <w:szCs w:val="20"/>
      </w:rPr>
    </w:pPr>
    <w:r w:rsidRPr="009421B3">
      <w:rPr>
        <w:rFonts w:ascii="Garamond" w:hAnsi="Garamond"/>
        <w:sz w:val="20"/>
        <w:szCs w:val="20"/>
      </w:rPr>
      <w:tab/>
      <w:t xml:space="preserve">- </w:t>
    </w:r>
    <w:r w:rsidRPr="009421B3">
      <w:rPr>
        <w:rFonts w:ascii="Garamond" w:hAnsi="Garamond"/>
        <w:sz w:val="20"/>
        <w:szCs w:val="20"/>
      </w:rPr>
      <w:fldChar w:fldCharType="begin"/>
    </w:r>
    <w:r w:rsidRPr="009421B3">
      <w:rPr>
        <w:rFonts w:ascii="Garamond" w:hAnsi="Garamond"/>
        <w:sz w:val="20"/>
        <w:szCs w:val="20"/>
      </w:rPr>
      <w:instrText xml:space="preserve"> PAGE </w:instrText>
    </w:r>
    <w:r w:rsidRPr="009421B3">
      <w:rPr>
        <w:rFonts w:ascii="Garamond" w:hAnsi="Garamond"/>
        <w:sz w:val="20"/>
        <w:szCs w:val="20"/>
      </w:rPr>
      <w:fldChar w:fldCharType="separate"/>
    </w:r>
    <w:r>
      <w:rPr>
        <w:rFonts w:ascii="Garamond" w:hAnsi="Garamond"/>
        <w:noProof/>
        <w:sz w:val="20"/>
        <w:szCs w:val="20"/>
      </w:rPr>
      <w:t>3</w:t>
    </w:r>
    <w:r w:rsidRPr="009421B3">
      <w:rPr>
        <w:rFonts w:ascii="Garamond" w:hAnsi="Garamond"/>
        <w:sz w:val="20"/>
        <w:szCs w:val="20"/>
      </w:rPr>
      <w:fldChar w:fldCharType="end"/>
    </w:r>
    <w:r w:rsidRPr="009421B3">
      <w:rPr>
        <w:rFonts w:ascii="Garamond" w:hAnsi="Garamond"/>
        <w:sz w:val="20"/>
        <w:szCs w:val="20"/>
      </w:rPr>
      <w:t xml:space="preserve"> -</w: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466822E0" wp14:editId="240EBE06">
              <wp:simplePos x="0" y="0"/>
              <wp:positionH relativeFrom="column">
                <wp:posOffset>5257800</wp:posOffset>
              </wp:positionH>
              <wp:positionV relativeFrom="paragraph">
                <wp:posOffset>571500</wp:posOffset>
              </wp:positionV>
              <wp:extent cx="914400" cy="342900"/>
              <wp:effectExtent l="0" t="0" r="0" b="0"/>
              <wp:wrapNone/>
              <wp:docPr id="4" name="Rectangl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442A68" w14:textId="77777777" w:rsidR="00D850AD" w:rsidRPr="00F45F7F" w:rsidRDefault="00D850AD" w:rsidP="00D71EC2">
                          <w:pPr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</w:pP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Page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PAGE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3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t xml:space="preserve"> of 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begin"/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instrText xml:space="preserve"> NUMPAGES </w:instrTex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Fonts w:ascii="Garamond" w:hAnsi="Garamond"/>
                              <w:b/>
                              <w:bCs/>
                              <w:noProof/>
                              <w:lang w:val="en-US"/>
                            </w:rPr>
                            <w:t>8</w:t>
                          </w:r>
                          <w:r w:rsidRPr="00F45F7F">
                            <w:rPr>
                              <w:rFonts w:ascii="Garamond" w:hAnsi="Garamond"/>
                              <w:b/>
                              <w:bCs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id="Rectangle 36" o:spid="_x0000_s1029" style="position:absolute;left:0;text-align:left;margin-left:414pt;margin-top:45pt;width:1in;height:27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" stroked="f">
              <v:textbox>
                <w:txbxContent>
                  <w:p w:rsidR="00D850AD" w:rsidRPr="00F45F7F" w:rsidRDefault="00D850AD" w:rsidP="00D71EC2">
                    <w:pPr>
                      <w:rPr>
                        <w:rFonts w:ascii="Garamond" w:hAnsi="Garamond"/>
                        <w:b/>
                        <w:bCs/>
                        <w:lang w:val="en-US"/>
                      </w:rPr>
                    </w:pP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Page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PAGE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3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t xml:space="preserve"> of 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begin"/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instrText xml:space="preserve"> NUMPAGES </w:instrTex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separate"/>
                    </w:r>
                    <w:r>
                      <w:rPr>
                        <w:rFonts w:ascii="Garamond" w:hAnsi="Garamond"/>
                        <w:b/>
                        <w:bCs/>
                        <w:noProof/>
                        <w:lang w:val="en-US"/>
                      </w:rPr>
                      <w:t>8</w:t>
                    </w:r>
                    <w:r w:rsidRPr="00F45F7F">
                      <w:rPr>
                        <w:rFonts w:ascii="Garamond" w:hAnsi="Garamond"/>
                        <w:b/>
                        <w:bCs/>
                        <w:lang w:val="en-US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Pr="003F0F9B">
      <w:rPr>
        <w:rFonts w:ascii="Garamond" w:hAnsi="Garamond"/>
        <w:noProof/>
        <w:sz w:val="20"/>
        <w:szCs w:val="18"/>
        <w:lang w:eastAsia="en-US"/>
      </w:rPr>
      <mc:AlternateContent>
        <mc:Choice Requires="wps">
          <w:drawing>
            <wp:anchor distT="0" distB="0" distL="114300" distR="114300" simplePos="0" relativeHeight="251668992" behindDoc="0" locked="0" layoutInCell="1" allowOverlap="1" wp14:anchorId="649CAD11" wp14:editId="69A84A8D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20320" t="22225" r="27940" b="25400"/>
              <wp:wrapTopAndBottom/>
              <wp:docPr id="1" name="Line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3A70870A" id="Line 39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" strokeweight="3pt">
              <w10:wrap type="topAndBotto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2E63C" w14:textId="77777777" w:rsidR="00F41C31" w:rsidRDefault="00F41C31">
      <w:r>
        <w:separator/>
      </w:r>
    </w:p>
  </w:footnote>
  <w:footnote w:type="continuationSeparator" w:id="0">
    <w:p w14:paraId="1A107798" w14:textId="77777777" w:rsidR="00F41C31" w:rsidRDefault="00F41C31">
      <w:r>
        <w:continuationSeparator/>
      </w:r>
    </w:p>
  </w:footnote>
  <w:footnote w:id="1">
    <w:p w14:paraId="7840FA35" w14:textId="77777777" w:rsidR="00D850AD" w:rsidRPr="00A365E9" w:rsidRDefault="00D850A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Please </w:t>
      </w:r>
      <w:r>
        <w:rPr>
          <w:lang w:val="en-US"/>
        </w:rPr>
        <w:t xml:space="preserve">provide inventions that resulted </w:t>
      </w:r>
      <w:r w:rsidRPr="00D22E22">
        <w:rPr>
          <w:b/>
          <w:bCs/>
          <w:lang w:val="en-US"/>
        </w:rPr>
        <w:t>during the course</w:t>
      </w:r>
      <w:r>
        <w:rPr>
          <w:lang w:val="en-US"/>
        </w:rPr>
        <w:t xml:space="preserve"> of the projec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F763A" w14:textId="77777777" w:rsidR="00D850AD" w:rsidRPr="005657DA" w:rsidRDefault="00D850AD" w:rsidP="005657DA">
    <w:pPr>
      <w:pStyle w:val="Header"/>
    </w:pPr>
    <w:r>
      <w:rPr>
        <w:noProof/>
        <w:lang w:eastAsia="en-US"/>
      </w:rPr>
      <w:drawing>
        <wp:anchor distT="0" distB="0" distL="114300" distR="114300" simplePos="0" relativeHeight="251671040" behindDoc="0" locked="0" layoutInCell="1" allowOverlap="1" wp14:anchorId="34D6EFAC" wp14:editId="34B571AD">
          <wp:simplePos x="0" y="0"/>
          <wp:positionH relativeFrom="page">
            <wp:posOffset>914400</wp:posOffset>
          </wp:positionH>
          <wp:positionV relativeFrom="page">
            <wp:posOffset>447675</wp:posOffset>
          </wp:positionV>
          <wp:extent cx="4206240" cy="694944"/>
          <wp:effectExtent l="0" t="0" r="381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oc-logo-cl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06240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11AD0" w14:textId="77777777" w:rsidR="00D850AD" w:rsidRPr="004876B9" w:rsidRDefault="00D850AD" w:rsidP="004876B9">
    <w:pPr>
      <w:pStyle w:val="Header"/>
    </w:pPr>
    <w:r>
      <w:rPr>
        <w:noProof/>
        <w:lang w:eastAsia="en-US"/>
      </w:rPr>
      <w:drawing>
        <wp:anchor distT="0" distB="0" distL="114300" distR="114300" simplePos="0" relativeHeight="251670016" behindDoc="0" locked="0" layoutInCell="1" allowOverlap="1" wp14:anchorId="2C9063E8" wp14:editId="3A559412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4206240" cy="694944"/>
          <wp:effectExtent l="0" t="0" r="381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oc-logo-cl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06240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B7692A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5A4CC7"/>
    <w:multiLevelType w:val="hybridMultilevel"/>
    <w:tmpl w:val="5D4EFD80"/>
    <w:lvl w:ilvl="0" w:tplc="63E85A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0E88"/>
    <w:multiLevelType w:val="hybridMultilevel"/>
    <w:tmpl w:val="FCEEF7FA"/>
    <w:lvl w:ilvl="0" w:tplc="30DCBD26">
      <w:start w:val="10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A0062C5"/>
    <w:multiLevelType w:val="hybridMultilevel"/>
    <w:tmpl w:val="BC0E0E26"/>
    <w:lvl w:ilvl="0" w:tplc="45D09E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bCs/>
        <w:iCs w:val="0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75816"/>
    <w:multiLevelType w:val="hybridMultilevel"/>
    <w:tmpl w:val="F306DBE2"/>
    <w:lvl w:ilvl="0" w:tplc="70226048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C204169"/>
    <w:multiLevelType w:val="hybridMultilevel"/>
    <w:tmpl w:val="E16C84D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D587C0A"/>
    <w:multiLevelType w:val="hybridMultilevel"/>
    <w:tmpl w:val="058AE566"/>
    <w:lvl w:ilvl="0" w:tplc="00D2C174">
      <w:start w:val="2"/>
      <w:numFmt w:val="bullet"/>
      <w:lvlText w:val="-"/>
      <w:lvlJc w:val="left"/>
      <w:pPr>
        <w:ind w:left="720" w:hanging="360"/>
      </w:pPr>
      <w:rPr>
        <w:rFonts w:ascii="Garamond" w:eastAsia="MS Mincho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81097"/>
    <w:multiLevelType w:val="hybridMultilevel"/>
    <w:tmpl w:val="372AC4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2827B1E"/>
    <w:multiLevelType w:val="hybridMultilevel"/>
    <w:tmpl w:val="513A8D06"/>
    <w:lvl w:ilvl="0" w:tplc="C62AB2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406355E"/>
    <w:multiLevelType w:val="hybridMultilevel"/>
    <w:tmpl w:val="8E5CCBF2"/>
    <w:lvl w:ilvl="0" w:tplc="E0D28700">
      <w:start w:val="1"/>
      <w:numFmt w:val="decimal"/>
      <w:lvlText w:val="%1-"/>
      <w:lvlJc w:val="left"/>
      <w:pPr>
        <w:ind w:left="405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10" w15:restartNumberingAfterBreak="0">
    <w:nsid w:val="25A021E5"/>
    <w:multiLevelType w:val="hybridMultilevel"/>
    <w:tmpl w:val="5C56C0CC"/>
    <w:lvl w:ilvl="0" w:tplc="29062276">
      <w:start w:val="1"/>
      <w:numFmt w:val="decimal"/>
      <w:lvlText w:val="%1."/>
      <w:lvlJc w:val="left"/>
      <w:pPr>
        <w:ind w:left="441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51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58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65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729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801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873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945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10170" w:hanging="180"/>
      </w:pPr>
      <w:rPr>
        <w:rFonts w:cs="Times New Roman"/>
      </w:rPr>
    </w:lvl>
  </w:abstractNum>
  <w:abstractNum w:abstractNumId="11" w15:restartNumberingAfterBreak="0">
    <w:nsid w:val="277A278C"/>
    <w:multiLevelType w:val="hybridMultilevel"/>
    <w:tmpl w:val="D71CF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E591E"/>
    <w:multiLevelType w:val="multilevel"/>
    <w:tmpl w:val="16A2875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34E26D8A"/>
    <w:multiLevelType w:val="multilevel"/>
    <w:tmpl w:val="6A14EC2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4" w15:restartNumberingAfterBreak="0">
    <w:nsid w:val="39B8014C"/>
    <w:multiLevelType w:val="hybridMultilevel"/>
    <w:tmpl w:val="540821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BD8166D"/>
    <w:multiLevelType w:val="hybridMultilevel"/>
    <w:tmpl w:val="9F8AFCF2"/>
    <w:lvl w:ilvl="0" w:tplc="456473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93815"/>
    <w:multiLevelType w:val="hybridMultilevel"/>
    <w:tmpl w:val="8D683662"/>
    <w:lvl w:ilvl="0" w:tplc="0409000F">
      <w:start w:val="1"/>
      <w:numFmt w:val="decimal"/>
      <w:lvlText w:val="%1."/>
      <w:lvlJc w:val="left"/>
      <w:pPr>
        <w:tabs>
          <w:tab w:val="num" w:pos="891"/>
        </w:tabs>
        <w:ind w:left="891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611"/>
        </w:tabs>
        <w:ind w:left="161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31"/>
        </w:tabs>
        <w:ind w:left="233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51"/>
        </w:tabs>
        <w:ind w:left="305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71"/>
        </w:tabs>
        <w:ind w:left="377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91"/>
        </w:tabs>
        <w:ind w:left="449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11"/>
        </w:tabs>
        <w:ind w:left="521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31"/>
        </w:tabs>
        <w:ind w:left="593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51"/>
        </w:tabs>
        <w:ind w:left="6651" w:hanging="180"/>
      </w:pPr>
    </w:lvl>
  </w:abstractNum>
  <w:abstractNum w:abstractNumId="17" w15:restartNumberingAfterBreak="0">
    <w:nsid w:val="448859B9"/>
    <w:multiLevelType w:val="hybridMultilevel"/>
    <w:tmpl w:val="5DE0D862"/>
    <w:lvl w:ilvl="0" w:tplc="03CC0D0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8F21FAE"/>
    <w:multiLevelType w:val="hybridMultilevel"/>
    <w:tmpl w:val="FD24E172"/>
    <w:lvl w:ilvl="0" w:tplc="C3EE2E74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F6470E">
      <w:start w:val="1"/>
      <w:numFmt w:val="bullet"/>
      <w:lvlText w:val="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3C3A2C"/>
    <w:multiLevelType w:val="multilevel"/>
    <w:tmpl w:val="B91A89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CC6883"/>
    <w:multiLevelType w:val="hybridMultilevel"/>
    <w:tmpl w:val="8A9AD52A"/>
    <w:lvl w:ilvl="0" w:tplc="1F08D8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1D00F9"/>
    <w:multiLevelType w:val="hybridMultilevel"/>
    <w:tmpl w:val="E95AC308"/>
    <w:lvl w:ilvl="0" w:tplc="0910033E">
      <w:start w:val="1"/>
      <w:numFmt w:val="lowerLetter"/>
      <w:pStyle w:val="Software"/>
      <w:lvlText w:val="%1)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82551B"/>
    <w:multiLevelType w:val="hybridMultilevel"/>
    <w:tmpl w:val="42BE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2416AB"/>
    <w:multiLevelType w:val="multilevel"/>
    <w:tmpl w:val="A508D7C0"/>
    <w:lvl w:ilvl="0">
      <w:start w:val="6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24" w15:restartNumberingAfterBreak="0">
    <w:nsid w:val="71440B09"/>
    <w:multiLevelType w:val="hybridMultilevel"/>
    <w:tmpl w:val="4A1695F0"/>
    <w:lvl w:ilvl="0" w:tplc="4386CA1C">
      <w:start w:val="2"/>
      <w:numFmt w:val="bullet"/>
      <w:lvlText w:val="-"/>
      <w:lvlJc w:val="left"/>
      <w:pPr>
        <w:ind w:left="720" w:hanging="360"/>
      </w:pPr>
      <w:rPr>
        <w:rFonts w:ascii="Garamond" w:eastAsia="MS Mincho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515FF"/>
    <w:multiLevelType w:val="hybridMultilevel"/>
    <w:tmpl w:val="1F7C5A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D4B7360"/>
    <w:multiLevelType w:val="multilevel"/>
    <w:tmpl w:val="BB9E4454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pStyle w:val="Heading3ComplexTimesNewRoman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7" w15:restartNumberingAfterBreak="0">
    <w:nsid w:val="7F995675"/>
    <w:multiLevelType w:val="hybridMultilevel"/>
    <w:tmpl w:val="2AAEA4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1"/>
  </w:num>
  <w:num w:numId="4">
    <w:abstractNumId w:val="22"/>
  </w:num>
  <w:num w:numId="5">
    <w:abstractNumId w:val="4"/>
  </w:num>
  <w:num w:numId="6">
    <w:abstractNumId w:val="19"/>
  </w:num>
  <w:num w:numId="7">
    <w:abstractNumId w:val="20"/>
  </w:num>
  <w:num w:numId="8">
    <w:abstractNumId w:val="17"/>
  </w:num>
  <w:num w:numId="9">
    <w:abstractNumId w:val="9"/>
  </w:num>
  <w:num w:numId="10">
    <w:abstractNumId w:val="14"/>
  </w:num>
  <w:num w:numId="11">
    <w:abstractNumId w:val="15"/>
  </w:num>
  <w:num w:numId="12">
    <w:abstractNumId w:val="10"/>
  </w:num>
  <w:num w:numId="13">
    <w:abstractNumId w:val="5"/>
  </w:num>
  <w:num w:numId="14">
    <w:abstractNumId w:val="2"/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25"/>
  </w:num>
  <w:num w:numId="18">
    <w:abstractNumId w:val="8"/>
  </w:num>
  <w:num w:numId="19">
    <w:abstractNumId w:val="26"/>
  </w:num>
  <w:num w:numId="20">
    <w:abstractNumId w:val="16"/>
  </w:num>
  <w:num w:numId="21">
    <w:abstractNumId w:val="27"/>
  </w:num>
  <w:num w:numId="22">
    <w:abstractNumId w:val="7"/>
  </w:num>
  <w:num w:numId="23">
    <w:abstractNumId w:val="13"/>
  </w:num>
  <w:num w:numId="24">
    <w:abstractNumId w:val="23"/>
  </w:num>
  <w:num w:numId="25">
    <w:abstractNumId w:val="12"/>
  </w:num>
  <w:num w:numId="26">
    <w:abstractNumId w:val="1"/>
  </w:num>
  <w:num w:numId="27">
    <w:abstractNumId w:val="6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TUxMjaytDAysDRT0lEKTi0uzszPAykwrAUAg/6N4iwAAAA="/>
  </w:docVars>
  <w:rsids>
    <w:rsidRoot w:val="00B24E1A"/>
    <w:rsid w:val="000076BD"/>
    <w:rsid w:val="00010ED7"/>
    <w:rsid w:val="00016C70"/>
    <w:rsid w:val="00020CB4"/>
    <w:rsid w:val="00023D80"/>
    <w:rsid w:val="00025C75"/>
    <w:rsid w:val="00025EED"/>
    <w:rsid w:val="000303BC"/>
    <w:rsid w:val="0003067F"/>
    <w:rsid w:val="000328A6"/>
    <w:rsid w:val="00037124"/>
    <w:rsid w:val="00037F44"/>
    <w:rsid w:val="0004209C"/>
    <w:rsid w:val="00043E25"/>
    <w:rsid w:val="00044982"/>
    <w:rsid w:val="0006098C"/>
    <w:rsid w:val="000621C3"/>
    <w:rsid w:val="00063FCE"/>
    <w:rsid w:val="00065B2D"/>
    <w:rsid w:val="00070557"/>
    <w:rsid w:val="000842C1"/>
    <w:rsid w:val="00085F21"/>
    <w:rsid w:val="00093D69"/>
    <w:rsid w:val="00094182"/>
    <w:rsid w:val="00097511"/>
    <w:rsid w:val="000A1ADB"/>
    <w:rsid w:val="000C0D2C"/>
    <w:rsid w:val="000C2588"/>
    <w:rsid w:val="000D2435"/>
    <w:rsid w:val="000D33F5"/>
    <w:rsid w:val="000D6C9F"/>
    <w:rsid w:val="000D773B"/>
    <w:rsid w:val="000E23EF"/>
    <w:rsid w:val="000E52DC"/>
    <w:rsid w:val="000F0FAC"/>
    <w:rsid w:val="000F20BD"/>
    <w:rsid w:val="000F51F0"/>
    <w:rsid w:val="00100380"/>
    <w:rsid w:val="00101241"/>
    <w:rsid w:val="00101366"/>
    <w:rsid w:val="00102026"/>
    <w:rsid w:val="00103E1B"/>
    <w:rsid w:val="001105D9"/>
    <w:rsid w:val="0011211A"/>
    <w:rsid w:val="001142B6"/>
    <w:rsid w:val="00122FA6"/>
    <w:rsid w:val="001231A2"/>
    <w:rsid w:val="0012341C"/>
    <w:rsid w:val="00126163"/>
    <w:rsid w:val="0012678A"/>
    <w:rsid w:val="001268E4"/>
    <w:rsid w:val="001343A1"/>
    <w:rsid w:val="0014795E"/>
    <w:rsid w:val="001536A2"/>
    <w:rsid w:val="00157A4E"/>
    <w:rsid w:val="00167DF9"/>
    <w:rsid w:val="00167DFB"/>
    <w:rsid w:val="00182389"/>
    <w:rsid w:val="0018363F"/>
    <w:rsid w:val="0018517A"/>
    <w:rsid w:val="00187137"/>
    <w:rsid w:val="00193AC9"/>
    <w:rsid w:val="001961EA"/>
    <w:rsid w:val="001A2F0F"/>
    <w:rsid w:val="001A3AD7"/>
    <w:rsid w:val="001B16B2"/>
    <w:rsid w:val="001B2DCE"/>
    <w:rsid w:val="001C0C3C"/>
    <w:rsid w:val="001C4309"/>
    <w:rsid w:val="001C7D43"/>
    <w:rsid w:val="001D06EB"/>
    <w:rsid w:val="001D64E7"/>
    <w:rsid w:val="001D6B1A"/>
    <w:rsid w:val="001E133C"/>
    <w:rsid w:val="001E461B"/>
    <w:rsid w:val="001E5D2D"/>
    <w:rsid w:val="001E614D"/>
    <w:rsid w:val="001E6318"/>
    <w:rsid w:val="001E6CE1"/>
    <w:rsid w:val="001F4108"/>
    <w:rsid w:val="001F42FD"/>
    <w:rsid w:val="00201FEE"/>
    <w:rsid w:val="0020566B"/>
    <w:rsid w:val="00207ABB"/>
    <w:rsid w:val="0021450C"/>
    <w:rsid w:val="00215D2B"/>
    <w:rsid w:val="002169C9"/>
    <w:rsid w:val="00216FBB"/>
    <w:rsid w:val="0022600F"/>
    <w:rsid w:val="00233D92"/>
    <w:rsid w:val="00234B82"/>
    <w:rsid w:val="002350F9"/>
    <w:rsid w:val="00235998"/>
    <w:rsid w:val="00235D69"/>
    <w:rsid w:val="00244927"/>
    <w:rsid w:val="0025365A"/>
    <w:rsid w:val="00257B90"/>
    <w:rsid w:val="0026678A"/>
    <w:rsid w:val="002717EA"/>
    <w:rsid w:val="00281492"/>
    <w:rsid w:val="00287443"/>
    <w:rsid w:val="00291F91"/>
    <w:rsid w:val="0029319A"/>
    <w:rsid w:val="0029667E"/>
    <w:rsid w:val="002A15AD"/>
    <w:rsid w:val="002A207C"/>
    <w:rsid w:val="002A3732"/>
    <w:rsid w:val="002A4441"/>
    <w:rsid w:val="002A45E4"/>
    <w:rsid w:val="002A6F26"/>
    <w:rsid w:val="002C2F64"/>
    <w:rsid w:val="002C50FB"/>
    <w:rsid w:val="002D1A07"/>
    <w:rsid w:val="002D3F5B"/>
    <w:rsid w:val="002D581B"/>
    <w:rsid w:val="002D735A"/>
    <w:rsid w:val="002E0DB3"/>
    <w:rsid w:val="002E1FF7"/>
    <w:rsid w:val="002F091F"/>
    <w:rsid w:val="002F3697"/>
    <w:rsid w:val="002F38E7"/>
    <w:rsid w:val="002F3DCE"/>
    <w:rsid w:val="00303655"/>
    <w:rsid w:val="00314001"/>
    <w:rsid w:val="0031576E"/>
    <w:rsid w:val="00324AB3"/>
    <w:rsid w:val="00336455"/>
    <w:rsid w:val="003551A4"/>
    <w:rsid w:val="00361955"/>
    <w:rsid w:val="0036683E"/>
    <w:rsid w:val="00370797"/>
    <w:rsid w:val="0038016B"/>
    <w:rsid w:val="00385982"/>
    <w:rsid w:val="00390F00"/>
    <w:rsid w:val="00394E19"/>
    <w:rsid w:val="0039626E"/>
    <w:rsid w:val="003A43BA"/>
    <w:rsid w:val="003B08BB"/>
    <w:rsid w:val="003B09BD"/>
    <w:rsid w:val="003B51B7"/>
    <w:rsid w:val="003C0F65"/>
    <w:rsid w:val="003C3325"/>
    <w:rsid w:val="003D1A02"/>
    <w:rsid w:val="003D38C2"/>
    <w:rsid w:val="003E69A9"/>
    <w:rsid w:val="004074EB"/>
    <w:rsid w:val="0041287A"/>
    <w:rsid w:val="0042637E"/>
    <w:rsid w:val="004307AA"/>
    <w:rsid w:val="00434B9D"/>
    <w:rsid w:val="0043580B"/>
    <w:rsid w:val="004447F2"/>
    <w:rsid w:val="00444FD6"/>
    <w:rsid w:val="00450566"/>
    <w:rsid w:val="004522B7"/>
    <w:rsid w:val="004534BA"/>
    <w:rsid w:val="00465B61"/>
    <w:rsid w:val="004718B7"/>
    <w:rsid w:val="004755A6"/>
    <w:rsid w:val="004807A6"/>
    <w:rsid w:val="004867F1"/>
    <w:rsid w:val="004876B9"/>
    <w:rsid w:val="004879A0"/>
    <w:rsid w:val="00490BA8"/>
    <w:rsid w:val="0049189D"/>
    <w:rsid w:val="00494F9E"/>
    <w:rsid w:val="0049523A"/>
    <w:rsid w:val="004A12A6"/>
    <w:rsid w:val="004A1CD6"/>
    <w:rsid w:val="004A698F"/>
    <w:rsid w:val="004B0A86"/>
    <w:rsid w:val="004B6DBE"/>
    <w:rsid w:val="004C4B49"/>
    <w:rsid w:val="004C7B1E"/>
    <w:rsid w:val="004D1AAB"/>
    <w:rsid w:val="004D7069"/>
    <w:rsid w:val="004E0E6A"/>
    <w:rsid w:val="004E287F"/>
    <w:rsid w:val="004E2902"/>
    <w:rsid w:val="004F094F"/>
    <w:rsid w:val="004F360F"/>
    <w:rsid w:val="00503CA1"/>
    <w:rsid w:val="005054CA"/>
    <w:rsid w:val="00506A62"/>
    <w:rsid w:val="00510416"/>
    <w:rsid w:val="00516A60"/>
    <w:rsid w:val="00521059"/>
    <w:rsid w:val="005260D4"/>
    <w:rsid w:val="00531C1F"/>
    <w:rsid w:val="00534295"/>
    <w:rsid w:val="00540FC3"/>
    <w:rsid w:val="0054542D"/>
    <w:rsid w:val="00555C5C"/>
    <w:rsid w:val="005562FF"/>
    <w:rsid w:val="00560D4B"/>
    <w:rsid w:val="00561F28"/>
    <w:rsid w:val="0056274B"/>
    <w:rsid w:val="00563AC7"/>
    <w:rsid w:val="0056532C"/>
    <w:rsid w:val="005657DA"/>
    <w:rsid w:val="00576A40"/>
    <w:rsid w:val="005835DA"/>
    <w:rsid w:val="00583AED"/>
    <w:rsid w:val="00586BCC"/>
    <w:rsid w:val="0059265F"/>
    <w:rsid w:val="005A2E74"/>
    <w:rsid w:val="005A3633"/>
    <w:rsid w:val="005B385D"/>
    <w:rsid w:val="005B3F12"/>
    <w:rsid w:val="005B60AA"/>
    <w:rsid w:val="005B7CBD"/>
    <w:rsid w:val="005C1789"/>
    <w:rsid w:val="005C2A68"/>
    <w:rsid w:val="005C53A4"/>
    <w:rsid w:val="005C7B79"/>
    <w:rsid w:val="005C7CE7"/>
    <w:rsid w:val="005D0A51"/>
    <w:rsid w:val="005D165A"/>
    <w:rsid w:val="005D32F6"/>
    <w:rsid w:val="005D47F8"/>
    <w:rsid w:val="005E1A2B"/>
    <w:rsid w:val="005E4A42"/>
    <w:rsid w:val="005E538C"/>
    <w:rsid w:val="005F2196"/>
    <w:rsid w:val="005F4D65"/>
    <w:rsid w:val="005F6188"/>
    <w:rsid w:val="0060139F"/>
    <w:rsid w:val="006045F5"/>
    <w:rsid w:val="00604BE9"/>
    <w:rsid w:val="00604F59"/>
    <w:rsid w:val="00616594"/>
    <w:rsid w:val="00624E2E"/>
    <w:rsid w:val="0062537C"/>
    <w:rsid w:val="00634C7B"/>
    <w:rsid w:val="006402C3"/>
    <w:rsid w:val="0064581E"/>
    <w:rsid w:val="0064771B"/>
    <w:rsid w:val="00655082"/>
    <w:rsid w:val="00655FE3"/>
    <w:rsid w:val="00656C72"/>
    <w:rsid w:val="0066352A"/>
    <w:rsid w:val="006636BF"/>
    <w:rsid w:val="0068020A"/>
    <w:rsid w:val="006873CB"/>
    <w:rsid w:val="00694F1C"/>
    <w:rsid w:val="006B26A7"/>
    <w:rsid w:val="006C03BF"/>
    <w:rsid w:val="006D1B07"/>
    <w:rsid w:val="006E0BEB"/>
    <w:rsid w:val="006E6400"/>
    <w:rsid w:val="006E7787"/>
    <w:rsid w:val="006F7200"/>
    <w:rsid w:val="007265A2"/>
    <w:rsid w:val="00734315"/>
    <w:rsid w:val="007415F6"/>
    <w:rsid w:val="00742694"/>
    <w:rsid w:val="00743B21"/>
    <w:rsid w:val="007516BE"/>
    <w:rsid w:val="0075372A"/>
    <w:rsid w:val="007579A1"/>
    <w:rsid w:val="007726B0"/>
    <w:rsid w:val="00782C9F"/>
    <w:rsid w:val="007842AF"/>
    <w:rsid w:val="00790F58"/>
    <w:rsid w:val="00791A2B"/>
    <w:rsid w:val="007A1223"/>
    <w:rsid w:val="007A55FD"/>
    <w:rsid w:val="007A634A"/>
    <w:rsid w:val="007A732C"/>
    <w:rsid w:val="007B4271"/>
    <w:rsid w:val="007C03A8"/>
    <w:rsid w:val="007C17B1"/>
    <w:rsid w:val="007C22A1"/>
    <w:rsid w:val="007C2474"/>
    <w:rsid w:val="007D272B"/>
    <w:rsid w:val="007D2801"/>
    <w:rsid w:val="007D5C53"/>
    <w:rsid w:val="007E07EC"/>
    <w:rsid w:val="007E5EA9"/>
    <w:rsid w:val="008119B2"/>
    <w:rsid w:val="008166A7"/>
    <w:rsid w:val="008166BD"/>
    <w:rsid w:val="00825846"/>
    <w:rsid w:val="00832438"/>
    <w:rsid w:val="00834CA8"/>
    <w:rsid w:val="00836C7A"/>
    <w:rsid w:val="00837834"/>
    <w:rsid w:val="00846E33"/>
    <w:rsid w:val="00853939"/>
    <w:rsid w:val="008564C4"/>
    <w:rsid w:val="00856949"/>
    <w:rsid w:val="008627A5"/>
    <w:rsid w:val="00867607"/>
    <w:rsid w:val="00870CF7"/>
    <w:rsid w:val="00881F54"/>
    <w:rsid w:val="008821C3"/>
    <w:rsid w:val="00894ED5"/>
    <w:rsid w:val="008A5886"/>
    <w:rsid w:val="008B30FC"/>
    <w:rsid w:val="008B4010"/>
    <w:rsid w:val="008B42AC"/>
    <w:rsid w:val="008C3F80"/>
    <w:rsid w:val="008C71AF"/>
    <w:rsid w:val="008C76DE"/>
    <w:rsid w:val="008D087E"/>
    <w:rsid w:val="008E000C"/>
    <w:rsid w:val="008E02E5"/>
    <w:rsid w:val="008E37F4"/>
    <w:rsid w:val="008E495D"/>
    <w:rsid w:val="008E5299"/>
    <w:rsid w:val="008E76D8"/>
    <w:rsid w:val="009056FB"/>
    <w:rsid w:val="00907965"/>
    <w:rsid w:val="00920481"/>
    <w:rsid w:val="009421B3"/>
    <w:rsid w:val="009553C5"/>
    <w:rsid w:val="009555F9"/>
    <w:rsid w:val="009578F8"/>
    <w:rsid w:val="00970120"/>
    <w:rsid w:val="009803E8"/>
    <w:rsid w:val="00984BAC"/>
    <w:rsid w:val="00997A50"/>
    <w:rsid w:val="009A661B"/>
    <w:rsid w:val="009B0A38"/>
    <w:rsid w:val="009B0E0B"/>
    <w:rsid w:val="009B439D"/>
    <w:rsid w:val="009C1B9B"/>
    <w:rsid w:val="009C3C14"/>
    <w:rsid w:val="009C5ACE"/>
    <w:rsid w:val="009C6C32"/>
    <w:rsid w:val="009D1A50"/>
    <w:rsid w:val="009D3485"/>
    <w:rsid w:val="009D5DA8"/>
    <w:rsid w:val="009E0ECA"/>
    <w:rsid w:val="009E29BA"/>
    <w:rsid w:val="009E35F9"/>
    <w:rsid w:val="009E3CE9"/>
    <w:rsid w:val="009F0D15"/>
    <w:rsid w:val="009F38A4"/>
    <w:rsid w:val="009F4ED4"/>
    <w:rsid w:val="009F656A"/>
    <w:rsid w:val="00A078E9"/>
    <w:rsid w:val="00A1529E"/>
    <w:rsid w:val="00A228FE"/>
    <w:rsid w:val="00A250FB"/>
    <w:rsid w:val="00A365E9"/>
    <w:rsid w:val="00A42CCA"/>
    <w:rsid w:val="00A4383F"/>
    <w:rsid w:val="00A45034"/>
    <w:rsid w:val="00A465C8"/>
    <w:rsid w:val="00A51F34"/>
    <w:rsid w:val="00A5512C"/>
    <w:rsid w:val="00A6068C"/>
    <w:rsid w:val="00A61F5E"/>
    <w:rsid w:val="00A62C7E"/>
    <w:rsid w:val="00A636D6"/>
    <w:rsid w:val="00A71F0F"/>
    <w:rsid w:val="00A732CC"/>
    <w:rsid w:val="00A73664"/>
    <w:rsid w:val="00A827BB"/>
    <w:rsid w:val="00A82DD3"/>
    <w:rsid w:val="00A831A1"/>
    <w:rsid w:val="00AA044A"/>
    <w:rsid w:val="00AA2323"/>
    <w:rsid w:val="00AA60D2"/>
    <w:rsid w:val="00AB2FA3"/>
    <w:rsid w:val="00AC1EF4"/>
    <w:rsid w:val="00AC5659"/>
    <w:rsid w:val="00AD3C1A"/>
    <w:rsid w:val="00AD4CE3"/>
    <w:rsid w:val="00AD5A4F"/>
    <w:rsid w:val="00AD78D0"/>
    <w:rsid w:val="00AE150A"/>
    <w:rsid w:val="00AE54E2"/>
    <w:rsid w:val="00AE7463"/>
    <w:rsid w:val="00AE75C0"/>
    <w:rsid w:val="00AE7D38"/>
    <w:rsid w:val="00AF284B"/>
    <w:rsid w:val="00AF42E8"/>
    <w:rsid w:val="00AF4705"/>
    <w:rsid w:val="00B007BF"/>
    <w:rsid w:val="00B043C1"/>
    <w:rsid w:val="00B14D7A"/>
    <w:rsid w:val="00B15BF1"/>
    <w:rsid w:val="00B16098"/>
    <w:rsid w:val="00B17F1B"/>
    <w:rsid w:val="00B23C2A"/>
    <w:rsid w:val="00B24285"/>
    <w:rsid w:val="00B24E1A"/>
    <w:rsid w:val="00B33AC8"/>
    <w:rsid w:val="00B35F0C"/>
    <w:rsid w:val="00B40517"/>
    <w:rsid w:val="00B51649"/>
    <w:rsid w:val="00B5196C"/>
    <w:rsid w:val="00B56C96"/>
    <w:rsid w:val="00B63D00"/>
    <w:rsid w:val="00B66B11"/>
    <w:rsid w:val="00B771E7"/>
    <w:rsid w:val="00B907AC"/>
    <w:rsid w:val="00BA4AFC"/>
    <w:rsid w:val="00BA6E95"/>
    <w:rsid w:val="00BB1954"/>
    <w:rsid w:val="00BC151E"/>
    <w:rsid w:val="00BC2A47"/>
    <w:rsid w:val="00BD0F57"/>
    <w:rsid w:val="00BD763E"/>
    <w:rsid w:val="00BE0110"/>
    <w:rsid w:val="00BE3210"/>
    <w:rsid w:val="00BE3C7A"/>
    <w:rsid w:val="00BE64A2"/>
    <w:rsid w:val="00BF3261"/>
    <w:rsid w:val="00BF7A57"/>
    <w:rsid w:val="00C00B79"/>
    <w:rsid w:val="00C024B0"/>
    <w:rsid w:val="00C12882"/>
    <w:rsid w:val="00C153A7"/>
    <w:rsid w:val="00C226E3"/>
    <w:rsid w:val="00C31809"/>
    <w:rsid w:val="00C342B3"/>
    <w:rsid w:val="00C46545"/>
    <w:rsid w:val="00C470FD"/>
    <w:rsid w:val="00C50180"/>
    <w:rsid w:val="00C53586"/>
    <w:rsid w:val="00C53AE8"/>
    <w:rsid w:val="00C62B91"/>
    <w:rsid w:val="00C716F6"/>
    <w:rsid w:val="00C75689"/>
    <w:rsid w:val="00C76185"/>
    <w:rsid w:val="00C77798"/>
    <w:rsid w:val="00C80D80"/>
    <w:rsid w:val="00C81279"/>
    <w:rsid w:val="00C9723B"/>
    <w:rsid w:val="00CA1BC6"/>
    <w:rsid w:val="00CA5F45"/>
    <w:rsid w:val="00CB44B7"/>
    <w:rsid w:val="00CB662A"/>
    <w:rsid w:val="00CB671F"/>
    <w:rsid w:val="00CC41D1"/>
    <w:rsid w:val="00CC6C12"/>
    <w:rsid w:val="00CD2338"/>
    <w:rsid w:val="00CD59B6"/>
    <w:rsid w:val="00CD6802"/>
    <w:rsid w:val="00CE0963"/>
    <w:rsid w:val="00CE2085"/>
    <w:rsid w:val="00CE449E"/>
    <w:rsid w:val="00CE608B"/>
    <w:rsid w:val="00CF379F"/>
    <w:rsid w:val="00CF44FE"/>
    <w:rsid w:val="00CF65BB"/>
    <w:rsid w:val="00CF65E8"/>
    <w:rsid w:val="00D00E42"/>
    <w:rsid w:val="00D027F1"/>
    <w:rsid w:val="00D06878"/>
    <w:rsid w:val="00D11021"/>
    <w:rsid w:val="00D13207"/>
    <w:rsid w:val="00D17CD4"/>
    <w:rsid w:val="00D22E22"/>
    <w:rsid w:val="00D302DF"/>
    <w:rsid w:val="00D37CB3"/>
    <w:rsid w:val="00D41E74"/>
    <w:rsid w:val="00D46106"/>
    <w:rsid w:val="00D47F4E"/>
    <w:rsid w:val="00D53FD6"/>
    <w:rsid w:val="00D60F50"/>
    <w:rsid w:val="00D67A0C"/>
    <w:rsid w:val="00D71EC2"/>
    <w:rsid w:val="00D74101"/>
    <w:rsid w:val="00D74343"/>
    <w:rsid w:val="00D7571E"/>
    <w:rsid w:val="00D850AD"/>
    <w:rsid w:val="00D8550E"/>
    <w:rsid w:val="00D86FB7"/>
    <w:rsid w:val="00D92B75"/>
    <w:rsid w:val="00D92B9C"/>
    <w:rsid w:val="00DB7B49"/>
    <w:rsid w:val="00DC0709"/>
    <w:rsid w:val="00DC64B7"/>
    <w:rsid w:val="00DC7E0B"/>
    <w:rsid w:val="00DD05E3"/>
    <w:rsid w:val="00DE142D"/>
    <w:rsid w:val="00DE3288"/>
    <w:rsid w:val="00DE7284"/>
    <w:rsid w:val="00DF18A0"/>
    <w:rsid w:val="00DF3FE9"/>
    <w:rsid w:val="00E02BFF"/>
    <w:rsid w:val="00E03F44"/>
    <w:rsid w:val="00E068CC"/>
    <w:rsid w:val="00E10C2C"/>
    <w:rsid w:val="00E14BBF"/>
    <w:rsid w:val="00E3432E"/>
    <w:rsid w:val="00E4490A"/>
    <w:rsid w:val="00E51010"/>
    <w:rsid w:val="00E57019"/>
    <w:rsid w:val="00E60AFF"/>
    <w:rsid w:val="00E60D9E"/>
    <w:rsid w:val="00E62DF1"/>
    <w:rsid w:val="00E63ACB"/>
    <w:rsid w:val="00E70873"/>
    <w:rsid w:val="00E714EF"/>
    <w:rsid w:val="00E72DF7"/>
    <w:rsid w:val="00E77CC8"/>
    <w:rsid w:val="00E82E07"/>
    <w:rsid w:val="00E872C6"/>
    <w:rsid w:val="00E95D5D"/>
    <w:rsid w:val="00EA040B"/>
    <w:rsid w:val="00EB4663"/>
    <w:rsid w:val="00EB78E4"/>
    <w:rsid w:val="00EC6580"/>
    <w:rsid w:val="00ED6EEA"/>
    <w:rsid w:val="00EE11F6"/>
    <w:rsid w:val="00EE1FAF"/>
    <w:rsid w:val="00EE51C6"/>
    <w:rsid w:val="00F02FF3"/>
    <w:rsid w:val="00F07B35"/>
    <w:rsid w:val="00F23825"/>
    <w:rsid w:val="00F268BA"/>
    <w:rsid w:val="00F314B1"/>
    <w:rsid w:val="00F37027"/>
    <w:rsid w:val="00F41C31"/>
    <w:rsid w:val="00F45643"/>
    <w:rsid w:val="00F459E1"/>
    <w:rsid w:val="00F5112C"/>
    <w:rsid w:val="00F54F96"/>
    <w:rsid w:val="00F56FAF"/>
    <w:rsid w:val="00F60948"/>
    <w:rsid w:val="00F60FC3"/>
    <w:rsid w:val="00F66EE7"/>
    <w:rsid w:val="00F73F26"/>
    <w:rsid w:val="00F75702"/>
    <w:rsid w:val="00F75E00"/>
    <w:rsid w:val="00F80567"/>
    <w:rsid w:val="00F8357F"/>
    <w:rsid w:val="00F86D28"/>
    <w:rsid w:val="00F9737C"/>
    <w:rsid w:val="00F97DF4"/>
    <w:rsid w:val="00FA048E"/>
    <w:rsid w:val="00FA09AC"/>
    <w:rsid w:val="00FA111A"/>
    <w:rsid w:val="00FA2C3B"/>
    <w:rsid w:val="00FA7D06"/>
    <w:rsid w:val="00FB2D56"/>
    <w:rsid w:val="00FC3567"/>
    <w:rsid w:val="00FD0A83"/>
    <w:rsid w:val="00FD7014"/>
    <w:rsid w:val="00FF1E40"/>
    <w:rsid w:val="00FF5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8E5EC3"/>
  <w15:chartTrackingRefBased/>
  <w15:docId w15:val="{D1A01B0A-0962-430F-B312-AC3FA4DD9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24E1A"/>
    <w:pPr>
      <w:jc w:val="lowKashida"/>
    </w:pPr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B24E1A"/>
    <w:pPr>
      <w:keepNext/>
      <w:spacing w:before="240" w:after="60"/>
      <w:jc w:val="left"/>
      <w:outlineLvl w:val="0"/>
    </w:pPr>
    <w:rPr>
      <w:rFonts w:eastAsia="MS Mincho" w:cs="Arial"/>
      <w:bCs/>
      <w:color w:val="424456"/>
      <w:kern w:val="32"/>
      <w:sz w:val="44"/>
      <w:szCs w:val="32"/>
      <w:lang w:val="en-US" w:eastAsia="ja-JP"/>
    </w:rPr>
  </w:style>
  <w:style w:type="paragraph" w:styleId="Heading2">
    <w:name w:val="heading 2"/>
    <w:basedOn w:val="Normal"/>
    <w:next w:val="Normal"/>
    <w:link w:val="Heading2Char"/>
    <w:qFormat/>
    <w:rsid w:val="00B24E1A"/>
    <w:pPr>
      <w:keepNext/>
      <w:numPr>
        <w:numId w:val="5"/>
      </w:numPr>
      <w:spacing w:before="240" w:after="60"/>
      <w:jc w:val="left"/>
      <w:outlineLvl w:val="1"/>
    </w:pPr>
    <w:rPr>
      <w:rFonts w:eastAsia="MS Mincho" w:cs="Arial"/>
      <w:bCs/>
      <w:i/>
      <w:iCs/>
      <w:color w:val="53548A"/>
      <w:sz w:val="36"/>
      <w:szCs w:val="28"/>
      <w:lang w:val="en-US" w:eastAsia="ja-JP"/>
    </w:rPr>
  </w:style>
  <w:style w:type="paragraph" w:styleId="Heading3">
    <w:name w:val="heading 3"/>
    <w:basedOn w:val="Normal"/>
    <w:next w:val="Normal"/>
    <w:link w:val="Heading3Char"/>
    <w:qFormat/>
    <w:rsid w:val="00B24E1A"/>
    <w:pPr>
      <w:keepNext/>
      <w:spacing w:before="240" w:after="60"/>
      <w:jc w:val="left"/>
      <w:outlineLvl w:val="2"/>
    </w:pPr>
    <w:rPr>
      <w:rFonts w:eastAsia="MS Mincho" w:cs="Arial"/>
      <w:bCs/>
      <w:i/>
      <w:color w:val="438086"/>
      <w:sz w:val="32"/>
      <w:szCs w:val="26"/>
      <w:lang w:val="en-US" w:eastAsia="ja-JP"/>
    </w:rPr>
  </w:style>
  <w:style w:type="paragraph" w:styleId="Heading4">
    <w:name w:val="heading 4"/>
    <w:basedOn w:val="Normal"/>
    <w:next w:val="Normal"/>
    <w:qFormat/>
    <w:rsid w:val="00B24E1A"/>
    <w:pPr>
      <w:keepNext/>
      <w:spacing w:before="240" w:after="60"/>
      <w:jc w:val="both"/>
      <w:outlineLvl w:val="3"/>
    </w:pPr>
    <w:rPr>
      <w:rFonts w:eastAsia="MS Mincho" w:cs="KacstLetter"/>
      <w:b/>
      <w:bCs/>
      <w:sz w:val="28"/>
      <w:szCs w:val="28"/>
      <w:lang w:val="en-US" w:eastAsia="ja-JP"/>
    </w:rPr>
  </w:style>
  <w:style w:type="paragraph" w:styleId="Heading5">
    <w:name w:val="heading 5"/>
    <w:basedOn w:val="Normal"/>
    <w:next w:val="Normal"/>
    <w:qFormat/>
    <w:rsid w:val="00B24E1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B24E1A"/>
    <w:rPr>
      <w:rFonts w:eastAsia="MS Mincho" w:cs="Arial"/>
      <w:bCs/>
      <w:color w:val="424456"/>
      <w:kern w:val="32"/>
      <w:sz w:val="44"/>
      <w:szCs w:val="32"/>
      <w:lang w:val="en-US" w:eastAsia="ja-JP" w:bidi="ar-SA"/>
    </w:rPr>
  </w:style>
  <w:style w:type="character" w:customStyle="1" w:styleId="Heading2Char">
    <w:name w:val="Heading 2 Char"/>
    <w:link w:val="Heading2"/>
    <w:locked/>
    <w:rsid w:val="00B24E1A"/>
    <w:rPr>
      <w:rFonts w:eastAsia="MS Mincho" w:cs="Arial"/>
      <w:bCs/>
      <w:i/>
      <w:iCs/>
      <w:color w:val="53548A"/>
      <w:sz w:val="36"/>
      <w:szCs w:val="28"/>
      <w:lang w:val="en-US" w:eastAsia="ja-JP" w:bidi="ar-SA"/>
    </w:rPr>
  </w:style>
  <w:style w:type="character" w:customStyle="1" w:styleId="Heading3Char">
    <w:name w:val="Heading 3 Char"/>
    <w:link w:val="Heading3"/>
    <w:locked/>
    <w:rsid w:val="00B24E1A"/>
    <w:rPr>
      <w:rFonts w:eastAsia="MS Mincho" w:cs="Arial"/>
      <w:bCs/>
      <w:i/>
      <w:color w:val="438086"/>
      <w:sz w:val="32"/>
      <w:szCs w:val="26"/>
      <w:lang w:val="en-US" w:eastAsia="ja-JP" w:bidi="ar-SA"/>
    </w:rPr>
  </w:style>
  <w:style w:type="paragraph" w:styleId="FootnoteText">
    <w:name w:val="footnote text"/>
    <w:basedOn w:val="Normal"/>
    <w:link w:val="FootnoteTextChar"/>
    <w:semiHidden/>
    <w:rsid w:val="00B24E1A"/>
  </w:style>
  <w:style w:type="character" w:customStyle="1" w:styleId="FootnoteTextChar">
    <w:name w:val="Footnote Text Char"/>
    <w:link w:val="FootnoteText"/>
    <w:locked/>
    <w:rsid w:val="00B24E1A"/>
    <w:rPr>
      <w:lang w:val="en-GB" w:eastAsia="en-US" w:bidi="ar-SA"/>
    </w:rPr>
  </w:style>
  <w:style w:type="character" w:styleId="Hyperlink">
    <w:name w:val="Hyperlink"/>
    <w:uiPriority w:val="99"/>
    <w:rsid w:val="00B24E1A"/>
    <w:rPr>
      <w:rFonts w:cs="Times New Roman"/>
      <w:color w:val="0000FF"/>
      <w:u w:val="single"/>
    </w:rPr>
  </w:style>
  <w:style w:type="character" w:styleId="FollowedHyperlink">
    <w:name w:val="FollowedHyperlink"/>
    <w:rsid w:val="00B24E1A"/>
    <w:rPr>
      <w:rFonts w:cs="Times New Roman"/>
      <w:color w:val="800080"/>
      <w:u w:val="single"/>
    </w:rPr>
  </w:style>
  <w:style w:type="paragraph" w:styleId="BodyText">
    <w:name w:val="Body Text"/>
    <w:basedOn w:val="Normal"/>
    <w:rsid w:val="00B24E1A"/>
    <w:pPr>
      <w:spacing w:beforeLines="100" w:after="120" w:line="288" w:lineRule="auto"/>
      <w:ind w:leftChars="300" w:left="720"/>
      <w:jc w:val="both"/>
    </w:pPr>
    <w:rPr>
      <w:rFonts w:ascii="Arial" w:hAnsi="Arial" w:cs="Arial"/>
      <w:sz w:val="24"/>
      <w:szCs w:val="22"/>
      <w:lang w:val="en-US"/>
    </w:rPr>
  </w:style>
  <w:style w:type="paragraph" w:customStyle="1" w:styleId="StyleHeading4">
    <w:name w:val="Style Heading 4"/>
    <w:basedOn w:val="Heading4"/>
    <w:rsid w:val="00B24E1A"/>
    <w:rPr>
      <w:bCs w:val="0"/>
      <w:i/>
      <w:sz w:val="24"/>
    </w:rPr>
  </w:style>
  <w:style w:type="paragraph" w:styleId="ListParagraph">
    <w:name w:val="List Paragraph"/>
    <w:basedOn w:val="Normal"/>
    <w:qFormat/>
    <w:rsid w:val="00B24E1A"/>
    <w:pPr>
      <w:ind w:left="720"/>
      <w:jc w:val="both"/>
    </w:pPr>
    <w:rPr>
      <w:rFonts w:eastAsia="MS Mincho" w:cs="KacstLetter"/>
      <w:sz w:val="24"/>
      <w:szCs w:val="28"/>
      <w:lang w:val="en-US" w:eastAsia="ja-JP"/>
    </w:rPr>
  </w:style>
  <w:style w:type="paragraph" w:styleId="EndnoteText">
    <w:name w:val="endnote text"/>
    <w:basedOn w:val="Normal"/>
    <w:link w:val="EndnoteTextChar"/>
    <w:semiHidden/>
    <w:rsid w:val="00B24E1A"/>
    <w:pPr>
      <w:jc w:val="both"/>
    </w:pPr>
    <w:rPr>
      <w:rFonts w:eastAsia="MS Mincho" w:cs="KacstLetter"/>
      <w:lang w:val="en-US" w:eastAsia="ja-JP"/>
    </w:rPr>
  </w:style>
  <w:style w:type="character" w:customStyle="1" w:styleId="EndnoteTextChar">
    <w:name w:val="Endnote Text Char"/>
    <w:link w:val="EndnoteText"/>
    <w:locked/>
    <w:rsid w:val="00B24E1A"/>
    <w:rPr>
      <w:rFonts w:eastAsia="MS Mincho" w:cs="KacstLetter"/>
      <w:lang w:val="en-US" w:eastAsia="ja-JP" w:bidi="ar-SA"/>
    </w:rPr>
  </w:style>
  <w:style w:type="paragraph" w:styleId="Header">
    <w:name w:val="header"/>
    <w:basedOn w:val="Normal"/>
    <w:link w:val="HeaderChar"/>
    <w:rsid w:val="00B24E1A"/>
    <w:pPr>
      <w:tabs>
        <w:tab w:val="center" w:pos="4680"/>
        <w:tab w:val="right" w:pos="9360"/>
      </w:tabs>
      <w:jc w:val="both"/>
    </w:pPr>
    <w:rPr>
      <w:rFonts w:eastAsia="MS Mincho" w:cs="KacstLetter"/>
      <w:sz w:val="24"/>
      <w:szCs w:val="28"/>
      <w:lang w:val="en-US" w:eastAsia="ja-JP"/>
    </w:rPr>
  </w:style>
  <w:style w:type="character" w:customStyle="1" w:styleId="HeaderChar">
    <w:name w:val="Header Char"/>
    <w:link w:val="Header"/>
    <w:locked/>
    <w:rsid w:val="00B24E1A"/>
    <w:rPr>
      <w:rFonts w:eastAsia="MS Mincho" w:cs="KacstLetter"/>
      <w:sz w:val="24"/>
      <w:szCs w:val="28"/>
      <w:lang w:val="en-US" w:eastAsia="ja-JP" w:bidi="ar-SA"/>
    </w:rPr>
  </w:style>
  <w:style w:type="paragraph" w:styleId="Footer">
    <w:name w:val="footer"/>
    <w:basedOn w:val="Normal"/>
    <w:link w:val="FooterChar"/>
    <w:rsid w:val="00B24E1A"/>
    <w:pPr>
      <w:tabs>
        <w:tab w:val="center" w:pos="4680"/>
        <w:tab w:val="right" w:pos="9360"/>
      </w:tabs>
      <w:jc w:val="both"/>
    </w:pPr>
    <w:rPr>
      <w:rFonts w:eastAsia="MS Mincho" w:cs="KacstLetter"/>
      <w:sz w:val="24"/>
      <w:szCs w:val="28"/>
      <w:lang w:val="en-US" w:eastAsia="ja-JP"/>
    </w:rPr>
  </w:style>
  <w:style w:type="character" w:customStyle="1" w:styleId="FooterChar">
    <w:name w:val="Footer Char"/>
    <w:link w:val="Footer"/>
    <w:locked/>
    <w:rsid w:val="00B24E1A"/>
    <w:rPr>
      <w:rFonts w:eastAsia="MS Mincho" w:cs="KacstLetter"/>
      <w:sz w:val="24"/>
      <w:szCs w:val="28"/>
      <w:lang w:val="en-US" w:eastAsia="ja-JP" w:bidi="ar-SA"/>
    </w:rPr>
  </w:style>
  <w:style w:type="paragraph" w:customStyle="1" w:styleId="TableHeading">
    <w:name w:val="Table Heading"/>
    <w:basedOn w:val="Normal"/>
    <w:rsid w:val="00B24E1A"/>
    <w:pPr>
      <w:keepNext/>
      <w:jc w:val="center"/>
    </w:pPr>
    <w:rPr>
      <w:rFonts w:eastAsia="MS Mincho" w:cs="Arial"/>
      <w:color w:val="FFFFFF"/>
      <w:sz w:val="28"/>
      <w:szCs w:val="28"/>
      <w:lang w:val="en-US" w:eastAsia="ja-JP"/>
    </w:rPr>
  </w:style>
  <w:style w:type="paragraph" w:customStyle="1" w:styleId="TableSubheading">
    <w:name w:val="Table Subheading"/>
    <w:basedOn w:val="Normal"/>
    <w:rsid w:val="00B24E1A"/>
    <w:pPr>
      <w:keepNext/>
      <w:jc w:val="center"/>
    </w:pPr>
    <w:rPr>
      <w:rFonts w:eastAsia="MS Mincho" w:cs="Arial"/>
      <w:color w:val="FFFFFF"/>
      <w:sz w:val="24"/>
      <w:szCs w:val="28"/>
      <w:lang w:val="en-US" w:eastAsia="ja-JP"/>
    </w:rPr>
  </w:style>
  <w:style w:type="paragraph" w:customStyle="1" w:styleId="TableBullet">
    <w:name w:val="Table Bullet"/>
    <w:basedOn w:val="Normal"/>
    <w:rsid w:val="00B24E1A"/>
    <w:pPr>
      <w:framePr w:hSpace="180" w:wrap="auto" w:vAnchor="text" w:hAnchor="text" w:xAlign="right" w:y="1"/>
      <w:numPr>
        <w:numId w:val="2"/>
      </w:numPr>
      <w:suppressOverlap/>
      <w:jc w:val="both"/>
    </w:pPr>
    <w:rPr>
      <w:rFonts w:ascii="Arial" w:hAnsi="Arial" w:cs="KacstLetter"/>
      <w:szCs w:val="28"/>
      <w:lang w:val="en-US"/>
    </w:rPr>
  </w:style>
  <w:style w:type="paragraph" w:customStyle="1" w:styleId="Source">
    <w:name w:val="Source"/>
    <w:basedOn w:val="Normal"/>
    <w:rsid w:val="00B24E1A"/>
    <w:pPr>
      <w:jc w:val="both"/>
    </w:pPr>
    <w:rPr>
      <w:rFonts w:eastAsia="MS Mincho" w:cs="KacstLetter"/>
      <w:b/>
      <w:color w:val="53548A"/>
      <w:szCs w:val="28"/>
      <w:lang w:val="en-US" w:eastAsia="ja-JP"/>
    </w:rPr>
  </w:style>
  <w:style w:type="paragraph" w:styleId="TOCHeading">
    <w:name w:val="TOC Heading"/>
    <w:basedOn w:val="Heading1"/>
    <w:next w:val="Normal"/>
    <w:uiPriority w:val="39"/>
    <w:qFormat/>
    <w:rsid w:val="00B24E1A"/>
    <w:pPr>
      <w:keepLines/>
      <w:spacing w:before="480" w:after="0" w:line="276" w:lineRule="auto"/>
      <w:outlineLvl w:val="9"/>
    </w:pPr>
    <w:rPr>
      <w:rFonts w:eastAsia="HGGothicM" w:cs="Times New Roman"/>
      <w:b/>
      <w:color w:val="3E3E67"/>
      <w:kern w:val="0"/>
      <w:sz w:val="28"/>
      <w:szCs w:val="28"/>
      <w:lang w:eastAsia="en-US"/>
    </w:rPr>
  </w:style>
  <w:style w:type="character" w:customStyle="1" w:styleId="heading">
    <w:name w:val="heading"/>
    <w:rsid w:val="00B24E1A"/>
    <w:rPr>
      <w:rFonts w:cs="Times New Roman"/>
    </w:rPr>
  </w:style>
  <w:style w:type="character" w:customStyle="1" w:styleId="A3">
    <w:name w:val="A3"/>
    <w:rsid w:val="00B24E1A"/>
    <w:rPr>
      <w:b/>
      <w:color w:val="000000"/>
    </w:rPr>
  </w:style>
  <w:style w:type="character" w:customStyle="1" w:styleId="helvetica12">
    <w:name w:val="helvetica12"/>
    <w:rsid w:val="00B24E1A"/>
    <w:rPr>
      <w:rFonts w:cs="Times New Roman"/>
    </w:rPr>
  </w:style>
  <w:style w:type="character" w:styleId="Strong">
    <w:name w:val="Strong"/>
    <w:qFormat/>
    <w:rsid w:val="00B24E1A"/>
    <w:rPr>
      <w:rFonts w:cs="Times New Roman"/>
      <w:b/>
      <w:bCs/>
    </w:rPr>
  </w:style>
  <w:style w:type="paragraph" w:customStyle="1" w:styleId="TableText">
    <w:name w:val="Table Text"/>
    <w:basedOn w:val="Normal"/>
    <w:rsid w:val="00B24E1A"/>
    <w:pPr>
      <w:keepNext/>
      <w:jc w:val="both"/>
    </w:pPr>
    <w:rPr>
      <w:rFonts w:eastAsia="MS Mincho" w:cs="Arial"/>
      <w:bCs/>
      <w:sz w:val="24"/>
      <w:szCs w:val="28"/>
      <w:lang w:val="en-US" w:eastAsia="ja-JP"/>
    </w:rPr>
  </w:style>
  <w:style w:type="paragraph" w:styleId="NormalWeb">
    <w:name w:val="Normal (Web)"/>
    <w:basedOn w:val="Normal"/>
    <w:uiPriority w:val="99"/>
    <w:rsid w:val="00B24E1A"/>
    <w:pPr>
      <w:spacing w:before="100" w:beforeAutospacing="1" w:after="100" w:afterAutospacing="1"/>
      <w:jc w:val="left"/>
    </w:pPr>
    <w:rPr>
      <w:rFonts w:cs="KacstLetter"/>
      <w:sz w:val="24"/>
      <w:szCs w:val="28"/>
      <w:lang w:val="en-US" w:eastAsia="ja-JP"/>
    </w:rPr>
  </w:style>
  <w:style w:type="character" w:styleId="Emphasis">
    <w:name w:val="Emphasis"/>
    <w:qFormat/>
    <w:rsid w:val="00B24E1A"/>
    <w:rPr>
      <w:rFonts w:cs="Times New Roman"/>
      <w:i/>
      <w:iCs/>
    </w:rPr>
  </w:style>
  <w:style w:type="character" w:customStyle="1" w:styleId="ListBulletChar">
    <w:name w:val="List Bullet Char"/>
    <w:link w:val="ListBullet"/>
    <w:locked/>
    <w:rsid w:val="00B24E1A"/>
    <w:rPr>
      <w:rFonts w:ascii="Arial" w:hAnsi="Arial"/>
      <w:sz w:val="22"/>
      <w:szCs w:val="22"/>
      <w:lang w:val="x-none" w:eastAsia="en-US" w:bidi="ar-SA"/>
    </w:rPr>
  </w:style>
  <w:style w:type="paragraph" w:styleId="ListBullet">
    <w:name w:val="List Bullet"/>
    <w:basedOn w:val="Normal"/>
    <w:link w:val="ListBulletChar"/>
    <w:rsid w:val="00B24E1A"/>
    <w:pPr>
      <w:numPr>
        <w:numId w:val="1"/>
      </w:numPr>
      <w:tabs>
        <w:tab w:val="clear" w:pos="360"/>
      </w:tabs>
      <w:spacing w:line="288" w:lineRule="auto"/>
      <w:ind w:left="0" w:firstLine="0"/>
      <w:jc w:val="left"/>
    </w:pPr>
    <w:rPr>
      <w:rFonts w:ascii="Arial" w:hAnsi="Arial"/>
      <w:sz w:val="22"/>
      <w:szCs w:val="22"/>
      <w:lang w:val="x-none"/>
    </w:rPr>
  </w:style>
  <w:style w:type="character" w:customStyle="1" w:styleId="yshortcuts">
    <w:name w:val="yshortcuts"/>
    <w:rsid w:val="00B24E1A"/>
    <w:rPr>
      <w:rFonts w:cs="Times New Roman"/>
    </w:rPr>
  </w:style>
  <w:style w:type="paragraph" w:customStyle="1" w:styleId="Default">
    <w:name w:val="Default"/>
    <w:rsid w:val="00B24E1A"/>
    <w:pPr>
      <w:autoSpaceDE w:val="0"/>
      <w:autoSpaceDN w:val="0"/>
      <w:adjustRightInd w:val="0"/>
    </w:pPr>
    <w:rPr>
      <w:rFonts w:ascii="Avenir LT Com" w:hAnsi="Avenir LT Com" w:cs="Avenir LT Com"/>
      <w:color w:val="000000"/>
      <w:sz w:val="24"/>
      <w:szCs w:val="24"/>
    </w:rPr>
  </w:style>
  <w:style w:type="paragraph" w:customStyle="1" w:styleId="text">
    <w:name w:val="text"/>
    <w:basedOn w:val="Normal"/>
    <w:link w:val="textChar"/>
    <w:rsid w:val="00B24E1A"/>
    <w:pPr>
      <w:tabs>
        <w:tab w:val="left" w:pos="300"/>
        <w:tab w:val="left" w:pos="2720"/>
        <w:tab w:val="left" w:pos="3020"/>
      </w:tabs>
      <w:spacing w:after="120" w:line="360" w:lineRule="atLeast"/>
      <w:jc w:val="both"/>
    </w:pPr>
    <w:rPr>
      <w:rFonts w:ascii="Times" w:eastAsia="MS Mincho" w:hAnsi="Times" w:cs="MS Mincho"/>
      <w:sz w:val="24"/>
      <w:lang w:val="en-AU" w:eastAsia="ja-JP"/>
    </w:rPr>
  </w:style>
  <w:style w:type="character" w:customStyle="1" w:styleId="textChar">
    <w:name w:val="text Char"/>
    <w:link w:val="text"/>
    <w:locked/>
    <w:rsid w:val="00B24E1A"/>
    <w:rPr>
      <w:rFonts w:ascii="Times" w:eastAsia="MS Mincho" w:hAnsi="Times" w:cs="MS Mincho"/>
      <w:sz w:val="24"/>
      <w:lang w:val="en-AU" w:eastAsia="ja-JP" w:bidi="ar-SA"/>
    </w:rPr>
  </w:style>
  <w:style w:type="paragraph" w:customStyle="1" w:styleId="Achievement">
    <w:name w:val="Achievement"/>
    <w:basedOn w:val="BodyText"/>
    <w:rsid w:val="00B24E1A"/>
    <w:pPr>
      <w:spacing w:beforeLines="0" w:after="60" w:line="240" w:lineRule="atLeast"/>
      <w:ind w:leftChars="0" w:left="240" w:hanging="240"/>
    </w:pPr>
    <w:rPr>
      <w:rFonts w:ascii="Garamond" w:hAnsi="Garamond" w:cs="Times New Roman"/>
      <w:noProof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043E25"/>
    <w:pPr>
      <w:tabs>
        <w:tab w:val="left" w:pos="720"/>
        <w:tab w:val="right" w:leader="dot" w:pos="8610"/>
      </w:tabs>
      <w:spacing w:before="120" w:after="60"/>
      <w:jc w:val="left"/>
    </w:pPr>
    <w:rPr>
      <w:rFonts w:cs="Arial"/>
      <w:b/>
      <w:bCs/>
      <w:sz w:val="24"/>
      <w:szCs w:val="24"/>
      <w:lang w:val="en-US"/>
    </w:rPr>
  </w:style>
  <w:style w:type="paragraph" w:styleId="TOC2">
    <w:name w:val="toc 2"/>
    <w:basedOn w:val="Normal"/>
    <w:next w:val="Normal"/>
    <w:autoRedefine/>
    <w:qFormat/>
    <w:rsid w:val="00555C5C"/>
    <w:pPr>
      <w:tabs>
        <w:tab w:val="left" w:pos="720"/>
        <w:tab w:val="right" w:leader="dot" w:pos="8580"/>
      </w:tabs>
      <w:spacing w:before="120"/>
      <w:jc w:val="left"/>
    </w:pPr>
    <w:rPr>
      <w:rFonts w:ascii="Arial" w:hAnsi="Arial" w:cs="Arial"/>
      <w:lang w:val="en-AU"/>
    </w:rPr>
  </w:style>
  <w:style w:type="paragraph" w:styleId="TOC3">
    <w:name w:val="toc 3"/>
    <w:basedOn w:val="Normal"/>
    <w:next w:val="Normal"/>
    <w:autoRedefine/>
    <w:semiHidden/>
    <w:rsid w:val="00E72DF7"/>
    <w:pPr>
      <w:tabs>
        <w:tab w:val="left" w:pos="1440"/>
        <w:tab w:val="right" w:leader="dot" w:pos="8640"/>
        <w:tab w:val="right" w:leader="dot" w:pos="9017"/>
      </w:tabs>
      <w:spacing w:before="60"/>
      <w:ind w:left="403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rsid w:val="00F75E00"/>
    <w:rPr>
      <w:rFonts w:ascii="Garamond" w:hAnsi="Garamond"/>
      <w:b/>
      <w:sz w:val="24"/>
    </w:rPr>
  </w:style>
  <w:style w:type="table" w:styleId="TableGrid">
    <w:name w:val="Table Grid"/>
    <w:basedOn w:val="TableNormal"/>
    <w:rsid w:val="00A827BB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ftware">
    <w:name w:val="Software"/>
    <w:basedOn w:val="Normal"/>
    <w:rsid w:val="00A827BB"/>
    <w:pPr>
      <w:numPr>
        <w:numId w:val="15"/>
      </w:numPr>
      <w:jc w:val="both"/>
    </w:pPr>
    <w:rPr>
      <w:b/>
      <w:sz w:val="24"/>
      <w:szCs w:val="24"/>
      <w:lang w:val="en-US"/>
    </w:rPr>
  </w:style>
  <w:style w:type="paragraph" w:customStyle="1" w:styleId="Heading3ComplexTimesNewRoman">
    <w:name w:val="Heading 3 + (Complex) Times New Roman"/>
    <w:aliases w:val="(Latin) 12 pt,(Latin) Bold,Not Itali..."/>
    <w:basedOn w:val="Heading2"/>
    <w:rsid w:val="00A73664"/>
    <w:pPr>
      <w:numPr>
        <w:ilvl w:val="2"/>
        <w:numId w:val="19"/>
      </w:numPr>
    </w:pPr>
    <w:rPr>
      <w:b/>
      <w:i w:val="0"/>
      <w:iCs w:val="0"/>
      <w:color w:val="auto"/>
      <w:sz w:val="24"/>
    </w:rPr>
  </w:style>
  <w:style w:type="character" w:styleId="PageNumber">
    <w:name w:val="page number"/>
    <w:basedOn w:val="DefaultParagraphFont"/>
    <w:rsid w:val="00C024B0"/>
  </w:style>
  <w:style w:type="paragraph" w:styleId="Caption">
    <w:name w:val="caption"/>
    <w:basedOn w:val="Normal"/>
    <w:next w:val="Normal"/>
    <w:unhideWhenUsed/>
    <w:qFormat/>
    <w:rsid w:val="009056FB"/>
    <w:rPr>
      <w:b/>
      <w:bCs/>
    </w:rPr>
  </w:style>
  <w:style w:type="character" w:styleId="FootnoteReference">
    <w:name w:val="footnote reference"/>
    <w:basedOn w:val="DefaultParagraphFont"/>
    <w:rsid w:val="00A365E9"/>
    <w:rPr>
      <w:vertAlign w:val="superscript"/>
    </w:rPr>
  </w:style>
  <w:style w:type="paragraph" w:styleId="Revision">
    <w:name w:val="Revision"/>
    <w:hidden/>
    <w:uiPriority w:val="99"/>
    <w:semiHidden/>
    <w:rsid w:val="00DC7E0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8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7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8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AAC906A64BF4DA0322CDC04FD6962" ma:contentTypeVersion="2" ma:contentTypeDescription="Create a new document." ma:contentTypeScope="" ma:versionID="3295405251c24ab3ad1f3c0417b421d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ce317953fd0aedf9cf541a92058c67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isl xmlns:xsd="http://www.w3.org/2001/XMLSchema" xmlns:xsi="http://www.w3.org/2001/XMLSchema-instance" xmlns="http://www.boldonjames.com/2008/01/sie/internal/label" sislVersion="0" policy="f9677ce1-080b-4051-a037-2610debe14cb" origin="userSelected">
  <element uid="id_classification_generalbusiness" value=""/>
</sisl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6DCC29-0EB2-4035-A9FA-52B5E61431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4849B1-25A5-43A1-A080-DF5329EBB7A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82705E5-E47F-4A1F-9442-6AF61D112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2CEBAB-E586-4ED4-971F-6D35C37158AB}">
  <ds:schemaRefs>
    <ds:schemaRef ds:uri="http://www.w3.org/2001/XMLSchema"/>
    <ds:schemaRef ds:uri="http://www.boldonjames.com/2008/01/sie/internal/label"/>
  </ds:schemaRefs>
</ds:datastoreItem>
</file>

<file path=customXml/itemProps5.xml><?xml version="1.0" encoding="utf-8"?>
<ds:datastoreItem xmlns:ds="http://schemas.openxmlformats.org/officeDocument/2006/customXml" ds:itemID="{D710D1FC-C971-4ACB-BE9C-160A081D1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7</Pages>
  <Words>1028</Words>
  <Characters>58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FUPM</Company>
  <LinksUpToDate>false</LinksUpToDate>
  <CharactersWithSpaces>6880</CharactersWithSpaces>
  <SharedDoc>false</SharedDoc>
  <HLinks>
    <vt:vector size="78" baseType="variant">
      <vt:variant>
        <vt:i4>157291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1251486</vt:lpwstr>
      </vt:variant>
      <vt:variant>
        <vt:i4>15729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0830250</vt:lpwstr>
      </vt:variant>
      <vt:variant>
        <vt:i4>163845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0830249</vt:lpwstr>
      </vt:variant>
      <vt:variant>
        <vt:i4>163845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0830248</vt:lpwstr>
      </vt:variant>
      <vt:variant>
        <vt:i4>16384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0830247</vt:lpwstr>
      </vt:variant>
      <vt:variant>
        <vt:i4>163845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0830246</vt:lpwstr>
      </vt:variant>
      <vt:variant>
        <vt:i4>163845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0830245</vt:lpwstr>
      </vt:variant>
      <vt:variant>
        <vt:i4>163845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0830244</vt:lpwstr>
      </vt:variant>
      <vt:variant>
        <vt:i4>163845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0830243</vt:lpwstr>
      </vt:variant>
      <vt:variant>
        <vt:i4>163845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0830242</vt:lpwstr>
      </vt:variant>
      <vt:variant>
        <vt:i4>163845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0830241</vt:lpwstr>
      </vt:variant>
      <vt:variant>
        <vt:i4>16384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0830240</vt:lpwstr>
      </vt:variant>
      <vt:variant>
        <vt:i4>19661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083023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TC</dc:creator>
  <cp:keywords/>
  <dc:description/>
  <cp:lastModifiedBy>Nawal Kasas</cp:lastModifiedBy>
  <cp:revision>27</cp:revision>
  <cp:lastPrinted>2019-02-13T12:15:00Z</cp:lastPrinted>
  <dcterms:created xsi:type="dcterms:W3CDTF">2022-04-12T08:30:00Z</dcterms:created>
  <dcterms:modified xsi:type="dcterms:W3CDTF">2022-05-2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73ab37c8-5874-4acd-82e8-6428e7c9fa76</vt:lpwstr>
  </property>
  <property fmtid="{D5CDD505-2E9C-101B-9397-08002B2CF9AE}" pid="3" name="bjSaver">
    <vt:lpwstr>s3HzS7oG+OGZGtadwzBiSyU3FZlDG68Y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f9677ce1-080b-4051-a037-2610debe14cb" origin="userSelected" xmlns="http://www.boldonj</vt:lpwstr>
  </property>
  <property fmtid="{D5CDD505-2E9C-101B-9397-08002B2CF9AE}" pid="5" name="bjDocumentLabelXML-0">
    <vt:lpwstr>ames.com/2008/01/sie/internal/label"&gt;&lt;element uid="id_classification_generalbusiness" value="" /&gt;&lt;/sisl&gt;</vt:lpwstr>
  </property>
  <property fmtid="{D5CDD505-2E9C-101B-9397-08002B2CF9AE}" pid="6" name="bjDocumentSecurityLabel">
    <vt:lpwstr>Internal</vt:lpwstr>
  </property>
  <property fmtid="{D5CDD505-2E9C-101B-9397-08002B2CF9AE}" pid="7" name="bjClsUserRVM">
    <vt:lpwstr>[]</vt:lpwstr>
  </property>
</Properties>
</file>